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C90D23" w14:textId="34B583C6" w:rsidR="00586E39" w:rsidRPr="00FD7D07" w:rsidRDefault="006214AC" w:rsidP="009850AE">
      <w:pPr>
        <w:widowControl/>
        <w:spacing w:beforeLines="50" w:before="180" w:line="480" w:lineRule="exact"/>
        <w:contextualSpacing/>
        <w:jc w:val="center"/>
        <w:rPr>
          <w:rFonts w:ascii="華康儷中黑" w:eastAsia="華康儷中黑"/>
          <w:bCs/>
          <w:strike/>
          <w:color w:val="CC0099"/>
          <w:sz w:val="32"/>
          <w:szCs w:val="32"/>
        </w:rPr>
      </w:pPr>
      <w:r w:rsidRPr="00FD7D07">
        <w:rPr>
          <w:rFonts w:ascii="華康儷中黑" w:eastAsia="華康儷中黑" w:hint="eastAsia"/>
          <w:bCs/>
          <w:color w:val="CC0099"/>
          <w:sz w:val="32"/>
          <w:szCs w:val="32"/>
        </w:rPr>
        <w:t>嘉義市</w:t>
      </w:r>
      <w:r w:rsidR="00257FCB" w:rsidRPr="00FD7D07">
        <w:rPr>
          <w:rFonts w:ascii="華康儷中黑" w:eastAsia="華康儷中黑" w:hint="eastAsia"/>
          <w:bCs/>
          <w:color w:val="CC0099"/>
          <w:sz w:val="32"/>
          <w:szCs w:val="32"/>
        </w:rPr>
        <w:t>西市場數位翻轉青年創業基地</w:t>
      </w:r>
      <w:r w:rsidR="00586E39" w:rsidRPr="00FD7D07">
        <w:rPr>
          <w:rFonts w:ascii="華康儷中黑" w:eastAsia="華康儷中黑" w:hint="eastAsia"/>
          <w:bCs/>
          <w:color w:val="CC0099"/>
          <w:sz w:val="32"/>
          <w:szCs w:val="32"/>
        </w:rPr>
        <w:t>-</w:t>
      </w:r>
      <w:r w:rsidR="006355E3" w:rsidRPr="00FD7D07">
        <w:rPr>
          <w:rFonts w:ascii="華康儷中黑" w:eastAsia="華康儷中黑" w:hint="eastAsia"/>
          <w:bCs/>
          <w:color w:val="CC0099"/>
          <w:sz w:val="32"/>
          <w:szCs w:val="32"/>
        </w:rPr>
        <w:t>外部單位</w:t>
      </w:r>
      <w:r w:rsidR="007867B2" w:rsidRPr="00FD7D07">
        <w:rPr>
          <w:rFonts w:ascii="華康儷中黑" w:eastAsia="華康儷中黑" w:hint="eastAsia"/>
          <w:bCs/>
          <w:color w:val="CC0099"/>
          <w:sz w:val="32"/>
          <w:szCs w:val="32"/>
        </w:rPr>
        <w:t>租借</w:t>
      </w:r>
    </w:p>
    <w:p w14:paraId="2A2EB790" w14:textId="0DB1B331" w:rsidR="007867B2" w:rsidRPr="00FD7D07" w:rsidRDefault="007867B2" w:rsidP="009850AE">
      <w:pPr>
        <w:widowControl/>
        <w:spacing w:beforeLines="50" w:before="180" w:line="480" w:lineRule="exact"/>
        <w:contextualSpacing/>
        <w:jc w:val="center"/>
        <w:rPr>
          <w:rFonts w:ascii="華康儷中黑" w:eastAsia="華康儷中黑"/>
          <w:bCs/>
          <w:color w:val="CC0099"/>
          <w:sz w:val="32"/>
          <w:szCs w:val="32"/>
        </w:rPr>
      </w:pPr>
      <w:r w:rsidRPr="00FD7D07">
        <w:rPr>
          <w:rFonts w:ascii="華康儷中黑" w:eastAsia="華康儷中黑" w:hint="eastAsia"/>
          <w:bCs/>
          <w:color w:val="CC0099"/>
          <w:sz w:val="32"/>
          <w:szCs w:val="32"/>
        </w:rPr>
        <w:t>【活動申請表】</w:t>
      </w:r>
    </w:p>
    <w:p w14:paraId="7D09C45D" w14:textId="77777777" w:rsidR="00586E39" w:rsidRPr="00FD7D07" w:rsidRDefault="00586E39" w:rsidP="00586E39">
      <w:pPr>
        <w:widowControl/>
        <w:spacing w:line="480" w:lineRule="exact"/>
        <w:jc w:val="right"/>
        <w:rPr>
          <w:rFonts w:ascii="華康儷中黑" w:eastAsia="華康儷中黑"/>
          <w:bCs/>
          <w:kern w:val="0"/>
        </w:rPr>
      </w:pPr>
      <w:r w:rsidRPr="00C965A7">
        <w:rPr>
          <w:rFonts w:ascii="華康儷中黑" w:eastAsia="華康儷中黑" w:hint="eastAsia"/>
          <w:bCs/>
          <w:kern w:val="0"/>
          <w:highlight w:val="yellow"/>
        </w:rPr>
        <w:t>填表日期:　　年　　月　　日</w:t>
      </w:r>
    </w:p>
    <w:tbl>
      <w:tblPr>
        <w:tblStyle w:val="a8"/>
        <w:tblW w:w="10286" w:type="dxa"/>
        <w:jc w:val="center"/>
        <w:tblLook w:val="04A0" w:firstRow="1" w:lastRow="0" w:firstColumn="1" w:lastColumn="0" w:noHBand="0" w:noVBand="1"/>
      </w:tblPr>
      <w:tblGrid>
        <w:gridCol w:w="1615"/>
        <w:gridCol w:w="4192"/>
        <w:gridCol w:w="1701"/>
        <w:gridCol w:w="2778"/>
      </w:tblGrid>
      <w:tr w:rsidR="00864A52" w:rsidRPr="00FD7D07" w14:paraId="0EADDF82" w14:textId="77777777" w:rsidTr="008E2943">
        <w:trPr>
          <w:trHeight w:val="680"/>
          <w:jc w:val="center"/>
        </w:trPr>
        <w:tc>
          <w:tcPr>
            <w:tcW w:w="1615" w:type="dxa"/>
            <w:shd w:val="clear" w:color="auto" w:fill="F2F2F2" w:themeFill="background1" w:themeFillShade="F2"/>
            <w:vAlign w:val="center"/>
          </w:tcPr>
          <w:p w14:paraId="7ABF1D04" w14:textId="77777777" w:rsidR="00864A52" w:rsidRPr="00C965A7" w:rsidRDefault="00864A52" w:rsidP="008A12A8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  <w:highlight w:val="yellow"/>
              </w:rPr>
            </w:pP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申請單位</w:t>
            </w:r>
          </w:p>
        </w:tc>
        <w:tc>
          <w:tcPr>
            <w:tcW w:w="8671" w:type="dxa"/>
            <w:gridSpan w:val="3"/>
            <w:vAlign w:val="center"/>
          </w:tcPr>
          <w:p w14:paraId="10C91EC3" w14:textId="50DEF6C2" w:rsidR="00864A52" w:rsidRPr="00FD7D07" w:rsidRDefault="009850AE" w:rsidP="009850AE">
            <w:pPr>
              <w:snapToGrid w:val="0"/>
              <w:spacing w:line="360" w:lineRule="exact"/>
              <w:jc w:val="both"/>
              <w:rPr>
                <w:rFonts w:ascii="Arial" w:eastAsia="華康儷中黑" w:hAnsi="Arial" w:cs="Arial"/>
                <w:kern w:val="0"/>
              </w:rPr>
            </w:pPr>
            <w:r w:rsidRPr="00FD7D07">
              <w:rPr>
                <w:rFonts w:ascii="Arial" w:eastAsia="華康儷中黑" w:hAnsi="Arial" w:cs="Arial"/>
                <w:color w:val="A6A6A6" w:themeColor="background1" w:themeShade="A6"/>
                <w:kern w:val="0"/>
              </w:rPr>
              <w:t xml:space="preserve">                                                         </w:t>
            </w:r>
            <w:r w:rsidR="00864A52" w:rsidRPr="00FD7D07">
              <w:rPr>
                <w:rFonts w:ascii="Arial" w:eastAsia="華康儷中黑" w:hAnsi="Arial" w:cs="Arial"/>
                <w:color w:val="A6A6A6" w:themeColor="background1" w:themeShade="A6"/>
                <w:kern w:val="0"/>
              </w:rPr>
              <w:t>(</w:t>
            </w:r>
            <w:r w:rsidR="00864A52" w:rsidRPr="00FD7D07">
              <w:rPr>
                <w:rFonts w:ascii="Arial" w:eastAsia="華康儷中黑" w:hAnsi="Arial" w:cs="Arial"/>
                <w:color w:val="A6A6A6" w:themeColor="background1" w:themeShade="A6"/>
                <w:kern w:val="0"/>
              </w:rPr>
              <w:t>請填寫全銜</w:t>
            </w:r>
            <w:r w:rsidR="00864A52" w:rsidRPr="00FD7D07">
              <w:rPr>
                <w:rFonts w:ascii="Arial" w:eastAsia="華康儷中黑" w:hAnsi="Arial" w:cs="Arial"/>
                <w:color w:val="A6A6A6" w:themeColor="background1" w:themeShade="A6"/>
                <w:kern w:val="0"/>
              </w:rPr>
              <w:t>)</w:t>
            </w:r>
          </w:p>
        </w:tc>
      </w:tr>
      <w:tr w:rsidR="009850AE" w:rsidRPr="00FD7D07" w14:paraId="77FBF6DF" w14:textId="77777777" w:rsidTr="008E2943">
        <w:trPr>
          <w:trHeight w:val="680"/>
          <w:jc w:val="center"/>
        </w:trPr>
        <w:tc>
          <w:tcPr>
            <w:tcW w:w="1615" w:type="dxa"/>
            <w:shd w:val="clear" w:color="auto" w:fill="F2F2F2" w:themeFill="background1" w:themeFillShade="F2"/>
            <w:vAlign w:val="center"/>
          </w:tcPr>
          <w:p w14:paraId="7A56695A" w14:textId="77777777" w:rsidR="009850AE" w:rsidRPr="00C965A7" w:rsidRDefault="009850AE" w:rsidP="008A12A8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  <w:highlight w:val="yellow"/>
              </w:rPr>
            </w:pP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聯絡人</w:t>
            </w:r>
          </w:p>
        </w:tc>
        <w:tc>
          <w:tcPr>
            <w:tcW w:w="4192" w:type="dxa"/>
            <w:vAlign w:val="center"/>
          </w:tcPr>
          <w:p w14:paraId="60149EE6" w14:textId="53A595BC" w:rsidR="009850AE" w:rsidRPr="00FD7D07" w:rsidRDefault="009850AE" w:rsidP="009850AE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48753601" w14:textId="77777777" w:rsidR="009850AE" w:rsidRPr="00C965A7" w:rsidRDefault="009850AE" w:rsidP="008A12A8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  <w:highlight w:val="yellow"/>
              </w:rPr>
            </w:pP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聯絡手機</w:t>
            </w:r>
          </w:p>
        </w:tc>
        <w:tc>
          <w:tcPr>
            <w:tcW w:w="2778" w:type="dxa"/>
            <w:vAlign w:val="center"/>
          </w:tcPr>
          <w:p w14:paraId="1220CB7A" w14:textId="1EB2B277" w:rsidR="009850AE" w:rsidRPr="00FD7D07" w:rsidRDefault="009850AE" w:rsidP="009850AE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</w:rPr>
            </w:pPr>
          </w:p>
        </w:tc>
      </w:tr>
      <w:tr w:rsidR="009850AE" w:rsidRPr="00FD7D07" w14:paraId="6DB8E4C2" w14:textId="77777777" w:rsidTr="008E2943">
        <w:trPr>
          <w:trHeight w:val="680"/>
          <w:jc w:val="center"/>
        </w:trPr>
        <w:tc>
          <w:tcPr>
            <w:tcW w:w="1615" w:type="dxa"/>
            <w:shd w:val="clear" w:color="auto" w:fill="F2F2F2" w:themeFill="background1" w:themeFillShade="F2"/>
            <w:vAlign w:val="center"/>
          </w:tcPr>
          <w:p w14:paraId="183AAEEB" w14:textId="77777777" w:rsidR="009850AE" w:rsidRPr="00C965A7" w:rsidRDefault="009850AE" w:rsidP="008A12A8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  <w:highlight w:val="yellow"/>
              </w:rPr>
            </w:pP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E-mail</w:t>
            </w:r>
          </w:p>
        </w:tc>
        <w:tc>
          <w:tcPr>
            <w:tcW w:w="4192" w:type="dxa"/>
            <w:vAlign w:val="center"/>
          </w:tcPr>
          <w:p w14:paraId="1E55220C" w14:textId="6DEAAF37" w:rsidR="009850AE" w:rsidRPr="00FD7D07" w:rsidRDefault="009850AE" w:rsidP="009850AE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3F77110E" w14:textId="77777777" w:rsidR="009850AE" w:rsidRPr="00C965A7" w:rsidRDefault="009850AE" w:rsidP="009850AE">
            <w:pPr>
              <w:snapToGrid w:val="0"/>
              <w:spacing w:line="310" w:lineRule="exact"/>
              <w:jc w:val="center"/>
              <w:rPr>
                <w:rFonts w:ascii="Arial" w:eastAsia="華康儷中黑" w:hAnsi="Arial" w:cs="Arial"/>
                <w:kern w:val="0"/>
                <w:highlight w:val="yellow"/>
              </w:rPr>
            </w:pP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預計人數</w:t>
            </w:r>
          </w:p>
          <w:p w14:paraId="41A02804" w14:textId="64BE3046" w:rsidR="009850AE" w:rsidRPr="00C965A7" w:rsidRDefault="009850AE" w:rsidP="009850AE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  <w:sz w:val="20"/>
                <w:szCs w:val="20"/>
                <w:highlight w:val="yellow"/>
              </w:rPr>
            </w:pPr>
            <w:r w:rsidRPr="00C965A7">
              <w:rPr>
                <w:rFonts w:ascii="Arial" w:eastAsia="華康儷中黑" w:hAnsi="Arial" w:cs="Arial"/>
                <w:kern w:val="0"/>
                <w:sz w:val="20"/>
                <w:szCs w:val="20"/>
                <w:highlight w:val="yellow"/>
              </w:rPr>
              <w:t>（含工作人員）</w:t>
            </w:r>
          </w:p>
        </w:tc>
        <w:tc>
          <w:tcPr>
            <w:tcW w:w="2778" w:type="dxa"/>
            <w:vAlign w:val="center"/>
          </w:tcPr>
          <w:p w14:paraId="23392A81" w14:textId="2DF24079" w:rsidR="009850AE" w:rsidRPr="00FD7D07" w:rsidRDefault="009850AE" w:rsidP="00864A52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</w:rPr>
            </w:pPr>
            <w:r w:rsidRPr="00FD7D07">
              <w:rPr>
                <w:rFonts w:ascii="Arial" w:eastAsia="華康儷中黑" w:hAnsi="Arial" w:cs="Arial"/>
                <w:kern w:val="0"/>
              </w:rPr>
              <w:t>人</w:t>
            </w:r>
          </w:p>
        </w:tc>
      </w:tr>
      <w:tr w:rsidR="009022EA" w:rsidRPr="00FD7D07" w14:paraId="184E043C" w14:textId="77777777" w:rsidTr="008E2943">
        <w:trPr>
          <w:trHeight w:val="794"/>
          <w:jc w:val="center"/>
        </w:trPr>
        <w:tc>
          <w:tcPr>
            <w:tcW w:w="1615" w:type="dxa"/>
            <w:shd w:val="clear" w:color="auto" w:fill="F2F2F2" w:themeFill="background1" w:themeFillShade="F2"/>
            <w:vAlign w:val="center"/>
          </w:tcPr>
          <w:p w14:paraId="692CE866" w14:textId="77777777" w:rsidR="009022EA" w:rsidRPr="00C965A7" w:rsidRDefault="009022EA" w:rsidP="008A12A8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  <w:highlight w:val="yellow"/>
              </w:rPr>
            </w:pP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借用場地</w:t>
            </w:r>
          </w:p>
        </w:tc>
        <w:tc>
          <w:tcPr>
            <w:tcW w:w="8671" w:type="dxa"/>
            <w:gridSpan w:val="3"/>
            <w:vAlign w:val="center"/>
          </w:tcPr>
          <w:p w14:paraId="4FEED429" w14:textId="40841A57" w:rsidR="009022EA" w:rsidRPr="00FD7D07" w:rsidRDefault="009022EA" w:rsidP="00864A52">
            <w:pPr>
              <w:tabs>
                <w:tab w:val="left" w:pos="2296"/>
              </w:tabs>
              <w:snapToGrid w:val="0"/>
              <w:spacing w:before="120" w:after="120" w:line="310" w:lineRule="exact"/>
              <w:ind w:left="240" w:hangingChars="100" w:hanging="240"/>
              <w:jc w:val="both"/>
              <w:rPr>
                <w:rFonts w:ascii="Arial" w:eastAsia="華康儷中黑" w:hAnsi="Arial" w:cs="Arial"/>
                <w:color w:val="000000" w:themeColor="text1"/>
                <w:kern w:val="0"/>
              </w:rPr>
            </w:pP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X1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 xml:space="preserve">直播間　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X2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 xml:space="preserve">錄音室　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X3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 xml:space="preserve">展演空間　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X4</w:t>
            </w:r>
            <w:proofErr w:type="gramStart"/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梳化間</w:t>
            </w:r>
            <w:proofErr w:type="gramEnd"/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 xml:space="preserve"> </w:t>
            </w:r>
          </w:p>
        </w:tc>
      </w:tr>
      <w:tr w:rsidR="009022EA" w:rsidRPr="00FD7D07" w14:paraId="5D2A003D" w14:textId="77777777" w:rsidTr="008E2943">
        <w:trPr>
          <w:trHeight w:val="1038"/>
          <w:jc w:val="center"/>
        </w:trPr>
        <w:tc>
          <w:tcPr>
            <w:tcW w:w="1615" w:type="dxa"/>
            <w:shd w:val="clear" w:color="auto" w:fill="F2F2F2" w:themeFill="background1" w:themeFillShade="F2"/>
            <w:vAlign w:val="center"/>
          </w:tcPr>
          <w:p w14:paraId="6E119C78" w14:textId="5E989FA6" w:rsidR="009022EA" w:rsidRPr="00C965A7" w:rsidRDefault="009022EA" w:rsidP="007D619F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  <w:highlight w:val="yellow"/>
              </w:rPr>
            </w:pP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借用器材</w:t>
            </w:r>
            <w:r w:rsidR="00F05127" w:rsidRPr="00C965A7">
              <w:rPr>
                <w:rFonts w:ascii="Arial" w:eastAsia="華康儷中黑" w:hAnsi="Arial" w:cs="Arial"/>
                <w:kern w:val="0"/>
                <w:highlight w:val="yellow"/>
              </w:rPr>
              <w:br/>
            </w:r>
            <w:r w:rsidR="00F05127" w:rsidRPr="00C965A7">
              <w:rPr>
                <w:rFonts w:ascii="Arial" w:eastAsia="華康儷中黑" w:hAnsi="Arial" w:cs="Arial" w:hint="eastAsia"/>
                <w:kern w:val="0"/>
                <w:sz w:val="20"/>
                <w:szCs w:val="20"/>
                <w:highlight w:val="yellow"/>
              </w:rPr>
              <w:t>(</w:t>
            </w:r>
            <w:r w:rsidR="00F05127" w:rsidRPr="00C965A7">
              <w:rPr>
                <w:rFonts w:ascii="Arial" w:eastAsia="華康儷中黑" w:hAnsi="Arial" w:cs="Arial" w:hint="eastAsia"/>
                <w:kern w:val="0"/>
                <w:sz w:val="20"/>
                <w:szCs w:val="20"/>
                <w:highlight w:val="yellow"/>
              </w:rPr>
              <w:t>詳見</w:t>
            </w:r>
            <w:proofErr w:type="gramStart"/>
            <w:r w:rsidR="00A738AB" w:rsidRPr="00C965A7">
              <w:rPr>
                <w:rFonts w:ascii="Arial" w:eastAsia="華康儷中黑" w:hAnsi="Arial" w:cs="Arial" w:hint="eastAsia"/>
                <w:kern w:val="0"/>
                <w:sz w:val="20"/>
                <w:szCs w:val="20"/>
                <w:highlight w:val="yellow"/>
              </w:rPr>
              <w:t>下表</w:t>
            </w:r>
            <w:r w:rsidR="00A738AB" w:rsidRPr="00C965A7">
              <w:rPr>
                <w:rFonts w:ascii="Arial" w:eastAsia="華康儷中黑" w:hAnsi="Arial" w:cs="Arial"/>
                <w:kern w:val="0"/>
                <w:sz w:val="20"/>
                <w:szCs w:val="20"/>
                <w:highlight w:val="yellow"/>
              </w:rPr>
              <w:t>影音</w:t>
            </w:r>
            <w:proofErr w:type="gramEnd"/>
            <w:r w:rsidR="00A738AB" w:rsidRPr="00C965A7">
              <w:rPr>
                <w:rFonts w:ascii="Arial" w:eastAsia="華康儷中黑" w:hAnsi="Arial" w:cs="Arial"/>
                <w:kern w:val="0"/>
                <w:sz w:val="20"/>
                <w:szCs w:val="20"/>
                <w:highlight w:val="yellow"/>
              </w:rPr>
              <w:t>設備租借說明</w:t>
            </w:r>
            <w:r w:rsidR="00F05127" w:rsidRPr="00C965A7">
              <w:rPr>
                <w:rFonts w:ascii="Arial" w:eastAsia="華康儷中黑" w:hAnsi="Arial" w:cs="Arial"/>
                <w:kern w:val="0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8671" w:type="dxa"/>
            <w:gridSpan w:val="3"/>
          </w:tcPr>
          <w:p w14:paraId="5D2C8A64" w14:textId="607FA05E" w:rsidR="009022EA" w:rsidRPr="00FD7D07" w:rsidRDefault="009022EA" w:rsidP="006214AC">
            <w:pPr>
              <w:adjustRightInd w:val="0"/>
              <w:snapToGrid w:val="0"/>
              <w:ind w:left="240" w:hangingChars="100" w:hanging="240"/>
              <w:rPr>
                <w:rFonts w:ascii="Arial" w:eastAsia="華康儷中黑" w:hAnsi="Arial" w:cs="Arial"/>
                <w:color w:val="000000" w:themeColor="text1"/>
                <w:kern w:val="0"/>
              </w:rPr>
            </w:pP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="0059177C">
              <w:rPr>
                <w:rFonts w:ascii="Arial" w:eastAsia="華康儷中黑" w:hAnsi="Arial" w:cs="Arial"/>
                <w:color w:val="000000" w:themeColor="text1"/>
                <w:kern w:val="0"/>
              </w:rPr>
              <w:t>1</w:t>
            </w:r>
            <w:r w:rsidR="0059177C">
              <w:rPr>
                <w:rFonts w:ascii="Arial" w:eastAsia="華康儷中黑" w:hAnsi="Arial" w:cs="Arial" w:hint="eastAsia"/>
                <w:color w:val="000000" w:themeColor="text1"/>
                <w:kern w:val="0"/>
              </w:rPr>
              <w:t>對</w:t>
            </w:r>
            <w:r w:rsidR="0059177C">
              <w:rPr>
                <w:rFonts w:ascii="Arial" w:eastAsia="華康儷中黑" w:hAnsi="Arial" w:cs="Arial" w:hint="eastAsia"/>
                <w:color w:val="000000" w:themeColor="text1"/>
                <w:kern w:val="0"/>
              </w:rPr>
              <w:t>2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無線麥克風</w:t>
            </w:r>
            <w:r w:rsidR="00725514"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 xml:space="preserve">　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動圈式麥克風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+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支架</w:t>
            </w:r>
            <w:r w:rsidR="00725514"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 xml:space="preserve">　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電容式麥克風</w:t>
            </w:r>
            <w:r w:rsidRPr="00FD7D07">
              <w:rPr>
                <w:rFonts w:ascii="Arial" w:eastAsia="華康儷中黑" w:hAnsi="Arial" w:cs="Arial"/>
                <w:kern w:val="0"/>
                <w:u w:val="single"/>
              </w:rPr>
              <w:t xml:space="preserve">　　</w:t>
            </w:r>
            <w:r w:rsidRPr="00FD7D07">
              <w:rPr>
                <w:rFonts w:ascii="Arial" w:eastAsia="華康儷中黑" w:hAnsi="Arial" w:cs="Arial"/>
                <w:kern w:val="0"/>
              </w:rPr>
              <w:t>組</w:t>
            </w:r>
          </w:p>
          <w:p w14:paraId="5B2B519C" w14:textId="324F0F91" w:rsidR="009022EA" w:rsidRPr="00FD7D07" w:rsidRDefault="009022EA" w:rsidP="006214AC">
            <w:pPr>
              <w:adjustRightInd w:val="0"/>
              <w:snapToGrid w:val="0"/>
              <w:ind w:left="240" w:hangingChars="100" w:hanging="240"/>
              <w:rPr>
                <w:rFonts w:ascii="Arial" w:eastAsia="華康儷中黑" w:hAnsi="Arial" w:cs="Arial"/>
                <w:color w:val="000000" w:themeColor="text1"/>
                <w:kern w:val="0"/>
              </w:rPr>
            </w:pP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混音工作台</w:t>
            </w:r>
            <w:r w:rsidR="00725514"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 xml:space="preserve">　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數位相機</w:t>
            </w:r>
            <w:r w:rsidR="00725514"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 xml:space="preserve">　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耳罩式監聽耳機</w:t>
            </w:r>
            <w:r w:rsidR="00725514"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 xml:space="preserve">　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視訊鏡頭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 xml:space="preserve"> </w:t>
            </w:r>
          </w:p>
          <w:p w14:paraId="56DB39DA" w14:textId="1F08B5D6" w:rsidR="009022EA" w:rsidRPr="00FD7D07" w:rsidRDefault="009022EA" w:rsidP="006214AC">
            <w:pPr>
              <w:adjustRightInd w:val="0"/>
              <w:snapToGrid w:val="0"/>
              <w:ind w:left="240" w:hangingChars="100" w:hanging="240"/>
              <w:rPr>
                <w:rFonts w:ascii="Arial" w:eastAsia="華康儷中黑" w:hAnsi="Arial" w:cs="Arial"/>
                <w:color w:val="000000" w:themeColor="text1"/>
                <w:kern w:val="0"/>
              </w:rPr>
            </w:pP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無線音箱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(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含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2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支麥克風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)</w:t>
            </w:r>
            <w:r w:rsidR="00725514"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 xml:space="preserve">　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補光燈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+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腳架</w:t>
            </w:r>
            <w:r w:rsidR="00725514"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 xml:space="preserve">　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投影機</w:t>
            </w:r>
          </w:p>
          <w:p w14:paraId="34AC9DAF" w14:textId="072F25D0" w:rsidR="009022EA" w:rsidRPr="00FD7D07" w:rsidRDefault="009022EA" w:rsidP="006214AC">
            <w:pPr>
              <w:adjustRightInd w:val="0"/>
              <w:snapToGrid w:val="0"/>
              <w:ind w:left="240" w:hangingChars="100" w:hanging="240"/>
              <w:rPr>
                <w:rFonts w:ascii="Arial" w:eastAsia="華康儷中黑" w:hAnsi="Arial" w:cs="Arial"/>
                <w:color w:val="000000" w:themeColor="text1"/>
                <w:kern w:val="0"/>
              </w:rPr>
            </w:pP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桌</w:t>
            </w:r>
            <w:r w:rsidRPr="00FD7D07">
              <w:rPr>
                <w:rFonts w:ascii="Arial" w:eastAsia="華康儷中黑" w:hAnsi="Arial" w:cs="Arial"/>
                <w:kern w:val="0"/>
                <w:u w:val="single"/>
              </w:rPr>
              <w:t xml:space="preserve">　　</w:t>
            </w:r>
            <w:r w:rsidRPr="00FD7D07">
              <w:rPr>
                <w:rFonts w:ascii="Arial" w:eastAsia="華康儷中黑" w:hAnsi="Arial" w:cs="Arial"/>
                <w:kern w:val="0"/>
              </w:rPr>
              <w:t>張</w:t>
            </w:r>
            <w:r w:rsidRPr="00FD7D07">
              <w:rPr>
                <w:rFonts w:ascii="Arial" w:eastAsia="華康儷中黑" w:hAnsi="Arial" w:cs="Arial"/>
                <w:kern w:val="0"/>
              </w:rPr>
              <w:t xml:space="preserve">  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 xml:space="preserve"> 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</w:rPr>
              <w:t>椅</w:t>
            </w:r>
            <w:r w:rsidRPr="00FD7D07">
              <w:rPr>
                <w:rFonts w:ascii="Arial" w:eastAsia="華康儷中黑" w:hAnsi="Arial" w:cs="Arial"/>
                <w:kern w:val="0"/>
                <w:u w:val="single"/>
              </w:rPr>
              <w:t xml:space="preserve">　　</w:t>
            </w:r>
            <w:r w:rsidRPr="00FD7D07">
              <w:rPr>
                <w:rFonts w:ascii="Arial" w:eastAsia="華康儷中黑" w:hAnsi="Arial" w:cs="Arial"/>
                <w:kern w:val="0"/>
              </w:rPr>
              <w:t>張</w:t>
            </w:r>
          </w:p>
        </w:tc>
      </w:tr>
      <w:tr w:rsidR="009022EA" w:rsidRPr="00FD7D07" w14:paraId="7CD5B698" w14:textId="77777777" w:rsidTr="008E2943">
        <w:trPr>
          <w:trHeight w:val="850"/>
          <w:jc w:val="center"/>
        </w:trPr>
        <w:tc>
          <w:tcPr>
            <w:tcW w:w="1615" w:type="dxa"/>
            <w:shd w:val="clear" w:color="auto" w:fill="F2F2F2" w:themeFill="background1" w:themeFillShade="F2"/>
            <w:vAlign w:val="center"/>
          </w:tcPr>
          <w:p w14:paraId="040540DA" w14:textId="77777777" w:rsidR="009022EA" w:rsidRPr="00C965A7" w:rsidRDefault="009022EA" w:rsidP="008A12A8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  <w:highlight w:val="yellow"/>
              </w:rPr>
            </w:pP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借用時間</w:t>
            </w:r>
          </w:p>
        </w:tc>
        <w:tc>
          <w:tcPr>
            <w:tcW w:w="8671" w:type="dxa"/>
            <w:gridSpan w:val="3"/>
          </w:tcPr>
          <w:p w14:paraId="05240864" w14:textId="62A043B0" w:rsidR="009022EA" w:rsidRPr="00FD7D07" w:rsidRDefault="009022EA" w:rsidP="0047175A">
            <w:pPr>
              <w:snapToGrid w:val="0"/>
              <w:spacing w:line="360" w:lineRule="exact"/>
              <w:jc w:val="both"/>
              <w:rPr>
                <w:rFonts w:ascii="Arial" w:eastAsia="華康儷中黑" w:hAnsi="Arial" w:cs="Arial"/>
                <w:kern w:val="0"/>
              </w:rPr>
            </w:pPr>
            <w:r w:rsidRPr="00FD7D07">
              <w:rPr>
                <w:rFonts w:ascii="Arial" w:eastAsia="華康儷中黑" w:hAnsi="Arial" w:cs="Arial"/>
                <w:kern w:val="0"/>
              </w:rPr>
              <w:t xml:space="preserve">　　年　</w:t>
            </w:r>
            <w:r w:rsidR="00864A52" w:rsidRPr="00FD7D07">
              <w:rPr>
                <w:rFonts w:ascii="Arial" w:eastAsia="華康儷中黑" w:hAnsi="Arial" w:cs="Arial"/>
                <w:kern w:val="0"/>
              </w:rPr>
              <w:t xml:space="preserve">  </w:t>
            </w:r>
            <w:r w:rsidRPr="00FD7D07">
              <w:rPr>
                <w:rFonts w:ascii="Arial" w:eastAsia="華康儷中黑" w:hAnsi="Arial" w:cs="Arial"/>
                <w:kern w:val="0"/>
              </w:rPr>
              <w:t>月</w:t>
            </w:r>
            <w:r w:rsidR="00864A52" w:rsidRPr="00FD7D07">
              <w:rPr>
                <w:rFonts w:ascii="Arial" w:eastAsia="華康儷中黑" w:hAnsi="Arial" w:cs="Arial"/>
                <w:kern w:val="0"/>
              </w:rPr>
              <w:t xml:space="preserve">   </w:t>
            </w:r>
            <w:r w:rsidRPr="00FD7D07">
              <w:rPr>
                <w:rFonts w:ascii="Arial" w:eastAsia="華康儷中黑" w:hAnsi="Arial" w:cs="Arial"/>
                <w:kern w:val="0"/>
              </w:rPr>
              <w:t xml:space="preserve">　日</w:t>
            </w:r>
          </w:p>
          <w:p w14:paraId="36CDBAD6" w14:textId="403A126A" w:rsidR="009022EA" w:rsidRPr="00FD7D07" w:rsidRDefault="009022EA" w:rsidP="0047175A">
            <w:pPr>
              <w:snapToGrid w:val="0"/>
              <w:spacing w:line="360" w:lineRule="exact"/>
              <w:jc w:val="both"/>
              <w:rPr>
                <w:rFonts w:ascii="Arial" w:eastAsia="華康儷中黑" w:hAnsi="Arial" w:cs="Arial"/>
                <w:kern w:val="0"/>
                <w:sz w:val="28"/>
                <w:szCs w:val="28"/>
              </w:rPr>
            </w:pPr>
            <w:r w:rsidRPr="00FD7D07">
              <w:rPr>
                <w:rFonts w:ascii="Arial" w:eastAsia="華康儷中黑" w:hAnsi="Arial" w:cs="Arial"/>
                <w:color w:val="000000" w:themeColor="text1"/>
                <w:kern w:val="0"/>
                <w:sz w:val="28"/>
                <w:szCs w:val="28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kern w:val="0"/>
                <w:sz w:val="28"/>
                <w:szCs w:val="28"/>
              </w:rPr>
              <w:t xml:space="preserve">10:00-12:00 </w:t>
            </w:r>
            <w:r w:rsidR="006D1577" w:rsidRPr="00FD7D07">
              <w:rPr>
                <w:rFonts w:ascii="Arial" w:eastAsia="華康儷中黑" w:hAnsi="Arial" w:cs="Arial"/>
                <w:kern w:val="0"/>
                <w:sz w:val="28"/>
                <w:szCs w:val="28"/>
              </w:rPr>
              <w:t xml:space="preserve"> 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  <w:sz w:val="28"/>
                <w:szCs w:val="28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kern w:val="0"/>
                <w:sz w:val="28"/>
                <w:szCs w:val="28"/>
              </w:rPr>
              <w:t>13:00-15:00</w:t>
            </w:r>
            <w:r w:rsidR="006D1577" w:rsidRPr="00FD7D07">
              <w:rPr>
                <w:rFonts w:ascii="Arial" w:eastAsia="華康儷中黑" w:hAnsi="Arial" w:cs="Arial"/>
                <w:kern w:val="0"/>
                <w:sz w:val="28"/>
                <w:szCs w:val="28"/>
              </w:rPr>
              <w:t xml:space="preserve"> </w:t>
            </w:r>
            <w:r w:rsidRPr="00FD7D07">
              <w:rPr>
                <w:rFonts w:ascii="Arial" w:eastAsia="華康儷中黑" w:hAnsi="Arial" w:cs="Arial"/>
                <w:kern w:val="0"/>
                <w:sz w:val="28"/>
                <w:szCs w:val="28"/>
              </w:rPr>
              <w:t xml:space="preserve"> 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  <w:sz w:val="28"/>
                <w:szCs w:val="28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kern w:val="0"/>
                <w:sz w:val="28"/>
                <w:szCs w:val="28"/>
              </w:rPr>
              <w:t>15:00-17:00</w:t>
            </w:r>
            <w:r w:rsidR="006D1577" w:rsidRPr="00FD7D07">
              <w:rPr>
                <w:rFonts w:ascii="Arial" w:eastAsia="華康儷中黑" w:hAnsi="Arial" w:cs="Arial"/>
                <w:kern w:val="0"/>
                <w:sz w:val="28"/>
                <w:szCs w:val="28"/>
              </w:rPr>
              <w:t xml:space="preserve"> </w:t>
            </w:r>
            <w:r w:rsidRPr="00FD7D07">
              <w:rPr>
                <w:rFonts w:ascii="Arial" w:eastAsia="華康儷中黑" w:hAnsi="Arial" w:cs="Arial"/>
                <w:kern w:val="0"/>
                <w:sz w:val="28"/>
                <w:szCs w:val="28"/>
              </w:rPr>
              <w:t xml:space="preserve"> </w:t>
            </w:r>
            <w:r w:rsidRPr="00FD7D07">
              <w:rPr>
                <w:rFonts w:ascii="Arial" w:eastAsia="華康儷中黑" w:hAnsi="Arial" w:cs="Arial"/>
                <w:color w:val="000000" w:themeColor="text1"/>
                <w:kern w:val="0"/>
                <w:sz w:val="28"/>
                <w:szCs w:val="28"/>
              </w:rPr>
              <w:sym w:font="Wingdings 2" w:char="F0A3"/>
            </w:r>
            <w:r w:rsidRPr="00FD7D07">
              <w:rPr>
                <w:rFonts w:ascii="Arial" w:eastAsia="華康儷中黑" w:hAnsi="Arial" w:cs="Arial"/>
                <w:kern w:val="0"/>
                <w:sz w:val="28"/>
                <w:szCs w:val="28"/>
              </w:rPr>
              <w:t>19:00-21:00</w:t>
            </w:r>
          </w:p>
          <w:p w14:paraId="58959082" w14:textId="718AF9DC" w:rsidR="009022EA" w:rsidRPr="00FD7D07" w:rsidRDefault="009022EA" w:rsidP="002F67EC">
            <w:pPr>
              <w:snapToGrid w:val="0"/>
              <w:spacing w:line="360" w:lineRule="exact"/>
              <w:jc w:val="both"/>
              <w:rPr>
                <w:rFonts w:ascii="Arial" w:eastAsia="華康儷中黑" w:hAnsi="Arial" w:cs="Arial"/>
                <w:color w:val="A6A6A6" w:themeColor="background1" w:themeShade="A6"/>
                <w:kern w:val="0"/>
              </w:rPr>
            </w:pPr>
            <w:r w:rsidRPr="00FD7D07">
              <w:rPr>
                <w:rFonts w:ascii="Arial" w:eastAsia="華康儷中黑" w:hAnsi="Arial" w:cs="Arial"/>
                <w:color w:val="EE0000"/>
                <w:kern w:val="0"/>
              </w:rPr>
              <w:t>(</w:t>
            </w:r>
            <w:r w:rsidR="002F67EC" w:rsidRPr="002F67EC">
              <w:rPr>
                <w:rFonts w:ascii="Arial" w:eastAsia="華康儷中黑" w:hAnsi="Arial" w:cs="Arial" w:hint="eastAsia"/>
                <w:color w:val="EE0000"/>
                <w:kern w:val="0"/>
              </w:rPr>
              <w:t>請於活動辦理日兩週前提出申請，最多可申請一天共</w:t>
            </w:r>
            <w:r w:rsidR="002F67EC" w:rsidRPr="002F67EC">
              <w:rPr>
                <w:rFonts w:ascii="Arial" w:eastAsia="華康儷中黑" w:hAnsi="Arial" w:cs="Arial" w:hint="eastAsia"/>
                <w:color w:val="EE0000"/>
                <w:kern w:val="0"/>
              </w:rPr>
              <w:t xml:space="preserve"> 4 </w:t>
            </w:r>
            <w:r w:rsidR="002F67EC" w:rsidRPr="002F67EC">
              <w:rPr>
                <w:rFonts w:ascii="Arial" w:eastAsia="華康儷中黑" w:hAnsi="Arial" w:cs="Arial" w:hint="eastAsia"/>
                <w:color w:val="EE0000"/>
                <w:kern w:val="0"/>
              </w:rPr>
              <w:t>個時段。如有連續天數或跨天數申請者，請先與基地聯繫</w:t>
            </w:r>
            <w:r w:rsidR="002F67EC" w:rsidRPr="002F67EC">
              <w:rPr>
                <w:rFonts w:ascii="Arial" w:eastAsia="華康儷中黑" w:hAnsi="Arial" w:cs="Arial" w:hint="eastAsia"/>
                <w:color w:val="EE0000"/>
                <w:kern w:val="0"/>
              </w:rPr>
              <w:t>)</w:t>
            </w:r>
          </w:p>
        </w:tc>
      </w:tr>
      <w:tr w:rsidR="009022EA" w:rsidRPr="00FD7D07" w14:paraId="6A80F8CE" w14:textId="77777777" w:rsidTr="008E2943">
        <w:trPr>
          <w:trHeight w:val="906"/>
          <w:jc w:val="center"/>
        </w:trPr>
        <w:tc>
          <w:tcPr>
            <w:tcW w:w="1615" w:type="dxa"/>
            <w:shd w:val="clear" w:color="auto" w:fill="F2F2F2" w:themeFill="background1" w:themeFillShade="F2"/>
            <w:vAlign w:val="center"/>
          </w:tcPr>
          <w:p w14:paraId="419A9B0D" w14:textId="3F916D83" w:rsidR="009022EA" w:rsidRPr="00C965A7" w:rsidRDefault="009022EA" w:rsidP="008A12A8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  <w:highlight w:val="yellow"/>
              </w:rPr>
            </w:pP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活動名稱</w:t>
            </w:r>
          </w:p>
        </w:tc>
        <w:tc>
          <w:tcPr>
            <w:tcW w:w="8671" w:type="dxa"/>
            <w:gridSpan w:val="3"/>
            <w:vAlign w:val="center"/>
          </w:tcPr>
          <w:p w14:paraId="633B06CE" w14:textId="5F7F11D3" w:rsidR="009022EA" w:rsidRPr="00FD7D07" w:rsidRDefault="00864A52" w:rsidP="00C02631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</w:rPr>
            </w:pPr>
            <w:r w:rsidRPr="00FD7D07">
              <w:rPr>
                <w:rFonts w:ascii="Arial" w:eastAsia="華康儷中黑" w:hAnsi="Arial" w:cs="Arial"/>
                <w:color w:val="A6A6A6" w:themeColor="background1" w:themeShade="A6"/>
                <w:kern w:val="0"/>
              </w:rPr>
              <w:t xml:space="preserve">　　　　　　　　　　　　　　　　　　　　　　　</w:t>
            </w:r>
            <w:r w:rsidR="009022EA" w:rsidRPr="00FD7D07">
              <w:rPr>
                <w:rFonts w:ascii="Arial" w:eastAsia="華康儷中黑" w:hAnsi="Arial" w:cs="Arial"/>
                <w:color w:val="A6A6A6" w:themeColor="background1" w:themeShade="A6"/>
                <w:kern w:val="0"/>
              </w:rPr>
              <w:t>(</w:t>
            </w:r>
            <w:r w:rsidR="009022EA" w:rsidRPr="00FD7D07">
              <w:rPr>
                <w:rFonts w:ascii="Arial" w:eastAsia="華康儷中黑" w:hAnsi="Arial" w:cs="Arial"/>
                <w:color w:val="A6A6A6" w:themeColor="background1" w:themeShade="A6"/>
                <w:kern w:val="0"/>
              </w:rPr>
              <w:t>請填寫全稱</w:t>
            </w:r>
            <w:r w:rsidR="009022EA" w:rsidRPr="00FD7D07">
              <w:rPr>
                <w:rFonts w:ascii="Arial" w:eastAsia="華康儷中黑" w:hAnsi="Arial" w:cs="Arial"/>
                <w:color w:val="A6A6A6" w:themeColor="background1" w:themeShade="A6"/>
                <w:kern w:val="0"/>
              </w:rPr>
              <w:t>)</w:t>
            </w:r>
          </w:p>
        </w:tc>
      </w:tr>
      <w:tr w:rsidR="009022EA" w:rsidRPr="00FD7D07" w14:paraId="73374DA7" w14:textId="77777777" w:rsidTr="008E2943">
        <w:trPr>
          <w:trHeight w:val="3118"/>
          <w:jc w:val="center"/>
        </w:trPr>
        <w:tc>
          <w:tcPr>
            <w:tcW w:w="1615" w:type="dxa"/>
            <w:shd w:val="clear" w:color="auto" w:fill="F2F2F2" w:themeFill="background1" w:themeFillShade="F2"/>
            <w:vAlign w:val="center"/>
          </w:tcPr>
          <w:p w14:paraId="73F2F7AB" w14:textId="77777777" w:rsidR="009022EA" w:rsidRPr="00C965A7" w:rsidRDefault="009022EA" w:rsidP="008A12A8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  <w:highlight w:val="yellow"/>
              </w:rPr>
            </w:pP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活動內容</w:t>
            </w:r>
          </w:p>
          <w:p w14:paraId="445F9735" w14:textId="1DF1E802" w:rsidR="009022EA" w:rsidRPr="00C965A7" w:rsidRDefault="009022EA" w:rsidP="006214AC">
            <w:pPr>
              <w:snapToGrid w:val="0"/>
              <w:jc w:val="center"/>
              <w:rPr>
                <w:rFonts w:ascii="Arial" w:eastAsia="華康儷中黑" w:hAnsi="Arial" w:cs="Arial"/>
                <w:kern w:val="0"/>
                <w:highlight w:val="yellow"/>
              </w:rPr>
            </w:pP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(</w:t>
            </w: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含活動目的</w:t>
            </w: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/</w:t>
            </w: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議程</w:t>
            </w: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/</w:t>
            </w: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參加</w:t>
            </w:r>
            <w:r w:rsidR="00A738AB" w:rsidRPr="00C965A7">
              <w:rPr>
                <w:rFonts w:ascii="Arial" w:eastAsia="華康儷中黑" w:hAnsi="Arial" w:cs="Arial"/>
                <w:kern w:val="0"/>
                <w:highlight w:val="yellow"/>
              </w:rPr>
              <w:br/>
            </w: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對象</w:t>
            </w: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)</w:t>
            </w:r>
          </w:p>
        </w:tc>
        <w:tc>
          <w:tcPr>
            <w:tcW w:w="8671" w:type="dxa"/>
            <w:gridSpan w:val="3"/>
          </w:tcPr>
          <w:p w14:paraId="4B64092D" w14:textId="0D962DFB" w:rsidR="009022EA" w:rsidRPr="00B35BBE" w:rsidRDefault="006214AC" w:rsidP="008A12A8">
            <w:pPr>
              <w:snapToGrid w:val="0"/>
              <w:spacing w:line="360" w:lineRule="exact"/>
              <w:rPr>
                <w:rFonts w:ascii="Arial" w:eastAsia="華康儷中黑" w:hAnsi="Arial" w:cs="Arial"/>
                <w:kern w:val="0"/>
              </w:rPr>
            </w:pPr>
            <w:r w:rsidRPr="00B35BBE">
              <w:rPr>
                <w:rFonts w:ascii="Arial" w:eastAsia="華康儷中黑" w:hAnsi="Arial" w:cs="Arial"/>
                <w:kern w:val="0"/>
              </w:rPr>
              <w:t>活動</w:t>
            </w:r>
            <w:r w:rsidR="00864A52" w:rsidRPr="00B35BBE">
              <w:rPr>
                <w:rFonts w:ascii="Arial" w:eastAsia="華康儷中黑" w:hAnsi="Arial" w:cs="Arial"/>
                <w:kern w:val="0"/>
              </w:rPr>
              <w:t>目的：</w:t>
            </w:r>
          </w:p>
          <w:p w14:paraId="1FE929F8" w14:textId="77777777" w:rsidR="00864A52" w:rsidRPr="00B35BBE" w:rsidRDefault="00864A52" w:rsidP="008A12A8">
            <w:pPr>
              <w:snapToGrid w:val="0"/>
              <w:spacing w:line="360" w:lineRule="exact"/>
              <w:rPr>
                <w:rFonts w:ascii="Arial" w:eastAsia="華康儷中黑" w:hAnsi="Arial" w:cs="Arial"/>
                <w:kern w:val="0"/>
              </w:rPr>
            </w:pPr>
          </w:p>
          <w:p w14:paraId="6A76189E" w14:textId="77777777" w:rsidR="00864A52" w:rsidRPr="00B35BBE" w:rsidRDefault="00864A52" w:rsidP="008A12A8">
            <w:pPr>
              <w:snapToGrid w:val="0"/>
              <w:spacing w:line="360" w:lineRule="exact"/>
              <w:rPr>
                <w:rFonts w:ascii="Arial" w:eastAsia="華康儷中黑" w:hAnsi="Arial" w:cs="Arial"/>
                <w:kern w:val="0"/>
              </w:rPr>
            </w:pPr>
          </w:p>
          <w:p w14:paraId="401F30DC" w14:textId="24081778" w:rsidR="00864A52" w:rsidRPr="00B35BBE" w:rsidRDefault="006214AC" w:rsidP="008A12A8">
            <w:pPr>
              <w:snapToGrid w:val="0"/>
              <w:spacing w:line="360" w:lineRule="exact"/>
              <w:rPr>
                <w:rFonts w:ascii="Arial" w:eastAsia="華康儷中黑" w:hAnsi="Arial" w:cs="Arial"/>
                <w:kern w:val="0"/>
              </w:rPr>
            </w:pPr>
            <w:r w:rsidRPr="00B35BBE">
              <w:rPr>
                <w:rFonts w:ascii="Arial" w:eastAsia="華康儷中黑" w:hAnsi="Arial" w:cs="Arial"/>
                <w:kern w:val="0"/>
              </w:rPr>
              <w:t>活動</w:t>
            </w:r>
            <w:r w:rsidR="00864A52" w:rsidRPr="00B35BBE">
              <w:rPr>
                <w:rFonts w:ascii="Arial" w:eastAsia="華康儷中黑" w:hAnsi="Arial" w:cs="Arial"/>
                <w:kern w:val="0"/>
              </w:rPr>
              <w:t>議程：</w:t>
            </w:r>
          </w:p>
          <w:p w14:paraId="7371ADA9" w14:textId="0FB56CE5" w:rsidR="00864A52" w:rsidRPr="00B35BBE" w:rsidRDefault="00864A52" w:rsidP="006214AC">
            <w:pPr>
              <w:pStyle w:val="a9"/>
              <w:numPr>
                <w:ilvl w:val="0"/>
                <w:numId w:val="39"/>
              </w:numPr>
              <w:snapToGrid w:val="0"/>
              <w:spacing w:line="360" w:lineRule="exact"/>
              <w:ind w:leftChars="0"/>
              <w:rPr>
                <w:rFonts w:ascii="Arial" w:eastAsia="華康儷中黑" w:hAnsi="Arial" w:cs="Arial"/>
                <w:kern w:val="0"/>
                <w:szCs w:val="24"/>
              </w:rPr>
            </w:pPr>
          </w:p>
          <w:p w14:paraId="5173EABE" w14:textId="1C9493BC" w:rsidR="006214AC" w:rsidRPr="00B35BBE" w:rsidRDefault="006214AC" w:rsidP="006214AC">
            <w:pPr>
              <w:pStyle w:val="a9"/>
              <w:numPr>
                <w:ilvl w:val="0"/>
                <w:numId w:val="39"/>
              </w:numPr>
              <w:snapToGrid w:val="0"/>
              <w:spacing w:line="360" w:lineRule="exact"/>
              <w:ind w:leftChars="0"/>
              <w:rPr>
                <w:rFonts w:ascii="Arial" w:eastAsia="華康儷中黑" w:hAnsi="Arial" w:cs="Arial"/>
                <w:kern w:val="0"/>
                <w:szCs w:val="24"/>
              </w:rPr>
            </w:pPr>
          </w:p>
          <w:p w14:paraId="45B53066" w14:textId="793FCBEB" w:rsidR="006214AC" w:rsidRPr="00B35BBE" w:rsidRDefault="006214AC" w:rsidP="006214AC">
            <w:pPr>
              <w:pStyle w:val="a9"/>
              <w:numPr>
                <w:ilvl w:val="0"/>
                <w:numId w:val="39"/>
              </w:numPr>
              <w:snapToGrid w:val="0"/>
              <w:spacing w:line="360" w:lineRule="exact"/>
              <w:ind w:leftChars="0"/>
              <w:rPr>
                <w:rFonts w:ascii="Arial" w:eastAsia="華康儷中黑" w:hAnsi="Arial" w:cs="Arial"/>
                <w:kern w:val="0"/>
                <w:szCs w:val="24"/>
              </w:rPr>
            </w:pPr>
          </w:p>
          <w:p w14:paraId="5E332883" w14:textId="77777777" w:rsidR="00864A52" w:rsidRPr="00B35BBE" w:rsidRDefault="00864A52" w:rsidP="008A12A8">
            <w:pPr>
              <w:snapToGrid w:val="0"/>
              <w:spacing w:line="360" w:lineRule="exact"/>
              <w:rPr>
                <w:rFonts w:ascii="Arial" w:eastAsia="華康儷中黑" w:hAnsi="Arial" w:cs="Arial"/>
                <w:kern w:val="0"/>
              </w:rPr>
            </w:pPr>
          </w:p>
          <w:p w14:paraId="5D4E2891" w14:textId="77777777" w:rsidR="00864A52" w:rsidRPr="00B35BBE" w:rsidRDefault="00864A52" w:rsidP="008A12A8">
            <w:pPr>
              <w:snapToGrid w:val="0"/>
              <w:spacing w:line="360" w:lineRule="exact"/>
              <w:rPr>
                <w:rFonts w:ascii="Arial" w:eastAsia="華康儷中黑" w:hAnsi="Arial" w:cs="Arial"/>
                <w:kern w:val="0"/>
              </w:rPr>
            </w:pPr>
          </w:p>
          <w:p w14:paraId="4A8170BE" w14:textId="53160F1E" w:rsidR="00864A52" w:rsidRPr="00B35BBE" w:rsidRDefault="006214AC" w:rsidP="008A12A8">
            <w:pPr>
              <w:snapToGrid w:val="0"/>
              <w:spacing w:line="360" w:lineRule="exact"/>
              <w:rPr>
                <w:rFonts w:ascii="Arial" w:eastAsia="華康儷中黑" w:hAnsi="Arial" w:cs="Arial"/>
                <w:kern w:val="0"/>
              </w:rPr>
            </w:pPr>
            <w:r w:rsidRPr="00B35BBE">
              <w:rPr>
                <w:rFonts w:ascii="Arial" w:eastAsia="華康儷中黑" w:hAnsi="Arial" w:cs="Arial"/>
                <w:kern w:val="0"/>
              </w:rPr>
              <w:t>主要</w:t>
            </w:r>
            <w:r w:rsidR="00864A52" w:rsidRPr="00B35BBE">
              <w:rPr>
                <w:rFonts w:ascii="Arial" w:eastAsia="華康儷中黑" w:hAnsi="Arial" w:cs="Arial"/>
                <w:kern w:val="0"/>
              </w:rPr>
              <w:t>參加對象：</w:t>
            </w:r>
          </w:p>
          <w:p w14:paraId="1550F0BE" w14:textId="77777777" w:rsidR="00864A52" w:rsidRPr="00B35BBE" w:rsidRDefault="00864A52" w:rsidP="008A12A8">
            <w:pPr>
              <w:snapToGrid w:val="0"/>
              <w:spacing w:line="360" w:lineRule="exact"/>
              <w:rPr>
                <w:rFonts w:ascii="Arial" w:eastAsia="華康儷中黑" w:hAnsi="Arial" w:cs="Arial"/>
                <w:kern w:val="0"/>
              </w:rPr>
            </w:pPr>
          </w:p>
          <w:p w14:paraId="0BE7FF00" w14:textId="77777777" w:rsidR="006214AC" w:rsidRPr="00B35BBE" w:rsidRDefault="006214AC" w:rsidP="008A12A8">
            <w:pPr>
              <w:snapToGrid w:val="0"/>
              <w:spacing w:line="360" w:lineRule="exact"/>
              <w:rPr>
                <w:rFonts w:ascii="Arial" w:eastAsia="華康儷中黑" w:hAnsi="Arial" w:cs="Arial"/>
                <w:kern w:val="0"/>
              </w:rPr>
            </w:pPr>
          </w:p>
          <w:p w14:paraId="2238AC50" w14:textId="03699475" w:rsidR="00864A52" w:rsidRPr="00B35BBE" w:rsidRDefault="00864A52" w:rsidP="008A12A8">
            <w:pPr>
              <w:snapToGrid w:val="0"/>
              <w:spacing w:line="360" w:lineRule="exact"/>
              <w:rPr>
                <w:rFonts w:ascii="Arial" w:eastAsia="華康儷中黑" w:hAnsi="Arial" w:cs="Arial"/>
                <w:color w:val="767171" w:themeColor="background2" w:themeShade="80"/>
                <w:kern w:val="0"/>
              </w:rPr>
            </w:pPr>
            <w:r w:rsidRPr="00B35BBE">
              <w:rPr>
                <w:rFonts w:ascii="Arial" w:eastAsia="華康儷中黑" w:hAnsi="Arial" w:cs="Arial"/>
                <w:color w:val="EE0000"/>
                <w:kern w:val="0"/>
              </w:rPr>
              <w:t>借用超過</w:t>
            </w:r>
            <w:r w:rsidRPr="00B35BBE">
              <w:rPr>
                <w:rFonts w:ascii="Arial" w:eastAsia="華康儷中黑" w:hAnsi="Arial" w:cs="Arial"/>
                <w:color w:val="EE0000"/>
                <w:kern w:val="0"/>
              </w:rPr>
              <w:t>2</w:t>
            </w:r>
            <w:r w:rsidRPr="00B35BBE">
              <w:rPr>
                <w:rFonts w:ascii="Arial" w:eastAsia="華康儷中黑" w:hAnsi="Arial" w:cs="Arial"/>
                <w:color w:val="EE0000"/>
                <w:kern w:val="0"/>
              </w:rPr>
              <w:t>個時段</w:t>
            </w:r>
            <w:r w:rsidR="006214AC" w:rsidRPr="00B35BBE">
              <w:rPr>
                <w:rFonts w:ascii="Arial" w:eastAsia="華康儷中黑" w:hAnsi="Arial" w:cs="Arial"/>
                <w:color w:val="EE0000"/>
                <w:kern w:val="0"/>
              </w:rPr>
              <w:t>(</w:t>
            </w:r>
            <w:r w:rsidR="006214AC" w:rsidRPr="00B35BBE">
              <w:rPr>
                <w:rFonts w:ascii="Arial" w:eastAsia="華康儷中黑" w:hAnsi="Arial" w:cs="Arial"/>
                <w:color w:val="EE0000"/>
                <w:kern w:val="0"/>
              </w:rPr>
              <w:t>含</w:t>
            </w:r>
            <w:r w:rsidR="006214AC" w:rsidRPr="00B35BBE">
              <w:rPr>
                <w:rFonts w:ascii="Arial" w:eastAsia="華康儷中黑" w:hAnsi="Arial" w:cs="Arial"/>
                <w:color w:val="EE0000"/>
                <w:kern w:val="0"/>
              </w:rPr>
              <w:t>)</w:t>
            </w:r>
            <w:r w:rsidRPr="00B35BBE">
              <w:rPr>
                <w:rFonts w:ascii="Arial" w:eastAsia="華康儷中黑" w:hAnsi="Arial" w:cs="Arial"/>
                <w:color w:val="EE0000"/>
                <w:kern w:val="0"/>
              </w:rPr>
              <w:t>，需檢附</w:t>
            </w:r>
            <w:r w:rsidR="00792EFF" w:rsidRPr="00B35BBE">
              <w:rPr>
                <w:rFonts w:ascii="Arial" w:eastAsia="華康儷中黑" w:hAnsi="Arial" w:cs="Arial"/>
                <w:color w:val="EE0000"/>
                <w:kern w:val="0"/>
              </w:rPr>
              <w:t>企</w:t>
            </w:r>
            <w:r w:rsidR="00B35BBE" w:rsidRPr="00B35BBE">
              <w:rPr>
                <w:rFonts w:ascii="Arial" w:eastAsia="華康儷中黑" w:hAnsi="Arial" w:cs="Arial" w:hint="eastAsia"/>
                <w:color w:val="EE0000"/>
                <w:kern w:val="0"/>
              </w:rPr>
              <w:t>劃</w:t>
            </w:r>
            <w:r w:rsidR="00792EFF" w:rsidRPr="00B35BBE">
              <w:rPr>
                <w:rFonts w:ascii="Arial" w:eastAsia="華康儷中黑" w:hAnsi="Arial" w:cs="Arial"/>
                <w:color w:val="EE0000"/>
                <w:kern w:val="0"/>
              </w:rPr>
              <w:t>書</w:t>
            </w:r>
            <w:r w:rsidR="006214AC" w:rsidRPr="00B35BBE">
              <w:rPr>
                <w:rFonts w:ascii="Arial" w:eastAsia="華康儷中黑" w:hAnsi="Arial" w:cs="Arial"/>
                <w:color w:val="EE0000"/>
                <w:kern w:val="0"/>
              </w:rPr>
              <w:t>mail</w:t>
            </w:r>
            <w:r w:rsidR="006214AC" w:rsidRPr="00B35BBE">
              <w:rPr>
                <w:rFonts w:ascii="Arial" w:eastAsia="華康儷中黑" w:hAnsi="Arial" w:cs="Arial"/>
                <w:color w:val="EE0000"/>
                <w:kern w:val="0"/>
              </w:rPr>
              <w:t>至</w:t>
            </w:r>
            <w:hyperlink r:id="rId8" w:history="1">
              <w:r w:rsidR="006214AC" w:rsidRPr="00B35BBE">
                <w:rPr>
                  <w:rStyle w:val="ad"/>
                  <w:rFonts w:ascii="Arial" w:eastAsia="華康儷中黑" w:hAnsi="Arial" w:cs="Arial"/>
                  <w:color w:val="EE0000"/>
                  <w:kern w:val="0"/>
                </w:rPr>
                <w:t>xiproject@legendinno.com.tw</w:t>
              </w:r>
            </w:hyperlink>
            <w:r w:rsidR="006214AC" w:rsidRPr="00B35BBE">
              <w:rPr>
                <w:rFonts w:ascii="Arial" w:eastAsia="華康儷中黑" w:hAnsi="Arial" w:cs="Arial"/>
                <w:color w:val="EE0000"/>
                <w:kern w:val="0"/>
              </w:rPr>
              <w:t xml:space="preserve"> </w:t>
            </w:r>
          </w:p>
        </w:tc>
      </w:tr>
      <w:tr w:rsidR="00C965A7" w:rsidRPr="00FD7D07" w14:paraId="5EA6D476" w14:textId="77777777" w:rsidTr="00C965A7">
        <w:trPr>
          <w:trHeight w:val="1617"/>
          <w:jc w:val="center"/>
        </w:trPr>
        <w:tc>
          <w:tcPr>
            <w:tcW w:w="1615" w:type="dxa"/>
            <w:shd w:val="clear" w:color="auto" w:fill="F2F2F2" w:themeFill="background1" w:themeFillShade="F2"/>
            <w:vAlign w:val="center"/>
          </w:tcPr>
          <w:p w14:paraId="2622EAC9" w14:textId="082947C3" w:rsidR="00C965A7" w:rsidRPr="00C965A7" w:rsidRDefault="00C965A7" w:rsidP="00C965A7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  <w:highlight w:val="yellow"/>
              </w:rPr>
            </w:pP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lastRenderedPageBreak/>
              <w:t>申請單位</w:t>
            </w:r>
          </w:p>
          <w:p w14:paraId="2495D971" w14:textId="77777777" w:rsidR="00C965A7" w:rsidRPr="00C965A7" w:rsidRDefault="00C965A7" w:rsidP="00C965A7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  <w:highlight w:val="yellow"/>
              </w:rPr>
            </w:pP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用印或</w:t>
            </w:r>
          </w:p>
          <w:p w14:paraId="70D5ED38" w14:textId="23C39546" w:rsidR="00C965A7" w:rsidRPr="00C965A7" w:rsidRDefault="00C965A7" w:rsidP="00C965A7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  <w:highlight w:val="yellow"/>
              </w:rPr>
            </w:pPr>
            <w:r w:rsidRPr="00C965A7">
              <w:rPr>
                <w:rFonts w:ascii="Arial" w:eastAsia="華康儷中黑" w:hAnsi="Arial" w:cs="Arial"/>
                <w:kern w:val="0"/>
                <w:highlight w:val="yellow"/>
              </w:rPr>
              <w:t>代表人簽名</w:t>
            </w:r>
          </w:p>
        </w:tc>
        <w:tc>
          <w:tcPr>
            <w:tcW w:w="8671" w:type="dxa"/>
            <w:gridSpan w:val="3"/>
            <w:vAlign w:val="bottom"/>
          </w:tcPr>
          <w:p w14:paraId="35A03891" w14:textId="4EF3CE05" w:rsidR="00C965A7" w:rsidRPr="00B35BBE" w:rsidRDefault="00B35BBE" w:rsidP="00C965A7">
            <w:pPr>
              <w:snapToGrid w:val="0"/>
              <w:spacing w:line="310" w:lineRule="exact"/>
              <w:jc w:val="right"/>
              <w:rPr>
                <w:rFonts w:ascii="Arial" w:eastAsia="華康儷中黑" w:hAnsi="Arial" w:cs="Arial"/>
                <w:color w:val="A6A6A6" w:themeColor="background1" w:themeShade="A6"/>
                <w:kern w:val="0"/>
              </w:rPr>
            </w:pPr>
            <w:r w:rsidRPr="00B35BBE">
              <w:rPr>
                <w:rFonts w:ascii="Arial" w:eastAsia="華康儷中黑" w:hAnsi="Arial" w:cs="Arial" w:hint="eastAsia"/>
                <w:color w:val="A6A6A6" w:themeColor="background1" w:themeShade="A6"/>
                <w:kern w:val="0"/>
              </w:rPr>
              <w:t>(</w:t>
            </w:r>
            <w:r w:rsidRPr="00B35BBE">
              <w:rPr>
                <w:rFonts w:ascii="Arial" w:eastAsia="華康儷中黑" w:hAnsi="Arial" w:cs="Arial" w:hint="eastAsia"/>
                <w:color w:val="A6A6A6" w:themeColor="background1" w:themeShade="A6"/>
                <w:kern w:val="0"/>
              </w:rPr>
              <w:t>公司大章</w:t>
            </w:r>
            <w:r w:rsidRPr="00B35BBE">
              <w:rPr>
                <w:rFonts w:ascii="Arial" w:eastAsia="華康儷中黑" w:hAnsi="Arial" w:cs="Arial" w:hint="eastAsia"/>
                <w:color w:val="A6A6A6" w:themeColor="background1" w:themeShade="A6"/>
                <w:kern w:val="0"/>
              </w:rPr>
              <w:t>/</w:t>
            </w:r>
            <w:r w:rsidRPr="00B35BBE">
              <w:rPr>
                <w:rFonts w:ascii="Arial" w:eastAsia="華康儷中黑" w:hAnsi="Arial" w:cs="Arial" w:hint="eastAsia"/>
                <w:color w:val="A6A6A6" w:themeColor="background1" w:themeShade="A6"/>
                <w:kern w:val="0"/>
              </w:rPr>
              <w:t>發票章</w:t>
            </w:r>
            <w:r w:rsidRPr="00B35BBE">
              <w:rPr>
                <w:rFonts w:ascii="Arial" w:eastAsia="華康儷中黑" w:hAnsi="Arial" w:cs="Arial" w:hint="eastAsia"/>
                <w:color w:val="A6A6A6" w:themeColor="background1" w:themeShade="A6"/>
                <w:kern w:val="0"/>
              </w:rPr>
              <w:t>/</w:t>
            </w:r>
            <w:r w:rsidRPr="00B35BBE">
              <w:rPr>
                <w:rFonts w:ascii="Arial" w:eastAsia="華康儷中黑" w:hAnsi="Arial" w:cs="Arial" w:hint="eastAsia"/>
                <w:color w:val="A6A6A6" w:themeColor="background1" w:themeShade="A6"/>
                <w:kern w:val="0"/>
              </w:rPr>
              <w:t>機關單位用章</w:t>
            </w:r>
            <w:r w:rsidRPr="00B35BBE">
              <w:rPr>
                <w:rFonts w:ascii="Arial" w:eastAsia="華康儷中黑" w:hAnsi="Arial" w:cs="Arial" w:hint="eastAsia"/>
                <w:color w:val="A6A6A6" w:themeColor="background1" w:themeShade="A6"/>
                <w:kern w:val="0"/>
              </w:rPr>
              <w:t>/</w:t>
            </w:r>
            <w:r w:rsidRPr="00B35BBE">
              <w:rPr>
                <w:rFonts w:ascii="Arial" w:eastAsia="華康儷中黑" w:hAnsi="Arial" w:cs="Arial" w:hint="eastAsia"/>
                <w:color w:val="A6A6A6" w:themeColor="background1" w:themeShade="A6"/>
                <w:kern w:val="0"/>
              </w:rPr>
              <w:t>親筆簽名擇一</w:t>
            </w:r>
            <w:r w:rsidRPr="00B35BBE">
              <w:rPr>
                <w:rFonts w:ascii="Arial" w:eastAsia="華康儷中黑" w:hAnsi="Arial" w:cs="Arial" w:hint="eastAsia"/>
                <w:color w:val="A6A6A6" w:themeColor="background1" w:themeShade="A6"/>
                <w:kern w:val="0"/>
              </w:rPr>
              <w:t>)</w:t>
            </w:r>
          </w:p>
        </w:tc>
      </w:tr>
      <w:tr w:rsidR="00C965A7" w:rsidRPr="00FD7D07" w14:paraId="1785444A" w14:textId="77777777" w:rsidTr="00C965A7">
        <w:trPr>
          <w:trHeight w:val="1617"/>
          <w:jc w:val="center"/>
        </w:trPr>
        <w:tc>
          <w:tcPr>
            <w:tcW w:w="1615" w:type="dxa"/>
            <w:shd w:val="clear" w:color="auto" w:fill="F2F2F2" w:themeFill="background1" w:themeFillShade="F2"/>
            <w:vAlign w:val="center"/>
          </w:tcPr>
          <w:p w14:paraId="635270D7" w14:textId="0251FF88" w:rsidR="00C965A7" w:rsidRPr="00C965A7" w:rsidRDefault="00C965A7" w:rsidP="00C965A7">
            <w:pPr>
              <w:snapToGrid w:val="0"/>
              <w:spacing w:line="360" w:lineRule="exact"/>
              <w:jc w:val="center"/>
              <w:rPr>
                <w:rFonts w:ascii="Arial" w:eastAsia="華康儷中黑" w:hAnsi="Arial" w:cs="Arial"/>
                <w:kern w:val="0"/>
                <w:highlight w:val="yellow"/>
              </w:rPr>
            </w:pPr>
            <w:r w:rsidRPr="00406CE4">
              <w:rPr>
                <w:rFonts w:ascii="Arial" w:eastAsia="華康儷中黑" w:hAnsi="Arial" w:cs="Arial" w:hint="eastAsia"/>
                <w:kern w:val="0"/>
              </w:rPr>
              <w:t>重要備註</w:t>
            </w:r>
          </w:p>
        </w:tc>
        <w:tc>
          <w:tcPr>
            <w:tcW w:w="8671" w:type="dxa"/>
            <w:gridSpan w:val="3"/>
            <w:vAlign w:val="bottom"/>
          </w:tcPr>
          <w:p w14:paraId="685CAA17" w14:textId="46BD2262" w:rsidR="00C965A7" w:rsidRPr="00E45E05" w:rsidRDefault="00C965A7" w:rsidP="00BA4202">
            <w:pPr>
              <w:numPr>
                <w:ilvl w:val="0"/>
                <w:numId w:val="41"/>
              </w:numPr>
              <w:tabs>
                <w:tab w:val="num" w:pos="720"/>
              </w:tabs>
              <w:snapToGrid w:val="0"/>
              <w:spacing w:line="360" w:lineRule="atLeast"/>
              <w:ind w:left="357" w:hanging="357"/>
              <w:rPr>
                <w:rFonts w:ascii="Arial" w:eastAsia="華康儷中黑" w:hAnsi="Arial" w:cs="Arial"/>
                <w:kern w:val="0"/>
              </w:rPr>
            </w:pPr>
            <w:r w:rsidRPr="00E45E05">
              <w:rPr>
                <w:rFonts w:ascii="Arial" w:eastAsia="華康儷中黑" w:hAnsi="Arial" w:cs="Arial"/>
                <w:kern w:val="0"/>
              </w:rPr>
              <w:t>申請單位需配合基地於</w:t>
            </w:r>
            <w:r w:rsidRPr="00E45E05">
              <w:rPr>
                <w:rFonts w:ascii="Arial" w:eastAsia="華康儷中黑" w:hAnsi="Arial" w:cs="Arial"/>
                <w:b/>
                <w:color w:val="FF0000"/>
                <w:kern w:val="0"/>
                <w:u w:val="single"/>
              </w:rPr>
              <w:t>【活動前</w:t>
            </w:r>
            <w:r w:rsidR="00406CE4" w:rsidRPr="00E45E05">
              <w:rPr>
                <w:rFonts w:ascii="Arial" w:eastAsia="華康儷中黑" w:hAnsi="Arial" w:cs="Arial"/>
                <w:b/>
                <w:color w:val="FF0000"/>
                <w:kern w:val="0"/>
                <w:u w:val="single"/>
              </w:rPr>
              <w:t>2</w:t>
            </w:r>
            <w:r w:rsidR="00406CE4" w:rsidRPr="00E45E05">
              <w:rPr>
                <w:rFonts w:ascii="Arial" w:eastAsia="華康儷中黑" w:hAnsi="Arial" w:cs="Arial"/>
                <w:b/>
                <w:color w:val="FF0000"/>
                <w:kern w:val="0"/>
                <w:u w:val="single"/>
              </w:rPr>
              <w:t>天</w:t>
            </w:r>
            <w:r w:rsidRPr="00E45E05">
              <w:rPr>
                <w:rFonts w:ascii="Arial" w:eastAsia="華康儷中黑" w:hAnsi="Arial" w:cs="Arial"/>
                <w:b/>
                <w:color w:val="FF0000"/>
                <w:kern w:val="0"/>
                <w:u w:val="single"/>
              </w:rPr>
              <w:t>】提供人員出席名冊</w:t>
            </w:r>
            <w:r w:rsidRPr="00E45E05">
              <w:rPr>
                <w:rFonts w:ascii="Arial" w:eastAsia="華康儷中黑" w:hAnsi="Arial" w:cs="Arial"/>
                <w:kern w:val="0"/>
              </w:rPr>
              <w:t>、</w:t>
            </w:r>
            <w:r w:rsidRPr="00E45E05">
              <w:rPr>
                <w:rFonts w:ascii="Arial" w:eastAsia="華康儷中黑" w:hAnsi="Arial" w:cs="Arial"/>
                <w:b/>
                <w:color w:val="FF0000"/>
                <w:kern w:val="0"/>
                <w:u w:val="single"/>
              </w:rPr>
              <w:t>【活動當天】協助辦理現場簽到</w:t>
            </w:r>
            <w:r w:rsidRPr="00E45E05">
              <w:rPr>
                <w:rFonts w:ascii="Arial" w:eastAsia="華康儷中黑" w:hAnsi="Arial" w:cs="Arial"/>
                <w:kern w:val="0"/>
              </w:rPr>
              <w:t>以及</w:t>
            </w:r>
            <w:r w:rsidRPr="00E45E05">
              <w:rPr>
                <w:rFonts w:ascii="Arial" w:eastAsia="華康儷中黑" w:hAnsi="Arial" w:cs="Arial"/>
                <w:b/>
                <w:color w:val="FF0000"/>
                <w:kern w:val="0"/>
                <w:u w:val="single"/>
              </w:rPr>
              <w:t>【活動後】協助參與者填寫滿意度調查</w:t>
            </w:r>
            <w:r w:rsidRPr="00E45E05">
              <w:rPr>
                <w:rFonts w:ascii="Arial" w:eastAsia="華康儷中黑" w:hAnsi="Arial" w:cs="Arial"/>
                <w:kern w:val="0"/>
              </w:rPr>
              <w:t>等事宜</w:t>
            </w:r>
            <w:r w:rsidRPr="00E45E05">
              <w:rPr>
                <w:rFonts w:ascii="Arial" w:eastAsia="華康儷中黑" w:hAnsi="Arial" w:cs="Arial"/>
                <w:kern w:val="0"/>
              </w:rPr>
              <w:t>(</w:t>
            </w:r>
            <w:r w:rsidRPr="00E45E05">
              <w:rPr>
                <w:rFonts w:ascii="Arial" w:eastAsia="華康儷中黑" w:hAnsi="Arial" w:cs="Arial"/>
                <w:kern w:val="0"/>
              </w:rPr>
              <w:t>詳情請洽基地人員</w:t>
            </w:r>
            <w:r w:rsidRPr="00E45E05">
              <w:rPr>
                <w:rFonts w:ascii="Arial" w:eastAsia="華康儷中黑" w:hAnsi="Arial" w:cs="Arial"/>
                <w:kern w:val="0"/>
              </w:rPr>
              <w:t>)</w:t>
            </w:r>
            <w:r w:rsidRPr="00E45E05">
              <w:rPr>
                <w:rFonts w:ascii="Arial" w:eastAsia="華康儷中黑" w:hAnsi="Arial" w:cs="Arial"/>
                <w:kern w:val="0"/>
              </w:rPr>
              <w:t>。</w:t>
            </w:r>
          </w:p>
          <w:p w14:paraId="45F6311C" w14:textId="77777777" w:rsidR="00C965A7" w:rsidRPr="00E45E05" w:rsidRDefault="00C965A7" w:rsidP="00BA4202">
            <w:pPr>
              <w:numPr>
                <w:ilvl w:val="0"/>
                <w:numId w:val="41"/>
              </w:numPr>
              <w:tabs>
                <w:tab w:val="num" w:pos="720"/>
              </w:tabs>
              <w:snapToGrid w:val="0"/>
              <w:spacing w:line="360" w:lineRule="atLeast"/>
              <w:ind w:left="357" w:hanging="357"/>
              <w:rPr>
                <w:rFonts w:ascii="Arial" w:eastAsia="華康儷中黑" w:hAnsi="Arial" w:cs="Arial"/>
                <w:kern w:val="0"/>
              </w:rPr>
            </w:pPr>
            <w:r w:rsidRPr="00E45E05">
              <w:rPr>
                <w:rFonts w:ascii="Arial" w:eastAsia="華康儷中黑" w:hAnsi="Arial" w:cs="Arial"/>
                <w:kern w:val="0"/>
              </w:rPr>
              <w:t>申請單位原則上應避免提早進場或逾時退場，並遵守管理單位之使用規範及現場人員之指示。</w:t>
            </w:r>
          </w:p>
          <w:p w14:paraId="10C6E993" w14:textId="77777777" w:rsidR="00C965A7" w:rsidRPr="00E45E05" w:rsidRDefault="00C965A7" w:rsidP="00BA4202">
            <w:pPr>
              <w:numPr>
                <w:ilvl w:val="0"/>
                <w:numId w:val="41"/>
              </w:numPr>
              <w:tabs>
                <w:tab w:val="num" w:pos="720"/>
              </w:tabs>
              <w:snapToGrid w:val="0"/>
              <w:spacing w:line="360" w:lineRule="atLeast"/>
              <w:ind w:left="357" w:hanging="357"/>
              <w:rPr>
                <w:rFonts w:ascii="Arial" w:eastAsia="華康儷中黑" w:hAnsi="Arial" w:cs="Arial"/>
                <w:kern w:val="0"/>
              </w:rPr>
            </w:pPr>
            <w:r w:rsidRPr="00E45E05">
              <w:rPr>
                <w:rFonts w:ascii="Arial" w:eastAsia="華康儷中黑" w:hAnsi="Arial" w:cs="Arial"/>
                <w:kern w:val="0"/>
              </w:rPr>
              <w:t>申請單位應負責：活動接待、門禁與安全維護。活動後清場、場地復原與環境清潔。</w:t>
            </w:r>
          </w:p>
          <w:p w14:paraId="39FB5D2E" w14:textId="08E16831" w:rsidR="00C965A7" w:rsidRPr="00E45E05" w:rsidRDefault="00C965A7" w:rsidP="00BA4202">
            <w:pPr>
              <w:numPr>
                <w:ilvl w:val="0"/>
                <w:numId w:val="41"/>
              </w:numPr>
              <w:tabs>
                <w:tab w:val="num" w:pos="720"/>
              </w:tabs>
              <w:snapToGrid w:val="0"/>
              <w:spacing w:line="360" w:lineRule="atLeast"/>
              <w:ind w:left="357" w:hanging="357"/>
              <w:rPr>
                <w:rFonts w:ascii="Arial" w:eastAsia="華康儷中黑" w:hAnsi="Arial" w:cs="Arial"/>
                <w:kern w:val="0"/>
              </w:rPr>
            </w:pPr>
            <w:r w:rsidRPr="00E45E05">
              <w:rPr>
                <w:rFonts w:ascii="Arial" w:eastAsia="華康儷中黑" w:hAnsi="Arial" w:cs="Arial"/>
                <w:kern w:val="0"/>
              </w:rPr>
              <w:t>變更</w:t>
            </w:r>
            <w:r w:rsidRPr="00E45E05">
              <w:rPr>
                <w:rFonts w:ascii="Arial" w:eastAsia="華康儷中黑" w:hAnsi="Arial" w:cs="Arial"/>
                <w:kern w:val="0"/>
              </w:rPr>
              <w:t>/</w:t>
            </w:r>
            <w:r w:rsidRPr="00E45E05">
              <w:rPr>
                <w:rFonts w:ascii="Arial" w:eastAsia="華康儷中黑" w:hAnsi="Arial" w:cs="Arial"/>
                <w:kern w:val="0"/>
              </w:rPr>
              <w:t>取消：最晚應於活動</w:t>
            </w:r>
            <w:r w:rsidRPr="00E45E05">
              <w:rPr>
                <w:rFonts w:ascii="Arial" w:eastAsia="華康儷中黑" w:hAnsi="Arial" w:cs="Arial"/>
                <w:b/>
                <w:color w:val="FF0000"/>
                <w:kern w:val="0"/>
                <w:u w:val="single"/>
              </w:rPr>
              <w:t>前</w:t>
            </w:r>
            <w:r w:rsidR="000C04F7" w:rsidRPr="00E45E05">
              <w:rPr>
                <w:rFonts w:ascii="Arial" w:eastAsia="華康儷中黑" w:hAnsi="Arial" w:cs="Arial"/>
                <w:b/>
                <w:color w:val="FF0000"/>
                <w:kern w:val="0"/>
                <w:u w:val="single"/>
              </w:rPr>
              <w:t>2</w:t>
            </w:r>
            <w:r w:rsidRPr="00E45E05">
              <w:rPr>
                <w:rFonts w:ascii="Arial" w:eastAsia="華康儷中黑" w:hAnsi="Arial" w:cs="Arial"/>
                <w:b/>
                <w:color w:val="FF0000"/>
                <w:kern w:val="0"/>
                <w:u w:val="single"/>
              </w:rPr>
              <w:t>個工作天前</w:t>
            </w:r>
            <w:r w:rsidRPr="00E45E05">
              <w:rPr>
                <w:rFonts w:ascii="Arial" w:eastAsia="華康儷中黑" w:hAnsi="Arial" w:cs="Arial"/>
                <w:kern w:val="0"/>
              </w:rPr>
              <w:t>透過</w:t>
            </w:r>
            <w:r w:rsidRPr="00E45E05">
              <w:rPr>
                <w:rFonts w:ascii="Arial" w:eastAsia="華康儷中黑" w:hAnsi="Arial" w:cs="Arial"/>
                <w:b/>
                <w:color w:val="FF0000"/>
                <w:kern w:val="0"/>
                <w:u w:val="single"/>
              </w:rPr>
              <w:t>基地</w:t>
            </w:r>
            <w:r w:rsidRPr="00E45E05">
              <w:rPr>
                <w:rFonts w:ascii="Arial" w:eastAsia="華康儷中黑" w:hAnsi="Arial" w:cs="Arial"/>
                <w:b/>
                <w:color w:val="FF0000"/>
                <w:kern w:val="0"/>
                <w:u w:val="single"/>
              </w:rPr>
              <w:t>LINE@</w:t>
            </w:r>
            <w:r w:rsidRPr="00E45E05">
              <w:rPr>
                <w:rFonts w:ascii="Arial" w:eastAsia="華康儷中黑" w:hAnsi="Arial" w:cs="Arial"/>
                <w:kern w:val="0"/>
              </w:rPr>
              <w:t>進行活動變更</w:t>
            </w:r>
            <w:r w:rsidRPr="00E45E05">
              <w:rPr>
                <w:rFonts w:ascii="Arial" w:eastAsia="華康儷中黑" w:hAnsi="Arial" w:cs="Arial"/>
                <w:kern w:val="0"/>
              </w:rPr>
              <w:t>/</w:t>
            </w:r>
            <w:r w:rsidRPr="00E45E05">
              <w:rPr>
                <w:rFonts w:ascii="Arial" w:eastAsia="華康儷中黑" w:hAnsi="Arial" w:cs="Arial"/>
                <w:kern w:val="0"/>
              </w:rPr>
              <w:t>取消，並</w:t>
            </w:r>
            <w:r w:rsidRPr="00E45E05">
              <w:rPr>
                <w:rFonts w:ascii="Arial" w:eastAsia="華康儷中黑" w:hAnsi="Arial" w:cs="Arial"/>
                <w:b/>
                <w:color w:val="FF0000"/>
                <w:kern w:val="0"/>
                <w:u w:val="single"/>
              </w:rPr>
              <w:t>電聯</w:t>
            </w:r>
            <w:r w:rsidRPr="00E45E05">
              <w:rPr>
                <w:rFonts w:ascii="Arial" w:eastAsia="華康儷中黑" w:hAnsi="Arial" w:cs="Arial"/>
                <w:kern w:val="0"/>
              </w:rPr>
              <w:t>本基地窗口確認變更</w:t>
            </w:r>
            <w:r w:rsidRPr="00E45E05">
              <w:rPr>
                <w:rFonts w:ascii="Arial" w:eastAsia="華康儷中黑" w:hAnsi="Arial" w:cs="Arial"/>
                <w:kern w:val="0"/>
              </w:rPr>
              <w:t>/</w:t>
            </w:r>
            <w:r w:rsidRPr="00E45E05">
              <w:rPr>
                <w:rFonts w:ascii="Arial" w:eastAsia="華康儷中黑" w:hAnsi="Arial" w:cs="Arial"/>
                <w:kern w:val="0"/>
              </w:rPr>
              <w:t>取消成功。無故不到或未於</w:t>
            </w:r>
            <w:r w:rsidR="000C04F7" w:rsidRPr="00E45E05">
              <w:rPr>
                <w:rFonts w:ascii="Arial" w:eastAsia="華康儷中黑" w:hAnsi="Arial" w:cs="Arial"/>
                <w:kern w:val="0"/>
              </w:rPr>
              <w:t>2</w:t>
            </w:r>
            <w:r w:rsidRPr="00E45E05">
              <w:rPr>
                <w:rFonts w:ascii="Arial" w:eastAsia="華康儷中黑" w:hAnsi="Arial" w:cs="Arial"/>
                <w:kern w:val="0"/>
              </w:rPr>
              <w:t>個工作天前通知變更</w:t>
            </w:r>
            <w:r w:rsidRPr="00E45E05">
              <w:rPr>
                <w:rFonts w:ascii="Arial" w:eastAsia="華康儷中黑" w:hAnsi="Arial" w:cs="Arial"/>
                <w:kern w:val="0"/>
              </w:rPr>
              <w:t>/</w:t>
            </w:r>
            <w:r w:rsidRPr="00E45E05">
              <w:rPr>
                <w:rFonts w:ascii="Arial" w:eastAsia="華康儷中黑" w:hAnsi="Arial" w:cs="Arial"/>
                <w:kern w:val="0"/>
              </w:rPr>
              <w:t>取消者，將影響後續申請資格之審查。</w:t>
            </w:r>
          </w:p>
          <w:p w14:paraId="4C2585E1" w14:textId="0CB9B261" w:rsidR="00C965A7" w:rsidRPr="00E45E05" w:rsidRDefault="00FF2883" w:rsidP="00FE20C5">
            <w:pPr>
              <w:numPr>
                <w:ilvl w:val="0"/>
                <w:numId w:val="41"/>
              </w:numPr>
              <w:tabs>
                <w:tab w:val="num" w:pos="720"/>
              </w:tabs>
              <w:snapToGrid w:val="0"/>
              <w:spacing w:line="360" w:lineRule="atLeast"/>
              <w:rPr>
                <w:rFonts w:ascii="Arial" w:eastAsia="華康儷中黑" w:hAnsi="Arial" w:cs="Arial"/>
                <w:color w:val="A6A6A6" w:themeColor="background1" w:themeShade="A6"/>
                <w:kern w:val="0"/>
              </w:rPr>
            </w:pPr>
            <w:r w:rsidRPr="00E45E05">
              <w:rPr>
                <w:rFonts w:ascii="Arial" w:eastAsia="華康儷中黑" w:hAnsi="Arial" w:cs="Arial" w:hint="eastAsia"/>
                <w:kern w:val="0"/>
              </w:rPr>
              <w:t>基地將於活動期間進行靜態與動態影像紀錄，並於活動後擇要整理為活動回顧，發布於相關社群平台作為成果分享與推廣使用。</w:t>
            </w:r>
            <w:r w:rsidR="00A61B4A" w:rsidRPr="00E45E05">
              <w:rPr>
                <w:rFonts w:ascii="Arial" w:eastAsia="華康儷中黑" w:hAnsi="Arial" w:cs="Arial" w:hint="eastAsia"/>
                <w:kern w:val="0"/>
              </w:rPr>
              <w:t>若為非</w:t>
            </w:r>
            <w:r w:rsidR="00FE20C5" w:rsidRPr="00E45E05">
              <w:rPr>
                <w:rFonts w:ascii="Arial" w:eastAsia="華康儷中黑" w:hAnsi="Arial" w:cs="Arial" w:hint="eastAsia"/>
                <w:kern w:val="0"/>
              </w:rPr>
              <w:t>公開活動，本基地將進行適當識別模糊處理後發布。</w:t>
            </w:r>
          </w:p>
          <w:p w14:paraId="6CBFDCC4" w14:textId="4B24B37A" w:rsidR="00003ABA" w:rsidRPr="00E45E05" w:rsidRDefault="00003ABA" w:rsidP="00BA4202">
            <w:pPr>
              <w:numPr>
                <w:ilvl w:val="0"/>
                <w:numId w:val="41"/>
              </w:numPr>
              <w:tabs>
                <w:tab w:val="num" w:pos="720"/>
              </w:tabs>
              <w:snapToGrid w:val="0"/>
              <w:spacing w:line="360" w:lineRule="atLeast"/>
              <w:ind w:left="357" w:hanging="357"/>
              <w:rPr>
                <w:rFonts w:ascii="Arial" w:eastAsia="華康儷中黑" w:hAnsi="Arial" w:cs="Arial"/>
                <w:color w:val="A6A6A6" w:themeColor="background1" w:themeShade="A6"/>
                <w:kern w:val="0"/>
              </w:rPr>
            </w:pPr>
            <w:r w:rsidRPr="00E45E05">
              <w:rPr>
                <w:rFonts w:ascii="Arial" w:eastAsia="華康儷中黑" w:hAnsi="Arial" w:cs="Arial"/>
                <w:kern w:val="0"/>
              </w:rPr>
              <w:t>本辦法如有修正，依公告為</w:t>
            </w:r>
            <w:proofErr w:type="gramStart"/>
            <w:r w:rsidRPr="00E45E05">
              <w:rPr>
                <w:rFonts w:ascii="Arial" w:eastAsia="華康儷中黑" w:hAnsi="Arial" w:cs="Arial"/>
                <w:kern w:val="0"/>
              </w:rPr>
              <w:t>準</w:t>
            </w:r>
            <w:proofErr w:type="gramEnd"/>
            <w:r w:rsidRPr="00E45E05">
              <w:rPr>
                <w:rFonts w:ascii="Arial" w:eastAsia="華康儷中黑" w:hAnsi="Arial" w:cs="Arial"/>
                <w:kern w:val="0"/>
              </w:rPr>
              <w:t>。提出活動申請者，即表示同意遵守。</w:t>
            </w:r>
            <w:bookmarkStart w:id="0" w:name="_GoBack"/>
            <w:bookmarkEnd w:id="0"/>
          </w:p>
        </w:tc>
      </w:tr>
    </w:tbl>
    <w:p w14:paraId="1DE8A01F" w14:textId="7BBAB908" w:rsidR="00680290" w:rsidRDefault="00680290" w:rsidP="001D7A1B">
      <w:pPr>
        <w:spacing w:afterLines="50" w:after="180"/>
        <w:jc w:val="center"/>
        <w:rPr>
          <w:rFonts w:ascii="華康儷中黑" w:eastAsia="華康儷中黑"/>
          <w:color w:val="000000" w:themeColor="text1"/>
          <w:kern w:val="0"/>
          <w:sz w:val="26"/>
          <w:szCs w:val="26"/>
        </w:rPr>
      </w:pPr>
    </w:p>
    <w:p w14:paraId="4559742C" w14:textId="77777777" w:rsidR="00F05127" w:rsidRDefault="00F05127" w:rsidP="001D7A1B">
      <w:pPr>
        <w:spacing w:afterLines="50" w:after="180"/>
        <w:jc w:val="center"/>
        <w:rPr>
          <w:rFonts w:ascii="華康儷中黑" w:eastAsia="華康儷中黑"/>
          <w:color w:val="000000" w:themeColor="text1"/>
          <w:kern w:val="0"/>
          <w:sz w:val="26"/>
          <w:szCs w:val="26"/>
        </w:rPr>
      </w:pPr>
    </w:p>
    <w:tbl>
      <w:tblPr>
        <w:tblStyle w:val="4-4"/>
        <w:tblW w:w="10378" w:type="dxa"/>
        <w:tblInd w:w="-3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78"/>
      </w:tblGrid>
      <w:tr w:rsidR="00AA5B14" w:rsidRPr="00FD7D07" w14:paraId="5584062C" w14:textId="77777777" w:rsidTr="008E29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7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12ED0153" w14:textId="77777777" w:rsidR="00AA5B14" w:rsidRPr="00FD7D07" w:rsidRDefault="00AA5B14" w:rsidP="004E48D3">
            <w:pPr>
              <w:spacing w:line="280" w:lineRule="exact"/>
              <w:rPr>
                <w:rFonts w:ascii="Arial" w:eastAsia="華康儷中黑" w:hAnsi="Arial" w:cs="Arial"/>
                <w:b w:val="0"/>
                <w:bCs w:val="0"/>
              </w:rPr>
            </w:pPr>
            <w:r w:rsidRPr="00FD7D07">
              <w:rPr>
                <w:rFonts w:ascii="Arial" w:eastAsia="華康儷中黑" w:hAnsi="Arial" w:cs="Arial"/>
              </w:rPr>
              <w:tab/>
            </w:r>
            <w:r w:rsidRPr="00FD7D07">
              <w:rPr>
                <w:rFonts w:ascii="Arial" w:eastAsia="華康儷中黑" w:hAnsi="Arial" w:cs="Arial"/>
                <w:sz w:val="22"/>
              </w:rPr>
              <w:tab/>
            </w:r>
          </w:p>
          <w:tbl>
            <w:tblPr>
              <w:tblStyle w:val="4-4"/>
              <w:tblW w:w="10157" w:type="dxa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247"/>
              <w:gridCol w:w="737"/>
              <w:gridCol w:w="1671"/>
              <w:gridCol w:w="1247"/>
              <w:gridCol w:w="737"/>
              <w:gridCol w:w="1276"/>
              <w:gridCol w:w="1247"/>
              <w:gridCol w:w="737"/>
              <w:gridCol w:w="1258"/>
            </w:tblGrid>
            <w:tr w:rsidR="00AA5B14" w:rsidRPr="00FD7D07" w14:paraId="4508FE1D" w14:textId="77777777" w:rsidTr="008E294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737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57" w:type="dxa"/>
                  <w:gridSpan w:val="9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tcBorders>
                  <w:shd w:val="clear" w:color="auto" w:fill="2E74B5" w:themeFill="accent5" w:themeFillShade="BF"/>
                  <w:vAlign w:val="center"/>
                </w:tcPr>
                <w:p w14:paraId="29588C3E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rPr>
                      <w:rFonts w:ascii="Arial" w:eastAsia="華康儷中黑" w:hAnsi="Arial" w:cs="Arial"/>
                      <w:b w:val="0"/>
                      <w:bCs w:val="0"/>
                      <w:sz w:val="28"/>
                      <w:szCs w:val="28"/>
                    </w:rPr>
                  </w:pPr>
                  <w:r w:rsidRPr="00FD7D07">
                    <w:rPr>
                      <w:rFonts w:ascii="Arial" w:eastAsia="華康儷中黑" w:hAnsi="Arial" w:cs="Arial"/>
                      <w:b w:val="0"/>
                      <w:bCs w:val="0"/>
                      <w:sz w:val="28"/>
                      <w:szCs w:val="28"/>
                    </w:rPr>
                    <w:t>西市場數位翻轉青年創業基地</w:t>
                  </w:r>
                  <w:r w:rsidRPr="00FD7D07">
                    <w:rPr>
                      <w:rFonts w:ascii="Arial" w:eastAsia="華康儷中黑" w:hAnsi="Arial" w:cs="Arial"/>
                      <w:b w:val="0"/>
                      <w:bCs w:val="0"/>
                      <w:sz w:val="28"/>
                      <w:szCs w:val="28"/>
                    </w:rPr>
                    <w:t>-</w:t>
                  </w:r>
                  <w:r w:rsidRPr="00FD7D07">
                    <w:rPr>
                      <w:rFonts w:ascii="Arial" w:eastAsia="華康儷中黑" w:hAnsi="Arial" w:cs="Arial"/>
                      <w:b w:val="0"/>
                      <w:bCs w:val="0"/>
                      <w:sz w:val="28"/>
                      <w:szCs w:val="28"/>
                    </w:rPr>
                    <w:t>影音設備租借說明表</w:t>
                  </w:r>
                </w:p>
              </w:tc>
            </w:tr>
            <w:tr w:rsidR="00AA5B14" w:rsidRPr="00FD7D07" w14:paraId="1B469852" w14:textId="77777777" w:rsidTr="008E294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3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47" w:type="dxa"/>
                  <w:shd w:val="clear" w:color="auto" w:fill="auto"/>
                  <w:vAlign w:val="center"/>
                </w:tcPr>
                <w:p w14:paraId="05098557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rPr>
                      <w:rFonts w:ascii="Arial" w:eastAsia="華康儷中黑" w:hAnsi="Arial" w:cs="Arial"/>
                      <w:b w:val="0"/>
                      <w:bCs w:val="0"/>
                    </w:rPr>
                  </w:pPr>
                  <w:r w:rsidRPr="00FD7D07">
                    <w:rPr>
                      <w:rFonts w:ascii="Arial" w:eastAsia="華康儷中黑" w:hAnsi="Arial" w:cs="Arial"/>
                      <w:b w:val="0"/>
                      <w:bCs w:val="0"/>
                    </w:rPr>
                    <w:t>器材設備</w:t>
                  </w:r>
                </w:p>
              </w:tc>
              <w:tc>
                <w:tcPr>
                  <w:tcW w:w="737" w:type="dxa"/>
                  <w:shd w:val="clear" w:color="auto" w:fill="auto"/>
                  <w:noWrap/>
                  <w:vAlign w:val="center"/>
                </w:tcPr>
                <w:p w14:paraId="594D162C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數量</w:t>
                  </w:r>
                </w:p>
              </w:tc>
              <w:tc>
                <w:tcPr>
                  <w:tcW w:w="1671" w:type="dxa"/>
                  <w:shd w:val="clear" w:color="auto" w:fill="auto"/>
                  <w:vAlign w:val="center"/>
                </w:tcPr>
                <w:p w14:paraId="7D587F55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圖片</w:t>
                  </w:r>
                </w:p>
              </w:tc>
              <w:tc>
                <w:tcPr>
                  <w:tcW w:w="1247" w:type="dxa"/>
                  <w:shd w:val="clear" w:color="auto" w:fill="auto"/>
                  <w:vAlign w:val="center"/>
                </w:tcPr>
                <w:p w14:paraId="4719C88E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器材設備</w:t>
                  </w:r>
                </w:p>
              </w:tc>
              <w:tc>
                <w:tcPr>
                  <w:tcW w:w="737" w:type="dxa"/>
                  <w:shd w:val="clear" w:color="auto" w:fill="auto"/>
                  <w:vAlign w:val="center"/>
                </w:tcPr>
                <w:p w14:paraId="432FBFFC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數量</w:t>
                  </w:r>
                </w:p>
              </w:tc>
              <w:tc>
                <w:tcPr>
                  <w:tcW w:w="1276" w:type="dxa"/>
                  <w:shd w:val="clear" w:color="auto" w:fill="auto"/>
                  <w:vAlign w:val="center"/>
                </w:tcPr>
                <w:p w14:paraId="19E4FC91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圖片</w:t>
                  </w:r>
                </w:p>
              </w:tc>
              <w:tc>
                <w:tcPr>
                  <w:tcW w:w="1247" w:type="dxa"/>
                  <w:shd w:val="clear" w:color="auto" w:fill="auto"/>
                  <w:vAlign w:val="center"/>
                </w:tcPr>
                <w:p w14:paraId="00BA0E3D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器材設備</w:t>
                  </w:r>
                </w:p>
              </w:tc>
              <w:tc>
                <w:tcPr>
                  <w:tcW w:w="737" w:type="dxa"/>
                  <w:shd w:val="clear" w:color="auto" w:fill="auto"/>
                  <w:vAlign w:val="center"/>
                </w:tcPr>
                <w:p w14:paraId="7CC0D92D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數量</w:t>
                  </w:r>
                </w:p>
              </w:tc>
              <w:tc>
                <w:tcPr>
                  <w:tcW w:w="1258" w:type="dxa"/>
                  <w:shd w:val="clear" w:color="auto" w:fill="auto"/>
                  <w:vAlign w:val="center"/>
                </w:tcPr>
                <w:p w14:paraId="0D589B32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圖片</w:t>
                  </w:r>
                </w:p>
              </w:tc>
            </w:tr>
            <w:tr w:rsidR="00AA5B14" w:rsidRPr="00FD7D07" w14:paraId="4811B41C" w14:textId="77777777" w:rsidTr="008E2943">
              <w:trPr>
                <w:trHeight w:val="737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47" w:type="dxa"/>
                  <w:shd w:val="clear" w:color="auto" w:fill="FFF2CC" w:themeFill="accent4" w:themeFillTint="33"/>
                  <w:vAlign w:val="center"/>
                </w:tcPr>
                <w:p w14:paraId="1A6F5717" w14:textId="5DACFB56" w:rsidR="00AA5B14" w:rsidRPr="00FD7D07" w:rsidRDefault="00D3260B" w:rsidP="008E2943">
                  <w:pPr>
                    <w:adjustRightInd w:val="0"/>
                    <w:snapToGrid w:val="0"/>
                    <w:jc w:val="center"/>
                    <w:rPr>
                      <w:rFonts w:ascii="Arial" w:eastAsia="華康儷中黑" w:hAnsi="Arial" w:cs="Arial"/>
                      <w:b w:val="0"/>
                      <w:bCs w:val="0"/>
                      <w:color w:val="000000" w:themeColor="text1"/>
                    </w:rPr>
                  </w:pPr>
                  <w:r>
                    <w:rPr>
                      <w:rFonts w:ascii="Arial" w:eastAsia="華康儷中黑" w:hAnsi="Arial" w:cs="Arial" w:hint="eastAsia"/>
                      <w:b w:val="0"/>
                      <w:bCs w:val="0"/>
                    </w:rPr>
                    <w:t>1</w:t>
                  </w:r>
                  <w:r>
                    <w:rPr>
                      <w:rFonts w:ascii="Arial" w:eastAsia="華康儷中黑" w:hAnsi="Arial" w:cs="Arial" w:hint="eastAsia"/>
                      <w:b w:val="0"/>
                      <w:bCs w:val="0"/>
                    </w:rPr>
                    <w:t>對</w:t>
                  </w:r>
                  <w:r w:rsidRPr="00D3260B">
                    <w:rPr>
                      <w:rFonts w:ascii="Arial" w:eastAsia="華康儷中黑" w:hAnsi="Arial" w:cs="Arial"/>
                      <w:b w:val="0"/>
                      <w:bCs w:val="0"/>
                    </w:rPr>
                    <w:t>2</w:t>
                  </w:r>
                  <w:r w:rsidR="00AA5B14" w:rsidRPr="00FD7D07">
                    <w:rPr>
                      <w:rFonts w:ascii="Arial" w:eastAsia="華康儷中黑" w:hAnsi="Arial" w:cs="Arial"/>
                      <w:b w:val="0"/>
                      <w:bCs w:val="0"/>
                    </w:rPr>
                    <w:t>無線麥克風</w:t>
                  </w:r>
                </w:p>
              </w:tc>
              <w:tc>
                <w:tcPr>
                  <w:tcW w:w="737" w:type="dxa"/>
                  <w:shd w:val="clear" w:color="auto" w:fill="FFF2CC" w:themeFill="accent4" w:themeFillTint="33"/>
                  <w:noWrap/>
                  <w:vAlign w:val="center"/>
                </w:tcPr>
                <w:p w14:paraId="3C6CDEF4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1</w:t>
                  </w:r>
                  <w:r w:rsidRPr="00FD7D07">
                    <w:rPr>
                      <w:rFonts w:ascii="Arial" w:eastAsia="華康儷中黑" w:hAnsi="Arial" w:cs="Arial"/>
                    </w:rPr>
                    <w:t>組</w:t>
                  </w:r>
                </w:p>
              </w:tc>
              <w:tc>
                <w:tcPr>
                  <w:tcW w:w="1671" w:type="dxa"/>
                </w:tcPr>
                <w:p w14:paraId="37B20910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  <w:noProof/>
                    </w:rPr>
                    <w:drawing>
                      <wp:inline distT="0" distB="0" distL="0" distR="0" wp14:anchorId="44ED9ED9" wp14:editId="6AF3D501">
                        <wp:extent cx="618410" cy="539391"/>
                        <wp:effectExtent l="0" t="0" r="0" b="0"/>
                        <wp:docPr id="2" name="圖片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18410" cy="53939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247" w:type="dxa"/>
                  <w:shd w:val="clear" w:color="auto" w:fill="FFF2CC" w:themeFill="accent4" w:themeFillTint="33"/>
                  <w:vAlign w:val="center"/>
                </w:tcPr>
                <w:p w14:paraId="44127D29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  <w:color w:val="000000" w:themeColor="text1"/>
                      <w:sz w:val="22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數位相機</w:t>
                  </w:r>
                </w:p>
              </w:tc>
              <w:tc>
                <w:tcPr>
                  <w:tcW w:w="737" w:type="dxa"/>
                  <w:shd w:val="clear" w:color="auto" w:fill="FFF2CC" w:themeFill="accent4" w:themeFillTint="33"/>
                  <w:vAlign w:val="center"/>
                </w:tcPr>
                <w:p w14:paraId="14585946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  <w:color w:val="000000" w:themeColor="text1"/>
                      <w:sz w:val="22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1</w:t>
                  </w:r>
                  <w:r w:rsidRPr="00FD7D07">
                    <w:rPr>
                      <w:rFonts w:ascii="Arial" w:eastAsia="華康儷中黑" w:hAnsi="Arial" w:cs="Arial"/>
                    </w:rPr>
                    <w:t>組</w:t>
                  </w:r>
                </w:p>
              </w:tc>
              <w:tc>
                <w:tcPr>
                  <w:tcW w:w="1276" w:type="dxa"/>
                  <w:noWrap/>
                  <w:vAlign w:val="center"/>
                </w:tcPr>
                <w:p w14:paraId="1C65A1EE" w14:textId="77777777" w:rsidR="00AA5B14" w:rsidRPr="00FD7D07" w:rsidRDefault="00AA5B14" w:rsidP="008E2943">
                  <w:pPr>
                    <w:adjustRightInd w:val="0"/>
                    <w:snapToGrid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  <w:noProof/>
                      <w:color w:val="000000" w:themeColor="text1"/>
                      <w:sz w:val="22"/>
                    </w:rPr>
                    <w:drawing>
                      <wp:inline distT="0" distB="0" distL="0" distR="0" wp14:anchorId="273F6FF7" wp14:editId="47B72016">
                        <wp:extent cx="660400" cy="574675"/>
                        <wp:effectExtent l="0" t="0" r="6350" b="0"/>
                        <wp:docPr id="9" name="圖片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0400" cy="5746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247" w:type="dxa"/>
                  <w:vMerge w:val="restart"/>
                  <w:shd w:val="clear" w:color="auto" w:fill="FFF2CC" w:themeFill="accent4" w:themeFillTint="33"/>
                  <w:vAlign w:val="center"/>
                </w:tcPr>
                <w:p w14:paraId="0201F697" w14:textId="77777777" w:rsidR="00AA5B14" w:rsidRPr="00FD7D07" w:rsidRDefault="00AA5B14" w:rsidP="008E2943">
                  <w:pPr>
                    <w:adjustRightInd w:val="0"/>
                    <w:snapToGrid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proofErr w:type="gramStart"/>
                  <w:r w:rsidRPr="00FD7D07">
                    <w:rPr>
                      <w:rFonts w:ascii="Arial" w:eastAsia="華康儷中黑" w:hAnsi="Arial" w:cs="Arial"/>
                    </w:rPr>
                    <w:t>補光燈</w:t>
                  </w:r>
                  <w:proofErr w:type="gramEnd"/>
                  <w:r w:rsidRPr="00FD7D07">
                    <w:rPr>
                      <w:rFonts w:ascii="Arial" w:eastAsia="華康儷中黑" w:hAnsi="Arial" w:cs="Arial"/>
                    </w:rPr>
                    <w:t>+</w:t>
                  </w:r>
                  <w:r w:rsidRPr="00FD7D07">
                    <w:rPr>
                      <w:rFonts w:ascii="Arial" w:eastAsia="華康儷中黑" w:hAnsi="Arial" w:cs="Arial"/>
                    </w:rPr>
                    <w:t>腳架</w:t>
                  </w:r>
                </w:p>
              </w:tc>
              <w:tc>
                <w:tcPr>
                  <w:tcW w:w="737" w:type="dxa"/>
                  <w:vMerge w:val="restart"/>
                  <w:shd w:val="clear" w:color="auto" w:fill="FFF2CC" w:themeFill="accent4" w:themeFillTint="33"/>
                  <w:vAlign w:val="center"/>
                </w:tcPr>
                <w:p w14:paraId="205DAB24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  <w:noProof/>
                    </w:rPr>
                  </w:pPr>
                  <w:r w:rsidRPr="00FD7D07">
                    <w:rPr>
                      <w:rFonts w:ascii="Arial" w:eastAsia="華康儷中黑" w:hAnsi="Arial" w:cs="Arial"/>
                      <w:noProof/>
                    </w:rPr>
                    <w:t>1</w:t>
                  </w:r>
                  <w:r w:rsidRPr="00FD7D07">
                    <w:rPr>
                      <w:rFonts w:ascii="Arial" w:eastAsia="華康儷中黑" w:hAnsi="Arial" w:cs="Arial"/>
                      <w:noProof/>
                    </w:rPr>
                    <w:t>組</w:t>
                  </w:r>
                </w:p>
              </w:tc>
              <w:tc>
                <w:tcPr>
                  <w:tcW w:w="1258" w:type="dxa"/>
                  <w:vMerge w:val="restart"/>
                  <w:vAlign w:val="center"/>
                </w:tcPr>
                <w:p w14:paraId="447B44F8" w14:textId="77777777" w:rsidR="00AA5B14" w:rsidRPr="00FD7D07" w:rsidRDefault="00AA5B14" w:rsidP="008E2943">
                  <w:pPr>
                    <w:adjustRightInd w:val="0"/>
                    <w:snapToGrid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  <w:noProof/>
                    </w:rPr>
                    <w:drawing>
                      <wp:inline distT="0" distB="0" distL="0" distR="0" wp14:anchorId="5756BF29" wp14:editId="35F07990">
                        <wp:extent cx="516441" cy="928728"/>
                        <wp:effectExtent l="0" t="0" r="0" b="5080"/>
                        <wp:docPr id="15" name="圖片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 rotWithShape="1">
                                <a:blip r:embed="rId11"/>
                                <a:srcRect t="9532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519906" cy="934958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AA5B14" w:rsidRPr="00FD7D07" w14:paraId="643513C2" w14:textId="77777777" w:rsidTr="008E294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737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47" w:type="dxa"/>
                  <w:vAlign w:val="center"/>
                </w:tcPr>
                <w:p w14:paraId="6A378417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rPr>
                      <w:rFonts w:ascii="Arial" w:eastAsia="華康儷中黑" w:hAnsi="Arial" w:cs="Arial"/>
                      <w:b w:val="0"/>
                      <w:bCs w:val="0"/>
                    </w:rPr>
                  </w:pPr>
                  <w:proofErr w:type="gramStart"/>
                  <w:r w:rsidRPr="00FD7D07">
                    <w:rPr>
                      <w:rFonts w:ascii="Arial" w:eastAsia="華康儷中黑" w:hAnsi="Arial" w:cs="Arial"/>
                      <w:b w:val="0"/>
                      <w:bCs w:val="0"/>
                    </w:rPr>
                    <w:t>動圈式</w:t>
                  </w:r>
                  <w:proofErr w:type="gramEnd"/>
                </w:p>
                <w:p w14:paraId="6ED3521A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rPr>
                      <w:rFonts w:ascii="Arial" w:eastAsia="華康儷中黑" w:hAnsi="Arial" w:cs="Arial"/>
                      <w:b w:val="0"/>
                      <w:bCs w:val="0"/>
                    </w:rPr>
                  </w:pPr>
                  <w:r w:rsidRPr="00FD7D07">
                    <w:rPr>
                      <w:rFonts w:ascii="Arial" w:eastAsia="華康儷中黑" w:hAnsi="Arial" w:cs="Arial"/>
                      <w:b w:val="0"/>
                      <w:bCs w:val="0"/>
                    </w:rPr>
                    <w:t>麥克風</w:t>
                  </w:r>
                  <w:r w:rsidRPr="00FD7D07">
                    <w:rPr>
                      <w:rFonts w:ascii="Arial" w:eastAsia="華康儷中黑" w:hAnsi="Arial" w:cs="Arial"/>
                      <w:b w:val="0"/>
                      <w:bCs w:val="0"/>
                    </w:rPr>
                    <w:t>+</w:t>
                  </w:r>
                  <w:r w:rsidRPr="00FD7D07">
                    <w:rPr>
                      <w:rFonts w:ascii="Arial" w:eastAsia="華康儷中黑" w:hAnsi="Arial" w:cs="Arial"/>
                      <w:b w:val="0"/>
                      <w:bCs w:val="0"/>
                    </w:rPr>
                    <w:t>支架</w:t>
                  </w:r>
                </w:p>
              </w:tc>
              <w:tc>
                <w:tcPr>
                  <w:tcW w:w="737" w:type="dxa"/>
                  <w:noWrap/>
                  <w:vAlign w:val="center"/>
                </w:tcPr>
                <w:p w14:paraId="3C0190ED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1</w:t>
                  </w:r>
                  <w:r w:rsidRPr="00FD7D07">
                    <w:rPr>
                      <w:rFonts w:ascii="Arial" w:eastAsia="華康儷中黑" w:hAnsi="Arial" w:cs="Arial"/>
                    </w:rPr>
                    <w:t>組</w:t>
                  </w:r>
                </w:p>
              </w:tc>
              <w:tc>
                <w:tcPr>
                  <w:tcW w:w="1671" w:type="dxa"/>
                  <w:shd w:val="clear" w:color="auto" w:fill="auto"/>
                </w:tcPr>
                <w:p w14:paraId="2321BA14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  <w:noProof/>
                    </w:rPr>
                    <w:drawing>
                      <wp:inline distT="0" distB="0" distL="0" distR="0" wp14:anchorId="657451D7" wp14:editId="3A749EB7">
                        <wp:extent cx="502127" cy="611117"/>
                        <wp:effectExtent l="0" t="0" r="0" b="0"/>
                        <wp:docPr id="4" name="圖片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29959" cy="64499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247" w:type="dxa"/>
                  <w:vAlign w:val="center"/>
                </w:tcPr>
                <w:p w14:paraId="5FEC4CE8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proofErr w:type="gramStart"/>
                  <w:r w:rsidRPr="00FD7D07">
                    <w:rPr>
                      <w:rFonts w:ascii="Arial" w:eastAsia="華康儷中黑" w:hAnsi="Arial" w:cs="Arial"/>
                    </w:rPr>
                    <w:t>耳罩式</w:t>
                  </w:r>
                  <w:proofErr w:type="gramEnd"/>
                </w:p>
                <w:p w14:paraId="074F509A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  <w:color w:val="000000" w:themeColor="text1"/>
                      <w:sz w:val="22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監聽耳機</w:t>
                  </w:r>
                </w:p>
              </w:tc>
              <w:tc>
                <w:tcPr>
                  <w:tcW w:w="737" w:type="dxa"/>
                  <w:vAlign w:val="center"/>
                </w:tcPr>
                <w:p w14:paraId="08D3E224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  <w:color w:val="000000" w:themeColor="text1"/>
                      <w:sz w:val="22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1</w:t>
                  </w:r>
                  <w:r w:rsidRPr="00FD7D07">
                    <w:rPr>
                      <w:rFonts w:ascii="Arial" w:eastAsia="華康儷中黑" w:hAnsi="Arial" w:cs="Arial"/>
                    </w:rPr>
                    <w:t>組</w:t>
                  </w:r>
                </w:p>
              </w:tc>
              <w:tc>
                <w:tcPr>
                  <w:tcW w:w="1276" w:type="dxa"/>
                  <w:shd w:val="clear" w:color="auto" w:fill="auto"/>
                  <w:noWrap/>
                  <w:vAlign w:val="center"/>
                </w:tcPr>
                <w:p w14:paraId="4397296A" w14:textId="77777777" w:rsidR="00AA5B14" w:rsidRPr="00FD7D07" w:rsidRDefault="00AA5B14" w:rsidP="008E2943">
                  <w:pPr>
                    <w:adjustRightInd w:val="0"/>
                    <w:snapToGrid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  <w:noProof/>
                    </w:rPr>
                    <w:drawing>
                      <wp:inline distT="0" distB="0" distL="0" distR="0" wp14:anchorId="26F9A4C1" wp14:editId="52324486">
                        <wp:extent cx="585816" cy="602553"/>
                        <wp:effectExtent l="0" t="0" r="5080" b="7620"/>
                        <wp:docPr id="10" name="圖片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09800" cy="62722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247" w:type="dxa"/>
                  <w:vMerge/>
                  <w:vAlign w:val="center"/>
                </w:tcPr>
                <w:p w14:paraId="191C930A" w14:textId="77777777" w:rsidR="00AA5B14" w:rsidRPr="00FD7D07" w:rsidRDefault="00AA5B14" w:rsidP="008E2943">
                  <w:pPr>
                    <w:adjustRightInd w:val="0"/>
                    <w:snapToGrid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</w:p>
              </w:tc>
              <w:tc>
                <w:tcPr>
                  <w:tcW w:w="737" w:type="dxa"/>
                  <w:vMerge/>
                </w:tcPr>
                <w:p w14:paraId="78419DB4" w14:textId="77777777" w:rsidR="00AA5B14" w:rsidRPr="00FD7D07" w:rsidRDefault="00AA5B14" w:rsidP="008E2943">
                  <w:pPr>
                    <w:adjustRightInd w:val="0"/>
                    <w:snapToGrid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</w:p>
              </w:tc>
              <w:tc>
                <w:tcPr>
                  <w:tcW w:w="1258" w:type="dxa"/>
                  <w:vMerge/>
                  <w:shd w:val="clear" w:color="auto" w:fill="auto"/>
                  <w:vAlign w:val="center"/>
                </w:tcPr>
                <w:p w14:paraId="084BEFA4" w14:textId="77777777" w:rsidR="00AA5B14" w:rsidRPr="00FD7D07" w:rsidRDefault="00AA5B14" w:rsidP="008E2943">
                  <w:pPr>
                    <w:adjustRightInd w:val="0"/>
                    <w:snapToGrid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</w:p>
              </w:tc>
            </w:tr>
            <w:tr w:rsidR="00AA5B14" w:rsidRPr="00FD7D07" w14:paraId="537E12B9" w14:textId="77777777" w:rsidTr="008E2943">
              <w:trPr>
                <w:trHeight w:val="737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47" w:type="dxa"/>
                  <w:shd w:val="clear" w:color="auto" w:fill="FFF2CC" w:themeFill="accent4" w:themeFillTint="33"/>
                  <w:vAlign w:val="center"/>
                </w:tcPr>
                <w:p w14:paraId="6343E79F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rPr>
                      <w:rFonts w:ascii="Arial" w:eastAsia="華康儷中黑" w:hAnsi="Arial" w:cs="Arial"/>
                      <w:b w:val="0"/>
                      <w:bCs w:val="0"/>
                    </w:rPr>
                  </w:pPr>
                  <w:r w:rsidRPr="00FD7D07">
                    <w:rPr>
                      <w:rFonts w:ascii="Arial" w:eastAsia="華康儷中黑" w:hAnsi="Arial" w:cs="Arial"/>
                      <w:b w:val="0"/>
                      <w:bCs w:val="0"/>
                    </w:rPr>
                    <w:t>電容式</w:t>
                  </w:r>
                </w:p>
                <w:p w14:paraId="3F19990D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rPr>
                      <w:rFonts w:ascii="Arial" w:eastAsia="華康儷中黑" w:hAnsi="Arial" w:cs="Arial"/>
                      <w:b w:val="0"/>
                      <w:bCs w:val="0"/>
                    </w:rPr>
                  </w:pPr>
                  <w:r w:rsidRPr="00FD7D07">
                    <w:rPr>
                      <w:rFonts w:ascii="Arial" w:eastAsia="華康儷中黑" w:hAnsi="Arial" w:cs="Arial"/>
                      <w:b w:val="0"/>
                      <w:bCs w:val="0"/>
                    </w:rPr>
                    <w:t>麥克風</w:t>
                  </w:r>
                </w:p>
              </w:tc>
              <w:tc>
                <w:tcPr>
                  <w:tcW w:w="737" w:type="dxa"/>
                  <w:shd w:val="clear" w:color="auto" w:fill="FFF2CC" w:themeFill="accent4" w:themeFillTint="33"/>
                  <w:noWrap/>
                  <w:vAlign w:val="center"/>
                </w:tcPr>
                <w:p w14:paraId="54115CD7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4</w:t>
                  </w:r>
                  <w:r w:rsidRPr="00FD7D07">
                    <w:rPr>
                      <w:rFonts w:ascii="Arial" w:eastAsia="華康儷中黑" w:hAnsi="Arial" w:cs="Arial"/>
                    </w:rPr>
                    <w:t>組</w:t>
                  </w:r>
                </w:p>
              </w:tc>
              <w:tc>
                <w:tcPr>
                  <w:tcW w:w="1671" w:type="dxa"/>
                </w:tcPr>
                <w:p w14:paraId="39238B22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  <w:noProof/>
                    </w:rPr>
                    <w:drawing>
                      <wp:inline distT="0" distB="0" distL="0" distR="0" wp14:anchorId="6D7B9C4C" wp14:editId="3A2804B9">
                        <wp:extent cx="549697" cy="541613"/>
                        <wp:effectExtent l="0" t="0" r="3175" b="0"/>
                        <wp:docPr id="6" name="圖片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3451" cy="56501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247" w:type="dxa"/>
                  <w:shd w:val="clear" w:color="auto" w:fill="FFF2CC" w:themeFill="accent4" w:themeFillTint="33"/>
                  <w:vAlign w:val="center"/>
                </w:tcPr>
                <w:p w14:paraId="239D67D4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  <w:sz w:val="22"/>
                      <w:szCs w:val="22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視訊鏡頭</w:t>
                  </w:r>
                </w:p>
              </w:tc>
              <w:tc>
                <w:tcPr>
                  <w:tcW w:w="737" w:type="dxa"/>
                  <w:shd w:val="clear" w:color="auto" w:fill="FFF2CC" w:themeFill="accent4" w:themeFillTint="33"/>
                  <w:vAlign w:val="center"/>
                </w:tcPr>
                <w:p w14:paraId="68A4E6A3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  <w:sz w:val="22"/>
                      <w:szCs w:val="22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1</w:t>
                  </w:r>
                  <w:r w:rsidRPr="00FD7D07">
                    <w:rPr>
                      <w:rFonts w:ascii="Arial" w:eastAsia="華康儷中黑" w:hAnsi="Arial" w:cs="Arial"/>
                    </w:rPr>
                    <w:t>組</w:t>
                  </w:r>
                </w:p>
              </w:tc>
              <w:tc>
                <w:tcPr>
                  <w:tcW w:w="1276" w:type="dxa"/>
                  <w:noWrap/>
                  <w:vAlign w:val="center"/>
                </w:tcPr>
                <w:p w14:paraId="1930E504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  <w:noProof/>
                    </w:rPr>
                    <w:drawing>
                      <wp:inline distT="0" distB="0" distL="0" distR="0" wp14:anchorId="2C4A0373" wp14:editId="2E732F3E">
                        <wp:extent cx="613124" cy="566675"/>
                        <wp:effectExtent l="0" t="0" r="0" b="5080"/>
                        <wp:docPr id="11" name="圖片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29790" cy="58207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247" w:type="dxa"/>
                  <w:vMerge/>
                  <w:shd w:val="clear" w:color="auto" w:fill="FFF2CC" w:themeFill="accent4" w:themeFillTint="33"/>
                  <w:vAlign w:val="center"/>
                </w:tcPr>
                <w:p w14:paraId="03CE9037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</w:p>
              </w:tc>
              <w:tc>
                <w:tcPr>
                  <w:tcW w:w="737" w:type="dxa"/>
                  <w:vMerge/>
                  <w:shd w:val="clear" w:color="auto" w:fill="FFF2CC" w:themeFill="accent4" w:themeFillTint="33"/>
                </w:tcPr>
                <w:p w14:paraId="267F4594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</w:p>
              </w:tc>
              <w:tc>
                <w:tcPr>
                  <w:tcW w:w="1258" w:type="dxa"/>
                  <w:vMerge/>
                  <w:vAlign w:val="center"/>
                </w:tcPr>
                <w:p w14:paraId="7B9D100F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</w:p>
              </w:tc>
            </w:tr>
            <w:tr w:rsidR="00AA5B14" w:rsidRPr="00FD7D07" w14:paraId="4CF1846F" w14:textId="77777777" w:rsidTr="008E294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737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47" w:type="dxa"/>
                  <w:vAlign w:val="center"/>
                </w:tcPr>
                <w:p w14:paraId="26A1260A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rPr>
                      <w:rFonts w:ascii="Arial" w:eastAsia="華康儷中黑" w:hAnsi="Arial" w:cs="Arial"/>
                      <w:b w:val="0"/>
                      <w:bCs w:val="0"/>
                    </w:rPr>
                  </w:pPr>
                  <w:r w:rsidRPr="00FD7D07">
                    <w:rPr>
                      <w:rFonts w:ascii="Arial" w:eastAsia="華康儷中黑" w:hAnsi="Arial" w:cs="Arial"/>
                      <w:b w:val="0"/>
                      <w:bCs w:val="0"/>
                    </w:rPr>
                    <w:lastRenderedPageBreak/>
                    <w:t>混音</w:t>
                  </w:r>
                </w:p>
                <w:p w14:paraId="0F3D1784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rPr>
                      <w:rFonts w:ascii="Arial" w:eastAsia="華康儷中黑" w:hAnsi="Arial" w:cs="Arial"/>
                      <w:b w:val="0"/>
                      <w:bCs w:val="0"/>
                    </w:rPr>
                  </w:pPr>
                  <w:r w:rsidRPr="00FD7D07">
                    <w:rPr>
                      <w:rFonts w:ascii="Arial" w:eastAsia="華康儷中黑" w:hAnsi="Arial" w:cs="Arial"/>
                      <w:b w:val="0"/>
                      <w:bCs w:val="0"/>
                    </w:rPr>
                    <w:t>工作台</w:t>
                  </w:r>
                </w:p>
              </w:tc>
              <w:tc>
                <w:tcPr>
                  <w:tcW w:w="737" w:type="dxa"/>
                  <w:noWrap/>
                  <w:vAlign w:val="center"/>
                </w:tcPr>
                <w:p w14:paraId="35BBDA2D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1</w:t>
                  </w:r>
                  <w:r w:rsidRPr="00FD7D07">
                    <w:rPr>
                      <w:rFonts w:ascii="Arial" w:eastAsia="華康儷中黑" w:hAnsi="Arial" w:cs="Arial"/>
                    </w:rPr>
                    <w:t>組</w:t>
                  </w:r>
                </w:p>
              </w:tc>
              <w:tc>
                <w:tcPr>
                  <w:tcW w:w="1671" w:type="dxa"/>
                  <w:shd w:val="clear" w:color="auto" w:fill="auto"/>
                </w:tcPr>
                <w:p w14:paraId="02ADC52C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  <w:noProof/>
                    </w:rPr>
                    <w:drawing>
                      <wp:inline distT="0" distB="0" distL="0" distR="0" wp14:anchorId="13E8168C" wp14:editId="49B5B51A">
                        <wp:extent cx="717921" cy="550545"/>
                        <wp:effectExtent l="0" t="0" r="6350" b="1905"/>
                        <wp:docPr id="5" name="圖片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 rotWithShape="1">
                                <a:blip r:embed="rId16"/>
                                <a:srcRect l="10539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730603" cy="56027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247" w:type="dxa"/>
                  <w:vAlign w:val="center"/>
                </w:tcPr>
                <w:p w14:paraId="5F71CDC6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無線音箱</w:t>
                  </w:r>
                </w:p>
                <w:p w14:paraId="2BF005E4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  <w:sz w:val="22"/>
                    </w:rPr>
                  </w:pPr>
                  <w:r w:rsidRPr="00FD7D07">
                    <w:rPr>
                      <w:rFonts w:ascii="Arial" w:eastAsia="華康儷中黑" w:hAnsi="Arial" w:cs="Arial"/>
                      <w:sz w:val="18"/>
                    </w:rPr>
                    <w:t>(</w:t>
                  </w:r>
                  <w:r w:rsidRPr="00FD7D07">
                    <w:rPr>
                      <w:rFonts w:ascii="Arial" w:eastAsia="華康儷中黑" w:hAnsi="Arial" w:cs="Arial"/>
                      <w:sz w:val="18"/>
                    </w:rPr>
                    <w:t>含</w:t>
                  </w:r>
                  <w:r w:rsidRPr="00FD7D07">
                    <w:rPr>
                      <w:rFonts w:ascii="Arial" w:eastAsia="華康儷中黑" w:hAnsi="Arial" w:cs="Arial"/>
                      <w:sz w:val="18"/>
                    </w:rPr>
                    <w:t>2</w:t>
                  </w:r>
                  <w:r w:rsidRPr="00FD7D07">
                    <w:rPr>
                      <w:rFonts w:ascii="Arial" w:eastAsia="華康儷中黑" w:hAnsi="Arial" w:cs="Arial"/>
                      <w:sz w:val="18"/>
                    </w:rPr>
                    <w:t>支麥克風</w:t>
                  </w:r>
                  <w:r w:rsidRPr="00FD7D07">
                    <w:rPr>
                      <w:rFonts w:ascii="Arial" w:eastAsia="華康儷中黑" w:hAnsi="Arial" w:cs="Arial"/>
                      <w:sz w:val="18"/>
                    </w:rPr>
                    <w:t>)</w:t>
                  </w:r>
                </w:p>
              </w:tc>
              <w:tc>
                <w:tcPr>
                  <w:tcW w:w="737" w:type="dxa"/>
                  <w:vAlign w:val="center"/>
                </w:tcPr>
                <w:p w14:paraId="321EC7F5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  <w:sz w:val="22"/>
                    </w:rPr>
                  </w:pPr>
                  <w:r w:rsidRPr="00FD7D07">
                    <w:rPr>
                      <w:rFonts w:ascii="Arial" w:eastAsia="華康儷中黑" w:hAnsi="Arial" w:cs="Arial"/>
                    </w:rPr>
                    <w:t>1</w:t>
                  </w:r>
                  <w:r w:rsidRPr="00FD7D07">
                    <w:rPr>
                      <w:rFonts w:ascii="Arial" w:eastAsia="華康儷中黑" w:hAnsi="Arial" w:cs="Arial"/>
                    </w:rPr>
                    <w:t>組</w:t>
                  </w:r>
                </w:p>
              </w:tc>
              <w:tc>
                <w:tcPr>
                  <w:tcW w:w="1276" w:type="dxa"/>
                  <w:shd w:val="clear" w:color="auto" w:fill="auto"/>
                  <w:noWrap/>
                  <w:vAlign w:val="center"/>
                </w:tcPr>
                <w:p w14:paraId="61E9CA75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  <w:r w:rsidRPr="00FD7D07">
                    <w:rPr>
                      <w:rFonts w:ascii="Arial" w:eastAsia="華康儷中黑" w:hAnsi="Arial" w:cs="Arial"/>
                      <w:noProof/>
                    </w:rPr>
                    <w:drawing>
                      <wp:inline distT="0" distB="0" distL="0" distR="0" wp14:anchorId="5AF181C8" wp14:editId="7E0CBF9A">
                        <wp:extent cx="544412" cy="639922"/>
                        <wp:effectExtent l="0" t="0" r="8255" b="8255"/>
                        <wp:docPr id="13" name="圖片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58059" cy="65596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247" w:type="dxa"/>
                  <w:vMerge/>
                  <w:vAlign w:val="center"/>
                </w:tcPr>
                <w:p w14:paraId="6108DD24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</w:p>
              </w:tc>
              <w:tc>
                <w:tcPr>
                  <w:tcW w:w="737" w:type="dxa"/>
                  <w:vMerge/>
                </w:tcPr>
                <w:p w14:paraId="2C18AAD6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</w:p>
              </w:tc>
              <w:tc>
                <w:tcPr>
                  <w:tcW w:w="1258" w:type="dxa"/>
                  <w:vMerge/>
                  <w:shd w:val="clear" w:color="auto" w:fill="auto"/>
                  <w:vAlign w:val="center"/>
                </w:tcPr>
                <w:p w14:paraId="495E97C7" w14:textId="77777777" w:rsidR="00AA5B14" w:rsidRPr="00FD7D07" w:rsidRDefault="00AA5B14" w:rsidP="008E2943">
                  <w:pPr>
                    <w:adjustRightInd w:val="0"/>
                    <w:snapToGrid w:val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eastAsia="華康儷中黑" w:hAnsi="Arial" w:cs="Arial"/>
                    </w:rPr>
                  </w:pPr>
                </w:p>
              </w:tc>
            </w:tr>
          </w:tbl>
          <w:p w14:paraId="687279AD" w14:textId="77777777" w:rsidR="00AA5B14" w:rsidRPr="00FD7D07" w:rsidRDefault="00AA5B14" w:rsidP="004E48D3">
            <w:pPr>
              <w:pStyle w:val="a9"/>
              <w:numPr>
                <w:ilvl w:val="0"/>
                <w:numId w:val="38"/>
              </w:numPr>
              <w:spacing w:line="280" w:lineRule="exact"/>
              <w:ind w:leftChars="0"/>
              <w:jc w:val="both"/>
              <w:rPr>
                <w:rFonts w:ascii="Arial" w:eastAsia="華康儷中黑" w:hAnsi="Arial" w:cs="Arial"/>
                <w:b w:val="0"/>
                <w:bCs w:val="0"/>
              </w:rPr>
            </w:pPr>
            <w:r w:rsidRPr="00FD7D07">
              <w:rPr>
                <w:rFonts w:ascii="Arial" w:eastAsia="華康儷中黑" w:hAnsi="Arial" w:cs="Arial"/>
                <w:b w:val="0"/>
                <w:bCs w:val="0"/>
                <w:color w:val="FF0000"/>
              </w:rPr>
              <w:lastRenderedPageBreak/>
              <w:t>影音設備不得單獨出借，限於借用場地時使用。借用</w:t>
            </w:r>
            <w:proofErr w:type="gramStart"/>
            <w:r w:rsidRPr="00FD7D07">
              <w:rPr>
                <w:rFonts w:ascii="Arial" w:eastAsia="華康儷中黑" w:hAnsi="Arial" w:cs="Arial"/>
                <w:b w:val="0"/>
                <w:bCs w:val="0"/>
                <w:color w:val="FF0000"/>
              </w:rPr>
              <w:t>時須押使用</w:t>
            </w:r>
            <w:proofErr w:type="gramEnd"/>
            <w:r w:rsidRPr="00FD7D07">
              <w:rPr>
                <w:rFonts w:ascii="Arial" w:eastAsia="華康儷中黑" w:hAnsi="Arial" w:cs="Arial"/>
                <w:b w:val="0"/>
                <w:bCs w:val="0"/>
                <w:color w:val="FF0000"/>
              </w:rPr>
              <w:t>人證件，待歸還點交確認器材無誤後歸還。使用人證件請提供有照片及身分證明文件正本。</w:t>
            </w:r>
          </w:p>
          <w:p w14:paraId="0AB2DC82" w14:textId="67F6734B" w:rsidR="00AA5B14" w:rsidRPr="0059177C" w:rsidRDefault="00AA5B14" w:rsidP="004E48D3">
            <w:pPr>
              <w:pStyle w:val="a9"/>
              <w:numPr>
                <w:ilvl w:val="0"/>
                <w:numId w:val="38"/>
              </w:numPr>
              <w:spacing w:line="280" w:lineRule="exact"/>
              <w:ind w:leftChars="0"/>
              <w:jc w:val="both"/>
              <w:rPr>
                <w:rFonts w:ascii="Arial" w:eastAsia="華康儷中黑" w:hAnsi="Arial" w:cs="Arial"/>
                <w:b w:val="0"/>
                <w:bCs w:val="0"/>
              </w:rPr>
            </w:pPr>
            <w:r w:rsidRPr="00FD7D07">
              <w:rPr>
                <w:rFonts w:ascii="Arial" w:eastAsia="華康儷中黑" w:hAnsi="Arial" w:cs="Arial"/>
                <w:b w:val="0"/>
                <w:bCs w:val="0"/>
                <w:color w:val="FF0000"/>
              </w:rPr>
              <w:t>影音設備歸還時須與基地人員當場點交確認器材設備：設備內容物確認、設備外觀檢查、配件確認、測試功能是否正常、數量確認。</w:t>
            </w:r>
          </w:p>
          <w:p w14:paraId="0AC227F8" w14:textId="009A65B6" w:rsidR="00AA5B14" w:rsidRPr="0059177C" w:rsidRDefault="0059177C" w:rsidP="0059177C">
            <w:pPr>
              <w:pStyle w:val="a9"/>
              <w:numPr>
                <w:ilvl w:val="0"/>
                <w:numId w:val="38"/>
              </w:numPr>
              <w:spacing w:line="280" w:lineRule="exact"/>
              <w:ind w:leftChars="0"/>
              <w:jc w:val="both"/>
              <w:rPr>
                <w:rFonts w:ascii="Arial" w:eastAsia="華康儷中黑" w:hAnsi="Arial" w:cs="Arial"/>
                <w:b w:val="0"/>
                <w:bCs w:val="0"/>
                <w:color w:val="auto"/>
              </w:rPr>
            </w:pPr>
            <w:r w:rsidRPr="0059177C">
              <w:rPr>
                <w:rFonts w:ascii="Arial" w:eastAsia="華康儷中黑" w:hAnsi="Arial" w:cs="Arial"/>
                <w:b w:val="0"/>
                <w:bCs w:val="0"/>
                <w:color w:val="auto"/>
              </w:rPr>
              <w:t>設備外觀如遇外力嚴重毀壞損傷，一律按照新品定價八成賠償買斷，不得有任何異議。設備檢測後功能故障不良，一律送廠維修，</w:t>
            </w:r>
            <w:proofErr w:type="gramStart"/>
            <w:r w:rsidRPr="0059177C">
              <w:rPr>
                <w:rFonts w:ascii="Arial" w:eastAsia="華康儷中黑" w:hAnsi="Arial" w:cs="Arial"/>
                <w:b w:val="0"/>
                <w:bCs w:val="0"/>
                <w:color w:val="auto"/>
              </w:rPr>
              <w:t>待送修</w:t>
            </w:r>
            <w:proofErr w:type="gramEnd"/>
            <w:r w:rsidRPr="0059177C">
              <w:rPr>
                <w:rFonts w:ascii="Arial" w:eastAsia="華康儷中黑" w:hAnsi="Arial" w:cs="Arial"/>
                <w:b w:val="0"/>
                <w:bCs w:val="0"/>
                <w:color w:val="auto"/>
              </w:rPr>
              <w:t>完成，租借方必須負擔維修費用。維修期間保留押金，維修完畢，再行歸還押金。</w:t>
            </w:r>
          </w:p>
        </w:tc>
      </w:tr>
    </w:tbl>
    <w:p w14:paraId="21972992" w14:textId="6D986B41" w:rsidR="00AA5B14" w:rsidRDefault="00AA5B14" w:rsidP="001D7A1B">
      <w:pPr>
        <w:spacing w:afterLines="50" w:after="180"/>
        <w:jc w:val="center"/>
        <w:rPr>
          <w:rFonts w:ascii="華康儷中黑" w:eastAsia="華康儷中黑"/>
          <w:kern w:val="0"/>
          <w:sz w:val="26"/>
          <w:szCs w:val="26"/>
        </w:rPr>
      </w:pPr>
    </w:p>
    <w:p w14:paraId="1779C99E" w14:textId="77777777" w:rsidR="00AA5B14" w:rsidRPr="007A01E7" w:rsidRDefault="00AA5B14" w:rsidP="00AA5B14">
      <w:pPr>
        <w:widowControl/>
        <w:spacing w:line="260" w:lineRule="exact"/>
        <w:jc w:val="both"/>
        <w:rPr>
          <w:rFonts w:eastAsia="華康儷中宋"/>
          <w:sz w:val="20"/>
          <w:szCs w:val="18"/>
        </w:rPr>
      </w:pPr>
    </w:p>
    <w:tbl>
      <w:tblPr>
        <w:tblStyle w:val="af4"/>
        <w:tblW w:w="9854" w:type="dxa"/>
        <w:jc w:val="center"/>
        <w:tblLook w:val="04A0" w:firstRow="1" w:lastRow="0" w:firstColumn="1" w:lastColumn="0" w:noHBand="0" w:noVBand="1"/>
      </w:tblPr>
      <w:tblGrid>
        <w:gridCol w:w="9854"/>
      </w:tblGrid>
      <w:tr w:rsidR="00AA5B14" w:rsidRPr="007A01E7" w14:paraId="2D4A0CCE" w14:textId="77777777" w:rsidTr="004E48D3">
        <w:trPr>
          <w:jc w:val="center"/>
        </w:trPr>
        <w:tc>
          <w:tcPr>
            <w:tcW w:w="9854" w:type="dxa"/>
            <w:vAlign w:val="center"/>
          </w:tcPr>
          <w:p w14:paraId="36386A12" w14:textId="77777777" w:rsidR="00AA5B14" w:rsidRPr="007A01E7" w:rsidRDefault="00AA5B14" w:rsidP="004E48D3">
            <w:pPr>
              <w:widowControl/>
              <w:jc w:val="center"/>
              <w:rPr>
                <w:rFonts w:eastAsia="華康儷中宋"/>
                <w:sz w:val="28"/>
              </w:rPr>
            </w:pPr>
            <w:r>
              <w:rPr>
                <w:rFonts w:eastAsia="華康儷中宋"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52FC455" wp14:editId="348BB73D">
                      <wp:simplePos x="0" y="0"/>
                      <wp:positionH relativeFrom="column">
                        <wp:posOffset>2899410</wp:posOffset>
                      </wp:positionH>
                      <wp:positionV relativeFrom="paragraph">
                        <wp:posOffset>1901825</wp:posOffset>
                      </wp:positionV>
                      <wp:extent cx="635000" cy="279400"/>
                      <wp:effectExtent l="0" t="0" r="0" b="0"/>
                      <wp:wrapNone/>
                      <wp:docPr id="1160741047" name="矩形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00" cy="279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84DB086" w14:textId="77777777" w:rsidR="00AA5B14" w:rsidRPr="001C28C6" w:rsidRDefault="00AA5B14" w:rsidP="00AA5B14">
                                  <w:pPr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</w:pPr>
                                  <w:r w:rsidRPr="001C28C6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color w:val="000000" w:themeColor="text1"/>
                                      <w:sz w:val="16"/>
                                      <w:szCs w:val="16"/>
                                      <w:highlight w:val="yellow"/>
                                    </w:rPr>
                                    <w:t>不出借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2FC455" id="矩形 1" o:spid="_x0000_s1026" style="position:absolute;left:0;text-align:left;margin-left:228.3pt;margin-top:149.75pt;width:50pt;height:2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" filled="f" stroked="f" strokeweight="1pt">
                      <v:textbox>
                        <w:txbxContent>
                          <w:p w14:paraId="384DB086" w14:textId="77777777" w:rsidR="00AA5B14" w:rsidRPr="001C28C6" w:rsidRDefault="00AA5B14" w:rsidP="00AA5B14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1C28C6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highlight w:val="yellow"/>
                              </w:rPr>
                              <w:t>不出借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D3821">
              <w:rPr>
                <w:rFonts w:eastAsia="華康儷中宋"/>
                <w:noProof/>
                <w:sz w:val="28"/>
              </w:rPr>
              <w:drawing>
                <wp:inline distT="0" distB="0" distL="0" distR="0" wp14:anchorId="6F016823" wp14:editId="240503C6">
                  <wp:extent cx="4725690" cy="2271932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52" t="13804" r="4548" b="9188"/>
                          <a:stretch/>
                        </pic:blipFill>
                        <pic:spPr bwMode="auto">
                          <a:xfrm>
                            <a:off x="0" y="0"/>
                            <a:ext cx="4740718" cy="22791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5789CA" w14:textId="0CDA13A1" w:rsidR="00AA5B14" w:rsidRPr="00AA5B14" w:rsidRDefault="00AA5B14" w:rsidP="001D7A1B">
      <w:pPr>
        <w:spacing w:afterLines="50" w:after="180"/>
        <w:jc w:val="center"/>
        <w:rPr>
          <w:rFonts w:ascii="華康儷中黑" w:eastAsia="華康儷中黑"/>
          <w:kern w:val="0"/>
          <w:sz w:val="26"/>
          <w:szCs w:val="26"/>
        </w:rPr>
      </w:pPr>
      <w:r w:rsidRPr="00FD7D07">
        <w:rPr>
          <w:rFonts w:ascii="華康儷中黑" w:eastAsia="華康儷中黑" w:hint="eastAsia"/>
          <w:color w:val="000000" w:themeColor="text1"/>
          <w:kern w:val="0"/>
          <w:sz w:val="26"/>
          <w:szCs w:val="26"/>
        </w:rPr>
        <w:t>西市場數位翻轉青年創業基地空間圖</w:t>
      </w:r>
    </w:p>
    <w:sectPr w:rsidR="00AA5B14" w:rsidRPr="00AA5B14" w:rsidSect="000343FF">
      <w:headerReference w:type="default" r:id="rId19"/>
      <w:pgSz w:w="11906" w:h="16838"/>
      <w:pgMar w:top="1134" w:right="1134" w:bottom="1134" w:left="1134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92C8C4" w14:textId="77777777" w:rsidR="00933F1D" w:rsidRDefault="00933F1D">
      <w:r>
        <w:separator/>
      </w:r>
    </w:p>
  </w:endnote>
  <w:endnote w:type="continuationSeparator" w:id="0">
    <w:p w14:paraId="06CFE5FC" w14:textId="77777777" w:rsidR="00933F1D" w:rsidRDefault="00933F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儷中宋">
    <w:altName w:val="微軟正黑體"/>
    <w:charset w:val="88"/>
    <w:family w:val="modern"/>
    <w:pitch w:val="fixed"/>
    <w:sig w:usb0="80000001" w:usb1="28091800" w:usb2="00000016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中楷體">
    <w:altName w:val="細明體"/>
    <w:panose1 w:val="00000000000000000000"/>
    <w:charset w:val="88"/>
    <w:family w:val="modern"/>
    <w:notTrueType/>
    <w:pitch w:val="fixed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華康儷中黑">
    <w:altName w:val="微軟正黑體"/>
    <w:charset w:val="88"/>
    <w:family w:val="modern"/>
    <w:pitch w:val="fixed"/>
    <w:sig w:usb0="80000001" w:usb1="28091800" w:usb2="00000016" w:usb3="00000000" w:csb0="001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8865F7" w14:textId="77777777" w:rsidR="00933F1D" w:rsidRDefault="00933F1D">
      <w:r>
        <w:separator/>
      </w:r>
    </w:p>
  </w:footnote>
  <w:footnote w:type="continuationSeparator" w:id="0">
    <w:p w14:paraId="08F1A117" w14:textId="77777777" w:rsidR="00933F1D" w:rsidRDefault="00933F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CBB5FE" w14:textId="43C5C858" w:rsidR="00D0383A" w:rsidRPr="00E55D6E" w:rsidRDefault="00E55D6E" w:rsidP="00E55D6E">
    <w:pPr>
      <w:tabs>
        <w:tab w:val="left" w:pos="4081"/>
      </w:tabs>
    </w:pPr>
    <w:r>
      <w:rPr>
        <w:rFonts w:hint="eastAsia"/>
        <w:noProof/>
      </w:rPr>
      <w:drawing>
        <wp:inline distT="0" distB="0" distL="0" distR="0" wp14:anchorId="4159A958" wp14:editId="27C25E1A">
          <wp:extent cx="883233" cy="360000"/>
          <wp:effectExtent l="0" t="0" r="0" b="2540"/>
          <wp:docPr id="12" name="圖片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513479383_590647394089199_4920281296296185212_n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80" b="30375"/>
                  <a:stretch/>
                </pic:blipFill>
                <pic:spPr bwMode="auto">
                  <a:xfrm>
                    <a:off x="0" y="0"/>
                    <a:ext cx="883233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BB7EEE">
      <w:rPr>
        <w:sz w:val="20"/>
        <w:szCs w:val="18"/>
      </w:rPr>
      <w:tab/>
    </w:r>
    <w:r w:rsidRPr="00E55D6E">
      <w:rPr>
        <w:rFonts w:ascii="Arial" w:eastAsia="華康儷中宋" w:hAnsi="Arial" w:cs="Arial" w:hint="eastAsia"/>
        <w:sz w:val="20"/>
        <w:szCs w:val="18"/>
      </w:rPr>
      <w:t>西市場</w:t>
    </w:r>
    <w:r w:rsidRPr="00721DFB">
      <w:rPr>
        <w:rFonts w:ascii="Arial" w:eastAsia="華康儷中宋" w:hAnsi="Arial" w:cs="Arial" w:hint="eastAsia"/>
        <w:sz w:val="20"/>
        <w:szCs w:val="18"/>
      </w:rPr>
      <w:t>數位翻轉青年創業基地</w:t>
    </w:r>
    <w:r>
      <w:rPr>
        <w:rFonts w:ascii="Arial" w:eastAsia="華康儷中宋" w:hAnsi="Arial" w:cs="Arial" w:hint="eastAsia"/>
        <w:sz w:val="20"/>
        <w:szCs w:val="18"/>
      </w:rPr>
      <w:t>-</w:t>
    </w:r>
    <w:r w:rsidR="00905E6D" w:rsidRPr="00905E6D">
      <w:rPr>
        <w:rFonts w:ascii="Arial" w:eastAsia="華康儷中宋" w:hAnsi="Arial" w:cs="Arial" w:hint="eastAsia"/>
        <w:sz w:val="20"/>
        <w:szCs w:val="18"/>
      </w:rPr>
      <w:t>外部活動合作空間借用管理辦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alt="電話" style="width:8.4pt;height:7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" o:bullet="t">
        <v:imagedata r:id="rId1" o:title="" croptop="-4283f" cropbottom="-2998f"/>
      </v:shape>
    </w:pict>
  </w:numPicBullet>
  <w:numPicBullet w:numPicBulletId="1">
    <w:pict>
      <v:shape id="_x0000_i1039" type="#_x0000_t75" style="width:10.2pt;height:10.2pt;visibility:visible;mso-wrap-style:square" o:bullet="t">
        <v:imagedata r:id="rId2" o:title=""/>
      </v:shape>
    </w:pict>
  </w:numPicBullet>
  <w:abstractNum w:abstractNumId="0" w15:restartNumberingAfterBreak="0">
    <w:nsid w:val="00381D9F"/>
    <w:multiLevelType w:val="hybridMultilevel"/>
    <w:tmpl w:val="11207122"/>
    <w:lvl w:ilvl="0" w:tplc="FFFFFFFF">
      <w:start w:val="1"/>
      <w:numFmt w:val="decimal"/>
      <w:lvlText w:val="(%1)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" w15:restartNumberingAfterBreak="0">
    <w:nsid w:val="016D682C"/>
    <w:multiLevelType w:val="hybridMultilevel"/>
    <w:tmpl w:val="40E2A308"/>
    <w:lvl w:ilvl="0" w:tplc="D84A253C">
      <w:start w:val="1"/>
      <w:numFmt w:val="taiwaneseCountingThousand"/>
      <w:lvlText w:val="(%1)"/>
      <w:lvlJc w:val="left"/>
      <w:pPr>
        <w:ind w:left="104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" w15:restartNumberingAfterBreak="0">
    <w:nsid w:val="03E35D58"/>
    <w:multiLevelType w:val="hybridMultilevel"/>
    <w:tmpl w:val="B7A48B32"/>
    <w:lvl w:ilvl="0" w:tplc="077C66E4">
      <w:start w:val="1"/>
      <w:numFmt w:val="decimal"/>
      <w:suff w:val="space"/>
      <w:lvlText w:val="(%1)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3" w15:restartNumberingAfterBreak="0">
    <w:nsid w:val="075739C3"/>
    <w:multiLevelType w:val="hybridMultilevel"/>
    <w:tmpl w:val="7A2EA2B0"/>
    <w:lvl w:ilvl="0" w:tplc="9468F604">
      <w:start w:val="30"/>
      <w:numFmt w:val="bullet"/>
      <w:lvlText w:val="-"/>
      <w:lvlJc w:val="left"/>
      <w:pPr>
        <w:ind w:left="1200" w:hanging="360"/>
      </w:pPr>
      <w:rPr>
        <w:rFonts w:ascii="Arial" w:eastAsia="華康儷中宋" w:hAnsi="Arial" w:cs="Arial"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0" w:hanging="480"/>
      </w:pPr>
      <w:rPr>
        <w:rFonts w:ascii="Wingdings" w:hAnsi="Wingdings" w:hint="default"/>
      </w:rPr>
    </w:lvl>
  </w:abstractNum>
  <w:abstractNum w:abstractNumId="4" w15:restartNumberingAfterBreak="0">
    <w:nsid w:val="0FF72F30"/>
    <w:multiLevelType w:val="hybridMultilevel"/>
    <w:tmpl w:val="13365338"/>
    <w:lvl w:ilvl="0" w:tplc="FC947D5E">
      <w:start w:val="2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2186291"/>
    <w:multiLevelType w:val="hybridMultilevel"/>
    <w:tmpl w:val="40E2A308"/>
    <w:lvl w:ilvl="0" w:tplc="D84A253C">
      <w:start w:val="1"/>
      <w:numFmt w:val="taiwaneseCountingThousand"/>
      <w:lvlText w:val="(%1)"/>
      <w:lvlJc w:val="left"/>
      <w:pPr>
        <w:ind w:left="104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6" w15:restartNumberingAfterBreak="0">
    <w:nsid w:val="1E611E14"/>
    <w:multiLevelType w:val="hybridMultilevel"/>
    <w:tmpl w:val="7F64AE18"/>
    <w:lvl w:ilvl="0" w:tplc="04090015">
      <w:start w:val="3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16F6264"/>
    <w:multiLevelType w:val="hybridMultilevel"/>
    <w:tmpl w:val="B4966ED4"/>
    <w:lvl w:ilvl="0" w:tplc="5BD0BDEC">
      <w:start w:val="1"/>
      <w:numFmt w:val="decimal"/>
      <w:suff w:val="space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262878AE"/>
    <w:multiLevelType w:val="hybridMultilevel"/>
    <w:tmpl w:val="AB0EED6C"/>
    <w:lvl w:ilvl="0" w:tplc="E0047840">
      <w:start w:val="1"/>
      <w:numFmt w:val="decimal"/>
      <w:lvlText w:val="註%1"/>
      <w:lvlJc w:val="left"/>
      <w:pPr>
        <w:ind w:left="480" w:hanging="480"/>
      </w:pPr>
      <w:rPr>
        <w:rFonts w:hint="eastAsia"/>
        <w:b w:val="0"/>
        <w:strike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7C31F93"/>
    <w:multiLevelType w:val="hybridMultilevel"/>
    <w:tmpl w:val="40E2A308"/>
    <w:lvl w:ilvl="0" w:tplc="D84A253C">
      <w:start w:val="1"/>
      <w:numFmt w:val="taiwaneseCountingThousand"/>
      <w:lvlText w:val="(%1)"/>
      <w:lvlJc w:val="left"/>
      <w:pPr>
        <w:ind w:left="104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0" w15:restartNumberingAfterBreak="0">
    <w:nsid w:val="29FE1DE8"/>
    <w:multiLevelType w:val="hybridMultilevel"/>
    <w:tmpl w:val="617E7556"/>
    <w:lvl w:ilvl="0" w:tplc="0409000F">
      <w:start w:val="1"/>
      <w:numFmt w:val="decimal"/>
      <w:lvlText w:val="%1."/>
      <w:lvlJc w:val="left"/>
      <w:pPr>
        <w:ind w:left="104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298EE1A">
      <w:numFmt w:val="bullet"/>
      <w:lvlText w:val="□"/>
      <w:lvlJc w:val="left"/>
      <w:pPr>
        <w:ind w:left="1880" w:hanging="360"/>
      </w:pPr>
      <w:rPr>
        <w:rFonts w:ascii="標楷體" w:eastAsia="標楷體" w:hAnsi="標楷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1" w15:restartNumberingAfterBreak="0">
    <w:nsid w:val="3014250F"/>
    <w:multiLevelType w:val="multilevel"/>
    <w:tmpl w:val="FE7804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30920B31"/>
    <w:multiLevelType w:val="hybridMultilevel"/>
    <w:tmpl w:val="2D1CF78C"/>
    <w:lvl w:ilvl="0" w:tplc="43E63626">
      <w:start w:val="1"/>
      <w:numFmt w:val="taiwaneseCountingThousand"/>
      <w:lvlText w:val="(%1)"/>
      <w:lvlJc w:val="left"/>
      <w:pPr>
        <w:ind w:left="8561" w:hanging="480"/>
      </w:pPr>
      <w:rPr>
        <w:rFonts w:ascii="Times New Roman" w:eastAsia="華康儷中宋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3" w15:restartNumberingAfterBreak="0">
    <w:nsid w:val="32CA38BF"/>
    <w:multiLevelType w:val="hybridMultilevel"/>
    <w:tmpl w:val="6BBEC722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5F77B75"/>
    <w:multiLevelType w:val="hybridMultilevel"/>
    <w:tmpl w:val="859047FE"/>
    <w:lvl w:ilvl="0" w:tplc="13086664">
      <w:start w:val="1"/>
      <w:numFmt w:val="decimal"/>
      <w:suff w:val="space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3791654E"/>
    <w:multiLevelType w:val="hybridMultilevel"/>
    <w:tmpl w:val="AE44D800"/>
    <w:lvl w:ilvl="0" w:tplc="DD7A16D8">
      <w:start w:val="1"/>
      <w:numFmt w:val="decimal"/>
      <w:lvlText w:val="%1."/>
      <w:lvlJc w:val="left"/>
      <w:pPr>
        <w:ind w:left="6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0" w:hanging="480"/>
      </w:pPr>
    </w:lvl>
    <w:lvl w:ilvl="2" w:tplc="0409001B" w:tentative="1">
      <w:start w:val="1"/>
      <w:numFmt w:val="lowerRoman"/>
      <w:lvlText w:val="%3."/>
      <w:lvlJc w:val="right"/>
      <w:pPr>
        <w:ind w:left="1720" w:hanging="480"/>
      </w:pPr>
    </w:lvl>
    <w:lvl w:ilvl="3" w:tplc="0409000F" w:tentative="1">
      <w:start w:val="1"/>
      <w:numFmt w:val="decimal"/>
      <w:lvlText w:val="%4."/>
      <w:lvlJc w:val="left"/>
      <w:pPr>
        <w:ind w:left="22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0" w:hanging="480"/>
      </w:pPr>
    </w:lvl>
    <w:lvl w:ilvl="5" w:tplc="0409001B" w:tentative="1">
      <w:start w:val="1"/>
      <w:numFmt w:val="lowerRoman"/>
      <w:lvlText w:val="%6."/>
      <w:lvlJc w:val="right"/>
      <w:pPr>
        <w:ind w:left="3160" w:hanging="480"/>
      </w:pPr>
    </w:lvl>
    <w:lvl w:ilvl="6" w:tplc="0409000F" w:tentative="1">
      <w:start w:val="1"/>
      <w:numFmt w:val="decimal"/>
      <w:lvlText w:val="%7."/>
      <w:lvlJc w:val="left"/>
      <w:pPr>
        <w:ind w:left="36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0" w:hanging="480"/>
      </w:pPr>
    </w:lvl>
    <w:lvl w:ilvl="8" w:tplc="0409001B" w:tentative="1">
      <w:start w:val="1"/>
      <w:numFmt w:val="lowerRoman"/>
      <w:lvlText w:val="%9."/>
      <w:lvlJc w:val="right"/>
      <w:pPr>
        <w:ind w:left="4600" w:hanging="480"/>
      </w:pPr>
    </w:lvl>
  </w:abstractNum>
  <w:abstractNum w:abstractNumId="16" w15:restartNumberingAfterBreak="0">
    <w:nsid w:val="3D3B53A5"/>
    <w:multiLevelType w:val="hybridMultilevel"/>
    <w:tmpl w:val="B7A48B32"/>
    <w:lvl w:ilvl="0" w:tplc="077C66E4">
      <w:start w:val="1"/>
      <w:numFmt w:val="decimal"/>
      <w:suff w:val="space"/>
      <w:lvlText w:val="(%1)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17" w15:restartNumberingAfterBreak="0">
    <w:nsid w:val="3DDD1484"/>
    <w:multiLevelType w:val="hybridMultilevel"/>
    <w:tmpl w:val="80C4688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0471C5A"/>
    <w:multiLevelType w:val="hybridMultilevel"/>
    <w:tmpl w:val="CD024568"/>
    <w:lvl w:ilvl="0" w:tplc="503A37CA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9" w15:restartNumberingAfterBreak="0">
    <w:nsid w:val="4E21105D"/>
    <w:multiLevelType w:val="hybridMultilevel"/>
    <w:tmpl w:val="C59A46E4"/>
    <w:lvl w:ilvl="0" w:tplc="04090017">
      <w:start w:val="1"/>
      <w:numFmt w:val="ideographLegalTraditional"/>
      <w:lvlText w:val="%1、"/>
      <w:lvlJc w:val="left"/>
      <w:pPr>
        <w:ind w:left="388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4362" w:hanging="480"/>
      </w:pPr>
    </w:lvl>
    <w:lvl w:ilvl="2" w:tplc="0409001B" w:tentative="1">
      <w:start w:val="1"/>
      <w:numFmt w:val="lowerRoman"/>
      <w:lvlText w:val="%3."/>
      <w:lvlJc w:val="right"/>
      <w:pPr>
        <w:ind w:left="4842" w:hanging="480"/>
      </w:pPr>
    </w:lvl>
    <w:lvl w:ilvl="3" w:tplc="0409000F" w:tentative="1">
      <w:start w:val="1"/>
      <w:numFmt w:val="decimal"/>
      <w:lvlText w:val="%4."/>
      <w:lvlJc w:val="left"/>
      <w:pPr>
        <w:ind w:left="53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802" w:hanging="480"/>
      </w:pPr>
    </w:lvl>
    <w:lvl w:ilvl="5" w:tplc="0409001B" w:tentative="1">
      <w:start w:val="1"/>
      <w:numFmt w:val="lowerRoman"/>
      <w:lvlText w:val="%6."/>
      <w:lvlJc w:val="right"/>
      <w:pPr>
        <w:ind w:left="6282" w:hanging="480"/>
      </w:pPr>
    </w:lvl>
    <w:lvl w:ilvl="6" w:tplc="0409000F" w:tentative="1">
      <w:start w:val="1"/>
      <w:numFmt w:val="decimal"/>
      <w:lvlText w:val="%7."/>
      <w:lvlJc w:val="left"/>
      <w:pPr>
        <w:ind w:left="67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7242" w:hanging="480"/>
      </w:pPr>
    </w:lvl>
    <w:lvl w:ilvl="8" w:tplc="0409001B" w:tentative="1">
      <w:start w:val="1"/>
      <w:numFmt w:val="lowerRoman"/>
      <w:lvlText w:val="%9."/>
      <w:lvlJc w:val="right"/>
      <w:pPr>
        <w:ind w:left="7722" w:hanging="480"/>
      </w:pPr>
    </w:lvl>
  </w:abstractNum>
  <w:abstractNum w:abstractNumId="20" w15:restartNumberingAfterBreak="0">
    <w:nsid w:val="54F92C5D"/>
    <w:multiLevelType w:val="hybridMultilevel"/>
    <w:tmpl w:val="617E7556"/>
    <w:lvl w:ilvl="0" w:tplc="0409000F">
      <w:start w:val="1"/>
      <w:numFmt w:val="decimal"/>
      <w:lvlText w:val="%1."/>
      <w:lvlJc w:val="left"/>
      <w:pPr>
        <w:ind w:left="104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298EE1A">
      <w:numFmt w:val="bullet"/>
      <w:lvlText w:val="□"/>
      <w:lvlJc w:val="left"/>
      <w:pPr>
        <w:ind w:left="1880" w:hanging="360"/>
      </w:pPr>
      <w:rPr>
        <w:rFonts w:ascii="標楷體" w:eastAsia="標楷體" w:hAnsi="標楷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1" w15:restartNumberingAfterBreak="0">
    <w:nsid w:val="567C2A0A"/>
    <w:multiLevelType w:val="hybridMultilevel"/>
    <w:tmpl w:val="E34465C0"/>
    <w:lvl w:ilvl="0" w:tplc="22BE5062">
      <w:start w:val="1"/>
      <w:numFmt w:val="bullet"/>
      <w:lvlText w:val="•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D456F0C"/>
    <w:multiLevelType w:val="hybridMultilevel"/>
    <w:tmpl w:val="40E2A308"/>
    <w:lvl w:ilvl="0" w:tplc="D84A253C">
      <w:start w:val="1"/>
      <w:numFmt w:val="taiwaneseCountingThousand"/>
      <w:lvlText w:val="(%1)"/>
      <w:lvlJc w:val="left"/>
      <w:pPr>
        <w:ind w:left="104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3" w15:restartNumberingAfterBreak="0">
    <w:nsid w:val="5EFB1C2F"/>
    <w:multiLevelType w:val="hybridMultilevel"/>
    <w:tmpl w:val="F19EFB8E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24" w15:restartNumberingAfterBreak="0">
    <w:nsid w:val="5F337A72"/>
    <w:multiLevelType w:val="hybridMultilevel"/>
    <w:tmpl w:val="4828B492"/>
    <w:lvl w:ilvl="0" w:tplc="7F10E9F6">
      <w:start w:val="1"/>
      <w:numFmt w:val="decimal"/>
      <w:suff w:val="space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5FFD4ACD"/>
    <w:multiLevelType w:val="hybridMultilevel"/>
    <w:tmpl w:val="4F68A854"/>
    <w:lvl w:ilvl="0" w:tplc="0088CB92">
      <w:start w:val="1"/>
      <w:numFmt w:val="decimal"/>
      <w:lvlText w:val="註%1"/>
      <w:lvlJc w:val="left"/>
      <w:pPr>
        <w:ind w:left="480" w:hanging="480"/>
      </w:pPr>
      <w:rPr>
        <w:rFonts w:hint="eastAsia"/>
        <w:b w:val="0"/>
        <w:strike w:val="0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612C200D"/>
    <w:multiLevelType w:val="hybridMultilevel"/>
    <w:tmpl w:val="6F26652E"/>
    <w:lvl w:ilvl="0" w:tplc="22BE5062">
      <w:start w:val="1"/>
      <w:numFmt w:val="bullet"/>
      <w:lvlText w:val="•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616D6CB4"/>
    <w:multiLevelType w:val="hybridMultilevel"/>
    <w:tmpl w:val="617E7556"/>
    <w:lvl w:ilvl="0" w:tplc="0409000F">
      <w:start w:val="1"/>
      <w:numFmt w:val="decimal"/>
      <w:lvlText w:val="%1."/>
      <w:lvlJc w:val="left"/>
      <w:pPr>
        <w:ind w:left="104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298EE1A">
      <w:numFmt w:val="bullet"/>
      <w:lvlText w:val="□"/>
      <w:lvlJc w:val="left"/>
      <w:pPr>
        <w:ind w:left="1880" w:hanging="360"/>
      </w:pPr>
      <w:rPr>
        <w:rFonts w:ascii="標楷體" w:eastAsia="標楷體" w:hAnsi="標楷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8" w15:restartNumberingAfterBreak="0">
    <w:nsid w:val="62D307A1"/>
    <w:multiLevelType w:val="hybridMultilevel"/>
    <w:tmpl w:val="617E7556"/>
    <w:lvl w:ilvl="0" w:tplc="0409000F">
      <w:start w:val="1"/>
      <w:numFmt w:val="decimal"/>
      <w:lvlText w:val="%1."/>
      <w:lvlJc w:val="left"/>
      <w:pPr>
        <w:ind w:left="104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298EE1A">
      <w:numFmt w:val="bullet"/>
      <w:lvlText w:val="□"/>
      <w:lvlJc w:val="left"/>
      <w:pPr>
        <w:ind w:left="1880" w:hanging="360"/>
      </w:pPr>
      <w:rPr>
        <w:rFonts w:ascii="標楷體" w:eastAsia="標楷體" w:hAnsi="標楷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9" w15:restartNumberingAfterBreak="0">
    <w:nsid w:val="64171DC8"/>
    <w:multiLevelType w:val="hybridMultilevel"/>
    <w:tmpl w:val="DDBAC5DC"/>
    <w:lvl w:ilvl="0" w:tplc="A6466E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53F6E90"/>
    <w:multiLevelType w:val="hybridMultilevel"/>
    <w:tmpl w:val="B4EE9D94"/>
    <w:lvl w:ilvl="0" w:tplc="BBE4C104">
      <w:start w:val="1"/>
      <w:numFmt w:val="decimal"/>
      <w:lvlText w:val="(%1).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1" w15:restartNumberingAfterBreak="0">
    <w:nsid w:val="65F35E51"/>
    <w:multiLevelType w:val="hybridMultilevel"/>
    <w:tmpl w:val="06E26EBE"/>
    <w:lvl w:ilvl="0" w:tplc="D48EE0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A3549A1"/>
    <w:multiLevelType w:val="hybridMultilevel"/>
    <w:tmpl w:val="D8D641F0"/>
    <w:lvl w:ilvl="0" w:tplc="CB32D848">
      <w:start w:val="1"/>
      <w:numFmt w:val="decimal"/>
      <w:suff w:val="space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3" w15:restartNumberingAfterBreak="0">
    <w:nsid w:val="6A6A2C7F"/>
    <w:multiLevelType w:val="hybridMultilevel"/>
    <w:tmpl w:val="2CD436A2"/>
    <w:lvl w:ilvl="0" w:tplc="FFFFFFFF">
      <w:start w:val="1"/>
      <w:numFmt w:val="decimal"/>
      <w:lvlText w:val="(%1)."/>
      <w:lvlJc w:val="left"/>
      <w:pPr>
        <w:ind w:left="144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0623DDB"/>
    <w:multiLevelType w:val="hybridMultilevel"/>
    <w:tmpl w:val="CD024568"/>
    <w:lvl w:ilvl="0" w:tplc="503A37CA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5" w15:restartNumberingAfterBreak="0">
    <w:nsid w:val="752F4BB2"/>
    <w:multiLevelType w:val="hybridMultilevel"/>
    <w:tmpl w:val="73563116"/>
    <w:lvl w:ilvl="0" w:tplc="E6CEEF88">
      <w:start w:val="1"/>
      <w:numFmt w:val="decimal"/>
      <w:lvlText w:val="%1."/>
      <w:lvlJc w:val="left"/>
      <w:pPr>
        <w:ind w:left="1615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7D32683"/>
    <w:multiLevelType w:val="hybridMultilevel"/>
    <w:tmpl w:val="40E2A308"/>
    <w:lvl w:ilvl="0" w:tplc="D84A253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86E6733"/>
    <w:multiLevelType w:val="hybridMultilevel"/>
    <w:tmpl w:val="04E2B7C0"/>
    <w:lvl w:ilvl="0" w:tplc="51D81B34">
      <w:start w:val="1"/>
      <w:numFmt w:val="decimal"/>
      <w:suff w:val="space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9063581"/>
    <w:multiLevelType w:val="hybridMultilevel"/>
    <w:tmpl w:val="5486078E"/>
    <w:lvl w:ilvl="0" w:tplc="79124048">
      <w:start w:val="1"/>
      <w:numFmt w:val="decimal"/>
      <w:suff w:val="space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9" w15:restartNumberingAfterBreak="0">
    <w:nsid w:val="7ECA5CFF"/>
    <w:multiLevelType w:val="hybridMultilevel"/>
    <w:tmpl w:val="617E7556"/>
    <w:lvl w:ilvl="0" w:tplc="0409000F">
      <w:start w:val="1"/>
      <w:numFmt w:val="decimal"/>
      <w:lvlText w:val="%1."/>
      <w:lvlJc w:val="left"/>
      <w:pPr>
        <w:ind w:left="1615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095" w:hanging="480"/>
      </w:pPr>
    </w:lvl>
    <w:lvl w:ilvl="2" w:tplc="0298EE1A">
      <w:numFmt w:val="bullet"/>
      <w:lvlText w:val="□"/>
      <w:lvlJc w:val="left"/>
      <w:pPr>
        <w:ind w:left="2455" w:hanging="360"/>
      </w:pPr>
      <w:rPr>
        <w:rFonts w:ascii="標楷體" w:eastAsia="標楷體" w:hAnsi="標楷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305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5" w:hanging="480"/>
      </w:pPr>
    </w:lvl>
    <w:lvl w:ilvl="5" w:tplc="0409001B" w:tentative="1">
      <w:start w:val="1"/>
      <w:numFmt w:val="lowerRoman"/>
      <w:lvlText w:val="%6."/>
      <w:lvlJc w:val="right"/>
      <w:pPr>
        <w:ind w:left="4015" w:hanging="480"/>
      </w:pPr>
    </w:lvl>
    <w:lvl w:ilvl="6" w:tplc="0409000F" w:tentative="1">
      <w:start w:val="1"/>
      <w:numFmt w:val="decimal"/>
      <w:lvlText w:val="%7."/>
      <w:lvlJc w:val="left"/>
      <w:pPr>
        <w:ind w:left="449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5" w:hanging="480"/>
      </w:pPr>
    </w:lvl>
    <w:lvl w:ilvl="8" w:tplc="0409001B" w:tentative="1">
      <w:start w:val="1"/>
      <w:numFmt w:val="lowerRoman"/>
      <w:lvlText w:val="%9."/>
      <w:lvlJc w:val="right"/>
      <w:pPr>
        <w:ind w:left="5455" w:hanging="480"/>
      </w:pPr>
    </w:lvl>
  </w:abstractNum>
  <w:abstractNum w:abstractNumId="40" w15:restartNumberingAfterBreak="0">
    <w:nsid w:val="7EDC04B8"/>
    <w:multiLevelType w:val="hybridMultilevel"/>
    <w:tmpl w:val="617E7556"/>
    <w:lvl w:ilvl="0" w:tplc="FFFFFFFF">
      <w:start w:val="1"/>
      <w:numFmt w:val="decimal"/>
      <w:lvlText w:val="%1."/>
      <w:lvlJc w:val="left"/>
      <w:pPr>
        <w:ind w:left="764" w:hanging="480"/>
      </w:pPr>
      <w:rPr>
        <w:rFonts w:hint="default"/>
      </w:rPr>
    </w:lvl>
    <w:lvl w:ilvl="1" w:tplc="FFFFFFFF">
      <w:start w:val="1"/>
      <w:numFmt w:val="ideographTraditional"/>
      <w:lvlText w:val="%2、"/>
      <w:lvlJc w:val="left"/>
      <w:pPr>
        <w:ind w:left="1244" w:hanging="480"/>
      </w:pPr>
    </w:lvl>
    <w:lvl w:ilvl="2" w:tplc="FFFFFFFF">
      <w:numFmt w:val="bullet"/>
      <w:lvlText w:val="□"/>
      <w:lvlJc w:val="left"/>
      <w:pPr>
        <w:ind w:left="1604" w:hanging="360"/>
      </w:pPr>
      <w:rPr>
        <w:rFonts w:ascii="標楷體" w:eastAsia="標楷體" w:hAnsi="標楷體" w:cs="Times New Roman" w:hint="eastAsia"/>
      </w:rPr>
    </w:lvl>
    <w:lvl w:ilvl="3" w:tplc="FFFFFFFF" w:tentative="1">
      <w:start w:val="1"/>
      <w:numFmt w:val="decimal"/>
      <w:lvlText w:val="%4."/>
      <w:lvlJc w:val="left"/>
      <w:pPr>
        <w:ind w:left="220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684" w:hanging="480"/>
      </w:pPr>
    </w:lvl>
    <w:lvl w:ilvl="5" w:tplc="FFFFFFFF" w:tentative="1">
      <w:start w:val="1"/>
      <w:numFmt w:val="lowerRoman"/>
      <w:lvlText w:val="%6."/>
      <w:lvlJc w:val="right"/>
      <w:pPr>
        <w:ind w:left="3164" w:hanging="480"/>
      </w:pPr>
    </w:lvl>
    <w:lvl w:ilvl="6" w:tplc="FFFFFFFF" w:tentative="1">
      <w:start w:val="1"/>
      <w:numFmt w:val="decimal"/>
      <w:lvlText w:val="%7."/>
      <w:lvlJc w:val="left"/>
      <w:pPr>
        <w:ind w:left="364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124" w:hanging="480"/>
      </w:pPr>
    </w:lvl>
    <w:lvl w:ilvl="8" w:tplc="FFFFFFFF" w:tentative="1">
      <w:start w:val="1"/>
      <w:numFmt w:val="lowerRoman"/>
      <w:lvlText w:val="%9."/>
      <w:lvlJc w:val="right"/>
      <w:pPr>
        <w:ind w:left="4604" w:hanging="480"/>
      </w:pPr>
    </w:lvl>
  </w:abstractNum>
  <w:num w:numId="1">
    <w:abstractNumId w:val="12"/>
  </w:num>
  <w:num w:numId="2">
    <w:abstractNumId w:val="39"/>
  </w:num>
  <w:num w:numId="3">
    <w:abstractNumId w:val="19"/>
  </w:num>
  <w:num w:numId="4">
    <w:abstractNumId w:val="9"/>
  </w:num>
  <w:num w:numId="5">
    <w:abstractNumId w:val="20"/>
  </w:num>
  <w:num w:numId="6">
    <w:abstractNumId w:val="30"/>
  </w:num>
  <w:num w:numId="7">
    <w:abstractNumId w:val="28"/>
  </w:num>
  <w:num w:numId="8">
    <w:abstractNumId w:val="10"/>
  </w:num>
  <w:num w:numId="9">
    <w:abstractNumId w:val="35"/>
  </w:num>
  <w:num w:numId="10">
    <w:abstractNumId w:val="13"/>
  </w:num>
  <w:num w:numId="11">
    <w:abstractNumId w:val="26"/>
  </w:num>
  <w:num w:numId="12">
    <w:abstractNumId w:val="3"/>
  </w:num>
  <w:num w:numId="13">
    <w:abstractNumId w:val="15"/>
  </w:num>
  <w:num w:numId="14">
    <w:abstractNumId w:val="40"/>
  </w:num>
  <w:num w:numId="15">
    <w:abstractNumId w:val="4"/>
  </w:num>
  <w:num w:numId="16">
    <w:abstractNumId w:val="33"/>
  </w:num>
  <w:num w:numId="17">
    <w:abstractNumId w:val="21"/>
  </w:num>
  <w:num w:numId="18">
    <w:abstractNumId w:val="1"/>
  </w:num>
  <w:num w:numId="19">
    <w:abstractNumId w:val="36"/>
  </w:num>
  <w:num w:numId="20">
    <w:abstractNumId w:val="27"/>
  </w:num>
  <w:num w:numId="21">
    <w:abstractNumId w:val="22"/>
  </w:num>
  <w:num w:numId="22">
    <w:abstractNumId w:val="5"/>
  </w:num>
  <w:num w:numId="23">
    <w:abstractNumId w:val="14"/>
  </w:num>
  <w:num w:numId="24">
    <w:abstractNumId w:val="37"/>
  </w:num>
  <w:num w:numId="25">
    <w:abstractNumId w:val="24"/>
  </w:num>
  <w:num w:numId="26">
    <w:abstractNumId w:val="7"/>
  </w:num>
  <w:num w:numId="27">
    <w:abstractNumId w:val="32"/>
  </w:num>
  <w:num w:numId="28">
    <w:abstractNumId w:val="17"/>
  </w:num>
  <w:num w:numId="29">
    <w:abstractNumId w:val="38"/>
  </w:num>
  <w:num w:numId="30">
    <w:abstractNumId w:val="31"/>
  </w:num>
  <w:num w:numId="31">
    <w:abstractNumId w:val="34"/>
  </w:num>
  <w:num w:numId="32">
    <w:abstractNumId w:val="18"/>
  </w:num>
  <w:num w:numId="33">
    <w:abstractNumId w:val="23"/>
  </w:num>
  <w:num w:numId="34">
    <w:abstractNumId w:val="6"/>
  </w:num>
  <w:num w:numId="35">
    <w:abstractNumId w:val="2"/>
  </w:num>
  <w:num w:numId="36">
    <w:abstractNumId w:val="16"/>
  </w:num>
  <w:num w:numId="37">
    <w:abstractNumId w:val="25"/>
  </w:num>
  <w:num w:numId="38">
    <w:abstractNumId w:val="8"/>
  </w:num>
  <w:num w:numId="39">
    <w:abstractNumId w:val="29"/>
  </w:num>
  <w:num w:numId="40">
    <w:abstractNumId w:val="0"/>
  </w:num>
  <w:num w:numId="41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N7AwMzMxtzCzNDBR0lEKTi0uzszPAymwqAUAwacJUiwAAAA="/>
  </w:docVars>
  <w:rsids>
    <w:rsidRoot w:val="0003401A"/>
    <w:rsid w:val="00002BE9"/>
    <w:rsid w:val="00003ABA"/>
    <w:rsid w:val="00004512"/>
    <w:rsid w:val="00005B6D"/>
    <w:rsid w:val="0001058F"/>
    <w:rsid w:val="0001303D"/>
    <w:rsid w:val="00014743"/>
    <w:rsid w:val="00015539"/>
    <w:rsid w:val="00015948"/>
    <w:rsid w:val="00015D56"/>
    <w:rsid w:val="000166CF"/>
    <w:rsid w:val="000222E6"/>
    <w:rsid w:val="00024EA5"/>
    <w:rsid w:val="0002625A"/>
    <w:rsid w:val="00026EFD"/>
    <w:rsid w:val="00026FC0"/>
    <w:rsid w:val="00030409"/>
    <w:rsid w:val="00030F5E"/>
    <w:rsid w:val="000314D9"/>
    <w:rsid w:val="000324BB"/>
    <w:rsid w:val="0003401A"/>
    <w:rsid w:val="000343FF"/>
    <w:rsid w:val="0003513B"/>
    <w:rsid w:val="00037D2D"/>
    <w:rsid w:val="00040A73"/>
    <w:rsid w:val="00041ECD"/>
    <w:rsid w:val="00042C0E"/>
    <w:rsid w:val="00044714"/>
    <w:rsid w:val="00044B1E"/>
    <w:rsid w:val="000514C4"/>
    <w:rsid w:val="00052A11"/>
    <w:rsid w:val="000560BA"/>
    <w:rsid w:val="00057EC4"/>
    <w:rsid w:val="0006096D"/>
    <w:rsid w:val="00062F7B"/>
    <w:rsid w:val="00064590"/>
    <w:rsid w:val="00065650"/>
    <w:rsid w:val="000663B7"/>
    <w:rsid w:val="000676EC"/>
    <w:rsid w:val="000711B2"/>
    <w:rsid w:val="00076F57"/>
    <w:rsid w:val="0008552D"/>
    <w:rsid w:val="000869F5"/>
    <w:rsid w:val="00086F5A"/>
    <w:rsid w:val="0009048F"/>
    <w:rsid w:val="00090794"/>
    <w:rsid w:val="00090DB8"/>
    <w:rsid w:val="00093348"/>
    <w:rsid w:val="00096EB4"/>
    <w:rsid w:val="000A0E78"/>
    <w:rsid w:val="000A3CEC"/>
    <w:rsid w:val="000A46A6"/>
    <w:rsid w:val="000A4B4F"/>
    <w:rsid w:val="000A79BE"/>
    <w:rsid w:val="000B2E4C"/>
    <w:rsid w:val="000B6114"/>
    <w:rsid w:val="000B6F62"/>
    <w:rsid w:val="000B7262"/>
    <w:rsid w:val="000C04F7"/>
    <w:rsid w:val="000C1BCB"/>
    <w:rsid w:val="000C36C9"/>
    <w:rsid w:val="000C4D22"/>
    <w:rsid w:val="000C604D"/>
    <w:rsid w:val="000D0453"/>
    <w:rsid w:val="000D0770"/>
    <w:rsid w:val="000D1780"/>
    <w:rsid w:val="000D38AF"/>
    <w:rsid w:val="000D7F38"/>
    <w:rsid w:val="000E085F"/>
    <w:rsid w:val="000E1CA9"/>
    <w:rsid w:val="000E4DAF"/>
    <w:rsid w:val="000E7F4D"/>
    <w:rsid w:val="000F1C4D"/>
    <w:rsid w:val="000F283C"/>
    <w:rsid w:val="000F321F"/>
    <w:rsid w:val="000F4902"/>
    <w:rsid w:val="000F5A1B"/>
    <w:rsid w:val="000F7621"/>
    <w:rsid w:val="001028A0"/>
    <w:rsid w:val="00106236"/>
    <w:rsid w:val="00107B6D"/>
    <w:rsid w:val="001140B3"/>
    <w:rsid w:val="001144E3"/>
    <w:rsid w:val="00115CB3"/>
    <w:rsid w:val="00116C2C"/>
    <w:rsid w:val="00120852"/>
    <w:rsid w:val="00121988"/>
    <w:rsid w:val="001220B8"/>
    <w:rsid w:val="001227CE"/>
    <w:rsid w:val="0013191D"/>
    <w:rsid w:val="0013484C"/>
    <w:rsid w:val="001373AB"/>
    <w:rsid w:val="0014049B"/>
    <w:rsid w:val="00144BCD"/>
    <w:rsid w:val="00155D9E"/>
    <w:rsid w:val="00157486"/>
    <w:rsid w:val="00160C9F"/>
    <w:rsid w:val="00161E8D"/>
    <w:rsid w:val="001636FD"/>
    <w:rsid w:val="00171101"/>
    <w:rsid w:val="0017462F"/>
    <w:rsid w:val="00177F3D"/>
    <w:rsid w:val="00181DFC"/>
    <w:rsid w:val="00183F2D"/>
    <w:rsid w:val="001855A2"/>
    <w:rsid w:val="0018749D"/>
    <w:rsid w:val="001920D7"/>
    <w:rsid w:val="0019403E"/>
    <w:rsid w:val="00195462"/>
    <w:rsid w:val="001A1F29"/>
    <w:rsid w:val="001A25C6"/>
    <w:rsid w:val="001A2F0F"/>
    <w:rsid w:val="001A543B"/>
    <w:rsid w:val="001B4883"/>
    <w:rsid w:val="001B79B4"/>
    <w:rsid w:val="001C28C6"/>
    <w:rsid w:val="001C4204"/>
    <w:rsid w:val="001D682D"/>
    <w:rsid w:val="001D6AEF"/>
    <w:rsid w:val="001D7A1B"/>
    <w:rsid w:val="001E0A59"/>
    <w:rsid w:val="001E116E"/>
    <w:rsid w:val="001E13A4"/>
    <w:rsid w:val="001E2697"/>
    <w:rsid w:val="001E30D6"/>
    <w:rsid w:val="001E3178"/>
    <w:rsid w:val="001E4C0D"/>
    <w:rsid w:val="001E5DDF"/>
    <w:rsid w:val="001E6749"/>
    <w:rsid w:val="001E7C0A"/>
    <w:rsid w:val="001F1C30"/>
    <w:rsid w:val="00204CC5"/>
    <w:rsid w:val="002131DC"/>
    <w:rsid w:val="002174E1"/>
    <w:rsid w:val="00222B79"/>
    <w:rsid w:val="00224DD2"/>
    <w:rsid w:val="0022665B"/>
    <w:rsid w:val="002302A1"/>
    <w:rsid w:val="00231C3C"/>
    <w:rsid w:val="002328D0"/>
    <w:rsid w:val="002350C2"/>
    <w:rsid w:val="00236391"/>
    <w:rsid w:val="0024159C"/>
    <w:rsid w:val="00242821"/>
    <w:rsid w:val="00242A07"/>
    <w:rsid w:val="00245417"/>
    <w:rsid w:val="00245B23"/>
    <w:rsid w:val="0024618A"/>
    <w:rsid w:val="0024711A"/>
    <w:rsid w:val="00247EFE"/>
    <w:rsid w:val="00251092"/>
    <w:rsid w:val="00252EC7"/>
    <w:rsid w:val="00257FCB"/>
    <w:rsid w:val="002613E8"/>
    <w:rsid w:val="00261A1D"/>
    <w:rsid w:val="00262856"/>
    <w:rsid w:val="00265FEF"/>
    <w:rsid w:val="002665BB"/>
    <w:rsid w:val="0026769D"/>
    <w:rsid w:val="002732F6"/>
    <w:rsid w:val="00274706"/>
    <w:rsid w:val="00276502"/>
    <w:rsid w:val="00276740"/>
    <w:rsid w:val="00277910"/>
    <w:rsid w:val="00283582"/>
    <w:rsid w:val="002840A9"/>
    <w:rsid w:val="00291ECD"/>
    <w:rsid w:val="00292D35"/>
    <w:rsid w:val="00294FD7"/>
    <w:rsid w:val="002A0EDD"/>
    <w:rsid w:val="002A2F71"/>
    <w:rsid w:val="002A5DA1"/>
    <w:rsid w:val="002A6962"/>
    <w:rsid w:val="002B01EF"/>
    <w:rsid w:val="002B15A3"/>
    <w:rsid w:val="002B655E"/>
    <w:rsid w:val="002C643D"/>
    <w:rsid w:val="002C714A"/>
    <w:rsid w:val="002D3821"/>
    <w:rsid w:val="002D5137"/>
    <w:rsid w:val="002E1E3C"/>
    <w:rsid w:val="002E4CFD"/>
    <w:rsid w:val="002E5D22"/>
    <w:rsid w:val="002F04E9"/>
    <w:rsid w:val="002F2CD9"/>
    <w:rsid w:val="002F446D"/>
    <w:rsid w:val="002F67EC"/>
    <w:rsid w:val="002F6D53"/>
    <w:rsid w:val="002F7BA3"/>
    <w:rsid w:val="002F7D99"/>
    <w:rsid w:val="00301BB4"/>
    <w:rsid w:val="00303C07"/>
    <w:rsid w:val="003053F4"/>
    <w:rsid w:val="00307855"/>
    <w:rsid w:val="003142FB"/>
    <w:rsid w:val="00317064"/>
    <w:rsid w:val="0032086F"/>
    <w:rsid w:val="0032690E"/>
    <w:rsid w:val="00326F98"/>
    <w:rsid w:val="00330035"/>
    <w:rsid w:val="00330795"/>
    <w:rsid w:val="003313FE"/>
    <w:rsid w:val="003331D9"/>
    <w:rsid w:val="00333CBE"/>
    <w:rsid w:val="003356D9"/>
    <w:rsid w:val="00336174"/>
    <w:rsid w:val="0033694C"/>
    <w:rsid w:val="0033733C"/>
    <w:rsid w:val="0034009F"/>
    <w:rsid w:val="00341F88"/>
    <w:rsid w:val="0034242C"/>
    <w:rsid w:val="00342D0C"/>
    <w:rsid w:val="0034735B"/>
    <w:rsid w:val="0036651B"/>
    <w:rsid w:val="00367268"/>
    <w:rsid w:val="00375E86"/>
    <w:rsid w:val="00375F93"/>
    <w:rsid w:val="00376209"/>
    <w:rsid w:val="00376A13"/>
    <w:rsid w:val="00377AC2"/>
    <w:rsid w:val="00383FC0"/>
    <w:rsid w:val="00384B16"/>
    <w:rsid w:val="00386F49"/>
    <w:rsid w:val="003936B7"/>
    <w:rsid w:val="00394F47"/>
    <w:rsid w:val="003953F4"/>
    <w:rsid w:val="003A02A2"/>
    <w:rsid w:val="003A25D9"/>
    <w:rsid w:val="003A343B"/>
    <w:rsid w:val="003A696D"/>
    <w:rsid w:val="003B3FDA"/>
    <w:rsid w:val="003B5184"/>
    <w:rsid w:val="003C0FD8"/>
    <w:rsid w:val="003D1D47"/>
    <w:rsid w:val="003D4CB0"/>
    <w:rsid w:val="003E07B8"/>
    <w:rsid w:val="003E2031"/>
    <w:rsid w:val="003E5D51"/>
    <w:rsid w:val="003F0CE6"/>
    <w:rsid w:val="003F0CF6"/>
    <w:rsid w:val="003F1710"/>
    <w:rsid w:val="003F2A01"/>
    <w:rsid w:val="003F3A98"/>
    <w:rsid w:val="003F7768"/>
    <w:rsid w:val="0040133E"/>
    <w:rsid w:val="0040450D"/>
    <w:rsid w:val="00404679"/>
    <w:rsid w:val="00406CE4"/>
    <w:rsid w:val="0040744D"/>
    <w:rsid w:val="00410223"/>
    <w:rsid w:val="00412F64"/>
    <w:rsid w:val="004144CE"/>
    <w:rsid w:val="0041494B"/>
    <w:rsid w:val="004325C3"/>
    <w:rsid w:val="00432B10"/>
    <w:rsid w:val="004371DA"/>
    <w:rsid w:val="0044132B"/>
    <w:rsid w:val="00447DD9"/>
    <w:rsid w:val="004506A6"/>
    <w:rsid w:val="004518B2"/>
    <w:rsid w:val="0045401F"/>
    <w:rsid w:val="0046305D"/>
    <w:rsid w:val="00463203"/>
    <w:rsid w:val="00463A9A"/>
    <w:rsid w:val="0046602A"/>
    <w:rsid w:val="004669A5"/>
    <w:rsid w:val="004708FD"/>
    <w:rsid w:val="00470DC2"/>
    <w:rsid w:val="0047175A"/>
    <w:rsid w:val="00473BCA"/>
    <w:rsid w:val="00481699"/>
    <w:rsid w:val="004830B1"/>
    <w:rsid w:val="00485919"/>
    <w:rsid w:val="00493682"/>
    <w:rsid w:val="00494573"/>
    <w:rsid w:val="00496ADE"/>
    <w:rsid w:val="004A184D"/>
    <w:rsid w:val="004A2F09"/>
    <w:rsid w:val="004A3FA1"/>
    <w:rsid w:val="004A412C"/>
    <w:rsid w:val="004A422B"/>
    <w:rsid w:val="004B1B21"/>
    <w:rsid w:val="004B3826"/>
    <w:rsid w:val="004B7552"/>
    <w:rsid w:val="004B7A86"/>
    <w:rsid w:val="004C1180"/>
    <w:rsid w:val="004C2837"/>
    <w:rsid w:val="004C332D"/>
    <w:rsid w:val="004C386F"/>
    <w:rsid w:val="004C7E25"/>
    <w:rsid w:val="004D0A7C"/>
    <w:rsid w:val="004D1148"/>
    <w:rsid w:val="004D1EF3"/>
    <w:rsid w:val="004D240F"/>
    <w:rsid w:val="004D266D"/>
    <w:rsid w:val="004D3815"/>
    <w:rsid w:val="004D5216"/>
    <w:rsid w:val="004D7F21"/>
    <w:rsid w:val="004E0535"/>
    <w:rsid w:val="004E1469"/>
    <w:rsid w:val="004E1E05"/>
    <w:rsid w:val="004E4F0B"/>
    <w:rsid w:val="004F05AC"/>
    <w:rsid w:val="004F0E3D"/>
    <w:rsid w:val="004F5EB2"/>
    <w:rsid w:val="00505DF6"/>
    <w:rsid w:val="0050654C"/>
    <w:rsid w:val="00506AB0"/>
    <w:rsid w:val="00510828"/>
    <w:rsid w:val="00511374"/>
    <w:rsid w:val="005144F9"/>
    <w:rsid w:val="0052010E"/>
    <w:rsid w:val="0052776A"/>
    <w:rsid w:val="00527DC3"/>
    <w:rsid w:val="00532573"/>
    <w:rsid w:val="00533A00"/>
    <w:rsid w:val="0053428D"/>
    <w:rsid w:val="00535712"/>
    <w:rsid w:val="00542730"/>
    <w:rsid w:val="005452DD"/>
    <w:rsid w:val="00546BEA"/>
    <w:rsid w:val="0055142A"/>
    <w:rsid w:val="0055750A"/>
    <w:rsid w:val="0056015F"/>
    <w:rsid w:val="00561D3E"/>
    <w:rsid w:val="00563096"/>
    <w:rsid w:val="005637E9"/>
    <w:rsid w:val="00563E6A"/>
    <w:rsid w:val="00564229"/>
    <w:rsid w:val="00565364"/>
    <w:rsid w:val="00567A6B"/>
    <w:rsid w:val="00572E75"/>
    <w:rsid w:val="005739FF"/>
    <w:rsid w:val="00576A8C"/>
    <w:rsid w:val="005810D0"/>
    <w:rsid w:val="00581A9C"/>
    <w:rsid w:val="00582F33"/>
    <w:rsid w:val="00585314"/>
    <w:rsid w:val="00586D98"/>
    <w:rsid w:val="00586E39"/>
    <w:rsid w:val="0059177C"/>
    <w:rsid w:val="00592177"/>
    <w:rsid w:val="00592626"/>
    <w:rsid w:val="005A0084"/>
    <w:rsid w:val="005A1E77"/>
    <w:rsid w:val="005A1F68"/>
    <w:rsid w:val="005B0B28"/>
    <w:rsid w:val="005B523F"/>
    <w:rsid w:val="005B5252"/>
    <w:rsid w:val="005B73D2"/>
    <w:rsid w:val="005C133C"/>
    <w:rsid w:val="005C1E3A"/>
    <w:rsid w:val="005C2688"/>
    <w:rsid w:val="005C74F5"/>
    <w:rsid w:val="005D0DD2"/>
    <w:rsid w:val="005D3867"/>
    <w:rsid w:val="005D76C1"/>
    <w:rsid w:val="005E5752"/>
    <w:rsid w:val="005F0B0B"/>
    <w:rsid w:val="005F48F7"/>
    <w:rsid w:val="005F68D4"/>
    <w:rsid w:val="005F7151"/>
    <w:rsid w:val="00600154"/>
    <w:rsid w:val="0060069E"/>
    <w:rsid w:val="006049CD"/>
    <w:rsid w:val="00606A10"/>
    <w:rsid w:val="00607184"/>
    <w:rsid w:val="006077D6"/>
    <w:rsid w:val="00612966"/>
    <w:rsid w:val="00614969"/>
    <w:rsid w:val="00617E08"/>
    <w:rsid w:val="006214AC"/>
    <w:rsid w:val="00630BAE"/>
    <w:rsid w:val="0063140E"/>
    <w:rsid w:val="006355E3"/>
    <w:rsid w:val="0063774E"/>
    <w:rsid w:val="00641262"/>
    <w:rsid w:val="00641ACC"/>
    <w:rsid w:val="00641C1C"/>
    <w:rsid w:val="00641C67"/>
    <w:rsid w:val="006433BC"/>
    <w:rsid w:val="00643900"/>
    <w:rsid w:val="006446AC"/>
    <w:rsid w:val="0065170E"/>
    <w:rsid w:val="0065390D"/>
    <w:rsid w:val="006568F1"/>
    <w:rsid w:val="00657AB8"/>
    <w:rsid w:val="00660B95"/>
    <w:rsid w:val="00661070"/>
    <w:rsid w:val="0066212C"/>
    <w:rsid w:val="006638AE"/>
    <w:rsid w:val="006654AD"/>
    <w:rsid w:val="00666D09"/>
    <w:rsid w:val="00670682"/>
    <w:rsid w:val="00670F94"/>
    <w:rsid w:val="00671424"/>
    <w:rsid w:val="00673807"/>
    <w:rsid w:val="006739EE"/>
    <w:rsid w:val="00677757"/>
    <w:rsid w:val="006778F2"/>
    <w:rsid w:val="00680290"/>
    <w:rsid w:val="006806E1"/>
    <w:rsid w:val="006806ED"/>
    <w:rsid w:val="00680E95"/>
    <w:rsid w:val="00681931"/>
    <w:rsid w:val="006820BF"/>
    <w:rsid w:val="00697A95"/>
    <w:rsid w:val="00697B62"/>
    <w:rsid w:val="006A1725"/>
    <w:rsid w:val="006A2D64"/>
    <w:rsid w:val="006B0F61"/>
    <w:rsid w:val="006B3AB1"/>
    <w:rsid w:val="006B4FE4"/>
    <w:rsid w:val="006B6B82"/>
    <w:rsid w:val="006B7A6F"/>
    <w:rsid w:val="006C0C82"/>
    <w:rsid w:val="006C1693"/>
    <w:rsid w:val="006C2FFB"/>
    <w:rsid w:val="006C4DBA"/>
    <w:rsid w:val="006C5736"/>
    <w:rsid w:val="006C73C2"/>
    <w:rsid w:val="006D123A"/>
    <w:rsid w:val="006D1577"/>
    <w:rsid w:val="006D351A"/>
    <w:rsid w:val="006D43B2"/>
    <w:rsid w:val="006D4981"/>
    <w:rsid w:val="006D4AF3"/>
    <w:rsid w:val="006D5C00"/>
    <w:rsid w:val="006D6B5F"/>
    <w:rsid w:val="006E2328"/>
    <w:rsid w:val="006E2C61"/>
    <w:rsid w:val="006E3A8A"/>
    <w:rsid w:val="006E403C"/>
    <w:rsid w:val="006E51E6"/>
    <w:rsid w:val="006E5647"/>
    <w:rsid w:val="006E6559"/>
    <w:rsid w:val="006F02DC"/>
    <w:rsid w:val="006F1307"/>
    <w:rsid w:val="006F2C21"/>
    <w:rsid w:val="006F6F48"/>
    <w:rsid w:val="006F7241"/>
    <w:rsid w:val="00700EBA"/>
    <w:rsid w:val="00701C7F"/>
    <w:rsid w:val="00702C85"/>
    <w:rsid w:val="0070531B"/>
    <w:rsid w:val="00707375"/>
    <w:rsid w:val="00711037"/>
    <w:rsid w:val="00715720"/>
    <w:rsid w:val="007205C4"/>
    <w:rsid w:val="00721DFB"/>
    <w:rsid w:val="00724110"/>
    <w:rsid w:val="00725424"/>
    <w:rsid w:val="00725509"/>
    <w:rsid w:val="00725514"/>
    <w:rsid w:val="00726798"/>
    <w:rsid w:val="00731458"/>
    <w:rsid w:val="007325F8"/>
    <w:rsid w:val="0073267D"/>
    <w:rsid w:val="00734137"/>
    <w:rsid w:val="00741409"/>
    <w:rsid w:val="00742731"/>
    <w:rsid w:val="007527E2"/>
    <w:rsid w:val="007528ED"/>
    <w:rsid w:val="00752D03"/>
    <w:rsid w:val="00756117"/>
    <w:rsid w:val="00756B94"/>
    <w:rsid w:val="00757258"/>
    <w:rsid w:val="00762179"/>
    <w:rsid w:val="00766B1D"/>
    <w:rsid w:val="00771954"/>
    <w:rsid w:val="007720F9"/>
    <w:rsid w:val="00773FCD"/>
    <w:rsid w:val="00774582"/>
    <w:rsid w:val="00775B33"/>
    <w:rsid w:val="00776572"/>
    <w:rsid w:val="00776FBB"/>
    <w:rsid w:val="00781E49"/>
    <w:rsid w:val="00782508"/>
    <w:rsid w:val="00786704"/>
    <w:rsid w:val="007867B2"/>
    <w:rsid w:val="007876F5"/>
    <w:rsid w:val="007905EF"/>
    <w:rsid w:val="007911A6"/>
    <w:rsid w:val="00792EFF"/>
    <w:rsid w:val="00793944"/>
    <w:rsid w:val="007A01E7"/>
    <w:rsid w:val="007A22F6"/>
    <w:rsid w:val="007A4441"/>
    <w:rsid w:val="007A496D"/>
    <w:rsid w:val="007A5A38"/>
    <w:rsid w:val="007A68C6"/>
    <w:rsid w:val="007B0622"/>
    <w:rsid w:val="007B4796"/>
    <w:rsid w:val="007C613F"/>
    <w:rsid w:val="007C6CFD"/>
    <w:rsid w:val="007C7EE6"/>
    <w:rsid w:val="007D02DF"/>
    <w:rsid w:val="007D1B2E"/>
    <w:rsid w:val="007D3543"/>
    <w:rsid w:val="007D47C2"/>
    <w:rsid w:val="007D546B"/>
    <w:rsid w:val="007D619F"/>
    <w:rsid w:val="007D6716"/>
    <w:rsid w:val="007D6998"/>
    <w:rsid w:val="007D69AA"/>
    <w:rsid w:val="007D6D82"/>
    <w:rsid w:val="007E514C"/>
    <w:rsid w:val="007F0A30"/>
    <w:rsid w:val="007F1891"/>
    <w:rsid w:val="007F4DA8"/>
    <w:rsid w:val="007F599E"/>
    <w:rsid w:val="007F7392"/>
    <w:rsid w:val="007F7AD1"/>
    <w:rsid w:val="00801874"/>
    <w:rsid w:val="0080333C"/>
    <w:rsid w:val="00806B4A"/>
    <w:rsid w:val="00810A71"/>
    <w:rsid w:val="00813F60"/>
    <w:rsid w:val="00820AA7"/>
    <w:rsid w:val="008324B8"/>
    <w:rsid w:val="00834C46"/>
    <w:rsid w:val="0083766B"/>
    <w:rsid w:val="00842FE9"/>
    <w:rsid w:val="0084376F"/>
    <w:rsid w:val="008439B6"/>
    <w:rsid w:val="00843E3D"/>
    <w:rsid w:val="008461BE"/>
    <w:rsid w:val="00846DF4"/>
    <w:rsid w:val="00847B93"/>
    <w:rsid w:val="00850509"/>
    <w:rsid w:val="00851146"/>
    <w:rsid w:val="008525BB"/>
    <w:rsid w:val="00853CA5"/>
    <w:rsid w:val="00854D12"/>
    <w:rsid w:val="00856FEB"/>
    <w:rsid w:val="00861786"/>
    <w:rsid w:val="0086442C"/>
    <w:rsid w:val="00864A52"/>
    <w:rsid w:val="00865134"/>
    <w:rsid w:val="008677EB"/>
    <w:rsid w:val="0086781C"/>
    <w:rsid w:val="0087009A"/>
    <w:rsid w:val="0087445A"/>
    <w:rsid w:val="00874B3E"/>
    <w:rsid w:val="00877CFA"/>
    <w:rsid w:val="00877E7A"/>
    <w:rsid w:val="008839F2"/>
    <w:rsid w:val="00886BD4"/>
    <w:rsid w:val="00887FD0"/>
    <w:rsid w:val="00891932"/>
    <w:rsid w:val="00893D84"/>
    <w:rsid w:val="00895868"/>
    <w:rsid w:val="00897CD2"/>
    <w:rsid w:val="008A12A8"/>
    <w:rsid w:val="008A17A7"/>
    <w:rsid w:val="008A58EC"/>
    <w:rsid w:val="008B059C"/>
    <w:rsid w:val="008C1438"/>
    <w:rsid w:val="008C58DD"/>
    <w:rsid w:val="008D0524"/>
    <w:rsid w:val="008D14B9"/>
    <w:rsid w:val="008D239C"/>
    <w:rsid w:val="008D373F"/>
    <w:rsid w:val="008D5B87"/>
    <w:rsid w:val="008E2943"/>
    <w:rsid w:val="008E3CAD"/>
    <w:rsid w:val="008E6A62"/>
    <w:rsid w:val="008E72DC"/>
    <w:rsid w:val="008F00D3"/>
    <w:rsid w:val="00900944"/>
    <w:rsid w:val="00901A2C"/>
    <w:rsid w:val="00901ECA"/>
    <w:rsid w:val="009022EA"/>
    <w:rsid w:val="00902FA5"/>
    <w:rsid w:val="00904951"/>
    <w:rsid w:val="00905E6D"/>
    <w:rsid w:val="00906BDC"/>
    <w:rsid w:val="00907A29"/>
    <w:rsid w:val="00911E2F"/>
    <w:rsid w:val="00914954"/>
    <w:rsid w:val="00923961"/>
    <w:rsid w:val="0092665F"/>
    <w:rsid w:val="00926AB3"/>
    <w:rsid w:val="009305E3"/>
    <w:rsid w:val="0093075C"/>
    <w:rsid w:val="009307D4"/>
    <w:rsid w:val="0093351B"/>
    <w:rsid w:val="00933F1D"/>
    <w:rsid w:val="00934A13"/>
    <w:rsid w:val="009450C6"/>
    <w:rsid w:val="009515AD"/>
    <w:rsid w:val="00952160"/>
    <w:rsid w:val="00952D76"/>
    <w:rsid w:val="00955A40"/>
    <w:rsid w:val="00956BC9"/>
    <w:rsid w:val="009570FE"/>
    <w:rsid w:val="00957B80"/>
    <w:rsid w:val="00960B5B"/>
    <w:rsid w:val="00960E32"/>
    <w:rsid w:val="00963FD6"/>
    <w:rsid w:val="00964D71"/>
    <w:rsid w:val="00965413"/>
    <w:rsid w:val="00971A15"/>
    <w:rsid w:val="00973180"/>
    <w:rsid w:val="00975DAB"/>
    <w:rsid w:val="009775F2"/>
    <w:rsid w:val="00977A20"/>
    <w:rsid w:val="009815F8"/>
    <w:rsid w:val="00981A65"/>
    <w:rsid w:val="0098382B"/>
    <w:rsid w:val="009850AE"/>
    <w:rsid w:val="009861BA"/>
    <w:rsid w:val="00986211"/>
    <w:rsid w:val="00986A03"/>
    <w:rsid w:val="00986BD7"/>
    <w:rsid w:val="00992460"/>
    <w:rsid w:val="00993879"/>
    <w:rsid w:val="00995B75"/>
    <w:rsid w:val="009A26A7"/>
    <w:rsid w:val="009A43E4"/>
    <w:rsid w:val="009A7253"/>
    <w:rsid w:val="009A746E"/>
    <w:rsid w:val="009B13D5"/>
    <w:rsid w:val="009B23A1"/>
    <w:rsid w:val="009B2609"/>
    <w:rsid w:val="009B38B7"/>
    <w:rsid w:val="009B5A7F"/>
    <w:rsid w:val="009B62C0"/>
    <w:rsid w:val="009C1A08"/>
    <w:rsid w:val="009C238E"/>
    <w:rsid w:val="009C299D"/>
    <w:rsid w:val="009C33E0"/>
    <w:rsid w:val="009C34C5"/>
    <w:rsid w:val="009C3976"/>
    <w:rsid w:val="009C5A47"/>
    <w:rsid w:val="009C5EBB"/>
    <w:rsid w:val="009D1BB0"/>
    <w:rsid w:val="009D1D65"/>
    <w:rsid w:val="009E26E3"/>
    <w:rsid w:val="009E46F8"/>
    <w:rsid w:val="009E4961"/>
    <w:rsid w:val="009F480F"/>
    <w:rsid w:val="00A017E7"/>
    <w:rsid w:val="00A018FC"/>
    <w:rsid w:val="00A01A48"/>
    <w:rsid w:val="00A151A4"/>
    <w:rsid w:val="00A15669"/>
    <w:rsid w:val="00A15A01"/>
    <w:rsid w:val="00A16B48"/>
    <w:rsid w:val="00A232A1"/>
    <w:rsid w:val="00A24E67"/>
    <w:rsid w:val="00A31C64"/>
    <w:rsid w:val="00A35008"/>
    <w:rsid w:val="00A37CC8"/>
    <w:rsid w:val="00A4198E"/>
    <w:rsid w:val="00A44642"/>
    <w:rsid w:val="00A45BD6"/>
    <w:rsid w:val="00A46686"/>
    <w:rsid w:val="00A47903"/>
    <w:rsid w:val="00A5236D"/>
    <w:rsid w:val="00A523B4"/>
    <w:rsid w:val="00A52647"/>
    <w:rsid w:val="00A5387A"/>
    <w:rsid w:val="00A55DFF"/>
    <w:rsid w:val="00A57BBC"/>
    <w:rsid w:val="00A614AC"/>
    <w:rsid w:val="00A61B4A"/>
    <w:rsid w:val="00A62951"/>
    <w:rsid w:val="00A62B0B"/>
    <w:rsid w:val="00A6491A"/>
    <w:rsid w:val="00A64B0F"/>
    <w:rsid w:val="00A6569D"/>
    <w:rsid w:val="00A65C0D"/>
    <w:rsid w:val="00A71388"/>
    <w:rsid w:val="00A738AB"/>
    <w:rsid w:val="00A77448"/>
    <w:rsid w:val="00A822B5"/>
    <w:rsid w:val="00A853D7"/>
    <w:rsid w:val="00A93A16"/>
    <w:rsid w:val="00A941AB"/>
    <w:rsid w:val="00A949C9"/>
    <w:rsid w:val="00A949E6"/>
    <w:rsid w:val="00A95AEE"/>
    <w:rsid w:val="00A971B5"/>
    <w:rsid w:val="00A97626"/>
    <w:rsid w:val="00AA017F"/>
    <w:rsid w:val="00AA1077"/>
    <w:rsid w:val="00AA1168"/>
    <w:rsid w:val="00AA127D"/>
    <w:rsid w:val="00AA25B7"/>
    <w:rsid w:val="00AA5B14"/>
    <w:rsid w:val="00AA6078"/>
    <w:rsid w:val="00AA760F"/>
    <w:rsid w:val="00AB21CA"/>
    <w:rsid w:val="00AB6C63"/>
    <w:rsid w:val="00AC05FD"/>
    <w:rsid w:val="00AC1FCC"/>
    <w:rsid w:val="00AC3129"/>
    <w:rsid w:val="00AC729C"/>
    <w:rsid w:val="00AC765A"/>
    <w:rsid w:val="00AD3F5D"/>
    <w:rsid w:val="00AD4091"/>
    <w:rsid w:val="00AD42B2"/>
    <w:rsid w:val="00AD7797"/>
    <w:rsid w:val="00AE12F5"/>
    <w:rsid w:val="00AE1AE5"/>
    <w:rsid w:val="00AE4E1B"/>
    <w:rsid w:val="00AE4EE7"/>
    <w:rsid w:val="00AE71F9"/>
    <w:rsid w:val="00AF1621"/>
    <w:rsid w:val="00AF21B2"/>
    <w:rsid w:val="00AF3B99"/>
    <w:rsid w:val="00AF777A"/>
    <w:rsid w:val="00B009CF"/>
    <w:rsid w:val="00B02423"/>
    <w:rsid w:val="00B02D3F"/>
    <w:rsid w:val="00B0445A"/>
    <w:rsid w:val="00B051A2"/>
    <w:rsid w:val="00B068C3"/>
    <w:rsid w:val="00B07ED3"/>
    <w:rsid w:val="00B13426"/>
    <w:rsid w:val="00B22382"/>
    <w:rsid w:val="00B2686C"/>
    <w:rsid w:val="00B27A78"/>
    <w:rsid w:val="00B32359"/>
    <w:rsid w:val="00B32CDA"/>
    <w:rsid w:val="00B35BBE"/>
    <w:rsid w:val="00B37CE9"/>
    <w:rsid w:val="00B4057E"/>
    <w:rsid w:val="00B42012"/>
    <w:rsid w:val="00B52525"/>
    <w:rsid w:val="00B52AC2"/>
    <w:rsid w:val="00B57D59"/>
    <w:rsid w:val="00B610BC"/>
    <w:rsid w:val="00B644EB"/>
    <w:rsid w:val="00B664EE"/>
    <w:rsid w:val="00B67425"/>
    <w:rsid w:val="00B6765B"/>
    <w:rsid w:val="00B80831"/>
    <w:rsid w:val="00B80AED"/>
    <w:rsid w:val="00B82D58"/>
    <w:rsid w:val="00B83681"/>
    <w:rsid w:val="00B84447"/>
    <w:rsid w:val="00B86A54"/>
    <w:rsid w:val="00B9245A"/>
    <w:rsid w:val="00B9462C"/>
    <w:rsid w:val="00BA14D1"/>
    <w:rsid w:val="00BA169F"/>
    <w:rsid w:val="00BA18F2"/>
    <w:rsid w:val="00BA3D98"/>
    <w:rsid w:val="00BA4202"/>
    <w:rsid w:val="00BA61C5"/>
    <w:rsid w:val="00BB1C94"/>
    <w:rsid w:val="00BB5E3D"/>
    <w:rsid w:val="00BB6597"/>
    <w:rsid w:val="00BC3B45"/>
    <w:rsid w:val="00BC707E"/>
    <w:rsid w:val="00BC78BA"/>
    <w:rsid w:val="00BC7A15"/>
    <w:rsid w:val="00BC7D0A"/>
    <w:rsid w:val="00BD1BFD"/>
    <w:rsid w:val="00BD225F"/>
    <w:rsid w:val="00BD44B3"/>
    <w:rsid w:val="00BE2169"/>
    <w:rsid w:val="00BE541E"/>
    <w:rsid w:val="00BE753F"/>
    <w:rsid w:val="00BF18E2"/>
    <w:rsid w:val="00BF2F56"/>
    <w:rsid w:val="00BF3DD8"/>
    <w:rsid w:val="00BF7455"/>
    <w:rsid w:val="00C00766"/>
    <w:rsid w:val="00C01CFC"/>
    <w:rsid w:val="00C02631"/>
    <w:rsid w:val="00C04C67"/>
    <w:rsid w:val="00C058AA"/>
    <w:rsid w:val="00C05E87"/>
    <w:rsid w:val="00C10593"/>
    <w:rsid w:val="00C10E81"/>
    <w:rsid w:val="00C11EE9"/>
    <w:rsid w:val="00C12FB7"/>
    <w:rsid w:val="00C1406A"/>
    <w:rsid w:val="00C1469F"/>
    <w:rsid w:val="00C242A9"/>
    <w:rsid w:val="00C24AA1"/>
    <w:rsid w:val="00C252FA"/>
    <w:rsid w:val="00C375FE"/>
    <w:rsid w:val="00C42A53"/>
    <w:rsid w:val="00C4517F"/>
    <w:rsid w:val="00C61150"/>
    <w:rsid w:val="00C61C04"/>
    <w:rsid w:val="00C622C6"/>
    <w:rsid w:val="00C62543"/>
    <w:rsid w:val="00C654FE"/>
    <w:rsid w:val="00C7159A"/>
    <w:rsid w:val="00C720E2"/>
    <w:rsid w:val="00C75DDB"/>
    <w:rsid w:val="00C8204C"/>
    <w:rsid w:val="00C836E7"/>
    <w:rsid w:val="00C839C2"/>
    <w:rsid w:val="00C84BA7"/>
    <w:rsid w:val="00C858AC"/>
    <w:rsid w:val="00C86534"/>
    <w:rsid w:val="00C877A4"/>
    <w:rsid w:val="00C944FE"/>
    <w:rsid w:val="00C95C79"/>
    <w:rsid w:val="00C965A7"/>
    <w:rsid w:val="00C97F44"/>
    <w:rsid w:val="00CA100E"/>
    <w:rsid w:val="00CA1F44"/>
    <w:rsid w:val="00CA34B2"/>
    <w:rsid w:val="00CA40D8"/>
    <w:rsid w:val="00CA4236"/>
    <w:rsid w:val="00CA5F69"/>
    <w:rsid w:val="00CA6197"/>
    <w:rsid w:val="00CA71F6"/>
    <w:rsid w:val="00CA73F2"/>
    <w:rsid w:val="00CB2CDB"/>
    <w:rsid w:val="00CC187C"/>
    <w:rsid w:val="00CC4036"/>
    <w:rsid w:val="00CC4A69"/>
    <w:rsid w:val="00CC64DB"/>
    <w:rsid w:val="00CD5A20"/>
    <w:rsid w:val="00CD69EC"/>
    <w:rsid w:val="00CE058F"/>
    <w:rsid w:val="00CE444A"/>
    <w:rsid w:val="00CE5E3D"/>
    <w:rsid w:val="00CF116F"/>
    <w:rsid w:val="00CF3177"/>
    <w:rsid w:val="00CF7BE3"/>
    <w:rsid w:val="00D02766"/>
    <w:rsid w:val="00D0383A"/>
    <w:rsid w:val="00D04467"/>
    <w:rsid w:val="00D05BE9"/>
    <w:rsid w:val="00D0628E"/>
    <w:rsid w:val="00D07244"/>
    <w:rsid w:val="00D076DB"/>
    <w:rsid w:val="00D10FDB"/>
    <w:rsid w:val="00D142C7"/>
    <w:rsid w:val="00D1445E"/>
    <w:rsid w:val="00D14948"/>
    <w:rsid w:val="00D14DE9"/>
    <w:rsid w:val="00D20B03"/>
    <w:rsid w:val="00D23048"/>
    <w:rsid w:val="00D27128"/>
    <w:rsid w:val="00D2733F"/>
    <w:rsid w:val="00D31239"/>
    <w:rsid w:val="00D3260B"/>
    <w:rsid w:val="00D336C0"/>
    <w:rsid w:val="00D350A1"/>
    <w:rsid w:val="00D35DAB"/>
    <w:rsid w:val="00D402A3"/>
    <w:rsid w:val="00D4041E"/>
    <w:rsid w:val="00D41AE4"/>
    <w:rsid w:val="00D4266A"/>
    <w:rsid w:val="00D4335C"/>
    <w:rsid w:val="00D437FB"/>
    <w:rsid w:val="00D4499F"/>
    <w:rsid w:val="00D51496"/>
    <w:rsid w:val="00D556B3"/>
    <w:rsid w:val="00D55D9B"/>
    <w:rsid w:val="00D56B86"/>
    <w:rsid w:val="00D56E3A"/>
    <w:rsid w:val="00D6273F"/>
    <w:rsid w:val="00D663CA"/>
    <w:rsid w:val="00D7194F"/>
    <w:rsid w:val="00D73B6A"/>
    <w:rsid w:val="00D84821"/>
    <w:rsid w:val="00D86FD9"/>
    <w:rsid w:val="00D930F5"/>
    <w:rsid w:val="00DA0345"/>
    <w:rsid w:val="00DA0AE2"/>
    <w:rsid w:val="00DA164D"/>
    <w:rsid w:val="00DA4101"/>
    <w:rsid w:val="00DA72DF"/>
    <w:rsid w:val="00DA780F"/>
    <w:rsid w:val="00DB0530"/>
    <w:rsid w:val="00DB15ED"/>
    <w:rsid w:val="00DB21D3"/>
    <w:rsid w:val="00DB4EE6"/>
    <w:rsid w:val="00DB5E57"/>
    <w:rsid w:val="00DB6B60"/>
    <w:rsid w:val="00DC051A"/>
    <w:rsid w:val="00DC4211"/>
    <w:rsid w:val="00DD383C"/>
    <w:rsid w:val="00DD429E"/>
    <w:rsid w:val="00DD597B"/>
    <w:rsid w:val="00DD641B"/>
    <w:rsid w:val="00DE7F07"/>
    <w:rsid w:val="00DF1244"/>
    <w:rsid w:val="00DF4407"/>
    <w:rsid w:val="00DF53E5"/>
    <w:rsid w:val="00DF5C2A"/>
    <w:rsid w:val="00DF7338"/>
    <w:rsid w:val="00DF7BAE"/>
    <w:rsid w:val="00E01A7D"/>
    <w:rsid w:val="00E033C5"/>
    <w:rsid w:val="00E04322"/>
    <w:rsid w:val="00E07849"/>
    <w:rsid w:val="00E10341"/>
    <w:rsid w:val="00E17715"/>
    <w:rsid w:val="00E20A42"/>
    <w:rsid w:val="00E22564"/>
    <w:rsid w:val="00E22DAF"/>
    <w:rsid w:val="00E2624C"/>
    <w:rsid w:val="00E26481"/>
    <w:rsid w:val="00E3031C"/>
    <w:rsid w:val="00E3060E"/>
    <w:rsid w:val="00E30B49"/>
    <w:rsid w:val="00E30DDC"/>
    <w:rsid w:val="00E3312E"/>
    <w:rsid w:val="00E3434D"/>
    <w:rsid w:val="00E42625"/>
    <w:rsid w:val="00E43159"/>
    <w:rsid w:val="00E44A3B"/>
    <w:rsid w:val="00E44B4E"/>
    <w:rsid w:val="00E45E05"/>
    <w:rsid w:val="00E52464"/>
    <w:rsid w:val="00E53703"/>
    <w:rsid w:val="00E537DF"/>
    <w:rsid w:val="00E5424E"/>
    <w:rsid w:val="00E55D6E"/>
    <w:rsid w:val="00E61B42"/>
    <w:rsid w:val="00E65923"/>
    <w:rsid w:val="00E65B20"/>
    <w:rsid w:val="00E66090"/>
    <w:rsid w:val="00E73454"/>
    <w:rsid w:val="00E803EB"/>
    <w:rsid w:val="00E81AA4"/>
    <w:rsid w:val="00E82711"/>
    <w:rsid w:val="00E8306A"/>
    <w:rsid w:val="00E8591C"/>
    <w:rsid w:val="00E85F93"/>
    <w:rsid w:val="00E86AC9"/>
    <w:rsid w:val="00E9407F"/>
    <w:rsid w:val="00EA1134"/>
    <w:rsid w:val="00EA315D"/>
    <w:rsid w:val="00EA5B27"/>
    <w:rsid w:val="00EA6B52"/>
    <w:rsid w:val="00EA75BF"/>
    <w:rsid w:val="00EB045E"/>
    <w:rsid w:val="00EB4071"/>
    <w:rsid w:val="00EB5C81"/>
    <w:rsid w:val="00EC1EB8"/>
    <w:rsid w:val="00EC28FB"/>
    <w:rsid w:val="00EC5750"/>
    <w:rsid w:val="00EC68D7"/>
    <w:rsid w:val="00ED0143"/>
    <w:rsid w:val="00ED1E54"/>
    <w:rsid w:val="00ED3ECB"/>
    <w:rsid w:val="00ED418D"/>
    <w:rsid w:val="00ED79E9"/>
    <w:rsid w:val="00EE0A18"/>
    <w:rsid w:val="00EE2F1C"/>
    <w:rsid w:val="00EE408F"/>
    <w:rsid w:val="00EE676C"/>
    <w:rsid w:val="00EF0716"/>
    <w:rsid w:val="00EF1DF1"/>
    <w:rsid w:val="00EF2FF7"/>
    <w:rsid w:val="00EF6A2E"/>
    <w:rsid w:val="00EF6EE0"/>
    <w:rsid w:val="00F01B20"/>
    <w:rsid w:val="00F01D27"/>
    <w:rsid w:val="00F04E91"/>
    <w:rsid w:val="00F05127"/>
    <w:rsid w:val="00F13413"/>
    <w:rsid w:val="00F13B0A"/>
    <w:rsid w:val="00F20F11"/>
    <w:rsid w:val="00F21117"/>
    <w:rsid w:val="00F229D5"/>
    <w:rsid w:val="00F22AC3"/>
    <w:rsid w:val="00F232E7"/>
    <w:rsid w:val="00F251EA"/>
    <w:rsid w:val="00F25A99"/>
    <w:rsid w:val="00F27A27"/>
    <w:rsid w:val="00F313DC"/>
    <w:rsid w:val="00F31DFB"/>
    <w:rsid w:val="00F336DB"/>
    <w:rsid w:val="00F35148"/>
    <w:rsid w:val="00F37C64"/>
    <w:rsid w:val="00F40088"/>
    <w:rsid w:val="00F401AE"/>
    <w:rsid w:val="00F42192"/>
    <w:rsid w:val="00F453E1"/>
    <w:rsid w:val="00F46791"/>
    <w:rsid w:val="00F47166"/>
    <w:rsid w:val="00F505B7"/>
    <w:rsid w:val="00F5127E"/>
    <w:rsid w:val="00F5181D"/>
    <w:rsid w:val="00F51B10"/>
    <w:rsid w:val="00F52C8E"/>
    <w:rsid w:val="00F53647"/>
    <w:rsid w:val="00F536AA"/>
    <w:rsid w:val="00F540A5"/>
    <w:rsid w:val="00F540BC"/>
    <w:rsid w:val="00F55E3C"/>
    <w:rsid w:val="00F628B2"/>
    <w:rsid w:val="00F62C28"/>
    <w:rsid w:val="00F63F2D"/>
    <w:rsid w:val="00F655DE"/>
    <w:rsid w:val="00F67FDD"/>
    <w:rsid w:val="00F705C0"/>
    <w:rsid w:val="00F707E8"/>
    <w:rsid w:val="00F744A1"/>
    <w:rsid w:val="00F755F7"/>
    <w:rsid w:val="00F7600E"/>
    <w:rsid w:val="00F77617"/>
    <w:rsid w:val="00F805FA"/>
    <w:rsid w:val="00F8100E"/>
    <w:rsid w:val="00F82BA2"/>
    <w:rsid w:val="00F82BDC"/>
    <w:rsid w:val="00F83F0D"/>
    <w:rsid w:val="00F8579A"/>
    <w:rsid w:val="00F86452"/>
    <w:rsid w:val="00F87B7A"/>
    <w:rsid w:val="00F90952"/>
    <w:rsid w:val="00F93C09"/>
    <w:rsid w:val="00F97DD8"/>
    <w:rsid w:val="00FA0BF2"/>
    <w:rsid w:val="00FA0BF8"/>
    <w:rsid w:val="00FA1AB9"/>
    <w:rsid w:val="00FB15F9"/>
    <w:rsid w:val="00FB242B"/>
    <w:rsid w:val="00FB3929"/>
    <w:rsid w:val="00FC1EB2"/>
    <w:rsid w:val="00FC3312"/>
    <w:rsid w:val="00FC4220"/>
    <w:rsid w:val="00FC552C"/>
    <w:rsid w:val="00FC599A"/>
    <w:rsid w:val="00FC6E00"/>
    <w:rsid w:val="00FC7208"/>
    <w:rsid w:val="00FC79DF"/>
    <w:rsid w:val="00FD0856"/>
    <w:rsid w:val="00FD6090"/>
    <w:rsid w:val="00FD6420"/>
    <w:rsid w:val="00FD7D07"/>
    <w:rsid w:val="00FE0187"/>
    <w:rsid w:val="00FE1D9E"/>
    <w:rsid w:val="00FE20C5"/>
    <w:rsid w:val="00FE64F6"/>
    <w:rsid w:val="00FE66E8"/>
    <w:rsid w:val="00FE7C4A"/>
    <w:rsid w:val="00FF1009"/>
    <w:rsid w:val="00FF2883"/>
    <w:rsid w:val="00FF2FDC"/>
    <w:rsid w:val="00FF4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A744EC"/>
  <w15:chartTrackingRefBased/>
  <w15:docId w15:val="{63CD5278-10FD-4C00-BF78-5E0E8373C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28D0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9570FE"/>
    <w:pPr>
      <w:keepNext/>
      <w:spacing w:before="180" w:after="180" w:line="720" w:lineRule="auto"/>
      <w:outlineLvl w:val="0"/>
    </w:pPr>
    <w:rPr>
      <w:rFonts w:ascii="Calibri Light" w:hAnsi="Calibri Light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nhideWhenUsed/>
    <w:qFormat/>
    <w:rsid w:val="00DA164D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semiHidden/>
    <w:unhideWhenUsed/>
    <w:qFormat/>
    <w:rsid w:val="00090794"/>
    <w:pPr>
      <w:keepNext/>
      <w:spacing w:line="720" w:lineRule="auto"/>
      <w:outlineLvl w:val="2"/>
    </w:pPr>
    <w:rPr>
      <w:rFonts w:ascii="Calibri Light" w:hAnsi="Calibri Light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第一條"/>
    <w:basedOn w:val="a"/>
    <w:pPr>
      <w:adjustRightInd w:val="0"/>
      <w:spacing w:line="280" w:lineRule="exact"/>
      <w:ind w:left="1219" w:hanging="1219"/>
      <w:jc w:val="both"/>
      <w:textAlignment w:val="baseline"/>
    </w:pPr>
    <w:rPr>
      <w:rFonts w:ascii="細明體" w:eastAsia="細明體"/>
      <w:snapToGrid w:val="0"/>
      <w:kern w:val="0"/>
      <w:szCs w:val="20"/>
    </w:rPr>
  </w:style>
  <w:style w:type="paragraph" w:styleId="a4">
    <w:name w:val="header"/>
    <w:basedOn w:val="a"/>
    <w:link w:val="a5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"/>
    <w:link w:val="a7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paragraph" w:customStyle="1" w:styleId="P0">
    <w:name w:val="P0"/>
    <w:basedOn w:val="a"/>
    <w:pPr>
      <w:autoSpaceDE w:val="0"/>
      <w:autoSpaceDN w:val="0"/>
      <w:adjustRightInd w:val="0"/>
      <w:spacing w:line="540" w:lineRule="atLeast"/>
      <w:jc w:val="both"/>
    </w:pPr>
    <w:rPr>
      <w:rFonts w:ascii="華康中楷體" w:eastAsia="華康中楷體"/>
      <w:spacing w:val="20"/>
      <w:kern w:val="0"/>
      <w:sz w:val="27"/>
    </w:rPr>
  </w:style>
  <w:style w:type="character" w:customStyle="1" w:styleId="a7">
    <w:name w:val="頁尾 字元"/>
    <w:link w:val="a6"/>
    <w:uiPriority w:val="99"/>
    <w:rsid w:val="003A696D"/>
    <w:rPr>
      <w:kern w:val="2"/>
      <w:szCs w:val="24"/>
    </w:rPr>
  </w:style>
  <w:style w:type="table" w:styleId="a8">
    <w:name w:val="Table Grid"/>
    <w:basedOn w:val="a1"/>
    <w:uiPriority w:val="39"/>
    <w:rsid w:val="001B79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aliases w:val="標1,(二),標題 (4),List Paragraph,1.1.1.1清單段落,列點,12 20,表名,標題一,lp1,FooterText,numbered,List Paragraph1,Paragraphe de liste1,卑南壹,清單段落3,清單段落31,一、清單段落"/>
    <w:basedOn w:val="a"/>
    <w:link w:val="aa"/>
    <w:uiPriority w:val="34"/>
    <w:qFormat/>
    <w:rsid w:val="003B5184"/>
    <w:pPr>
      <w:ind w:leftChars="200" w:left="480"/>
    </w:pPr>
    <w:rPr>
      <w:rFonts w:ascii="Calibri" w:hAnsi="Calibri"/>
      <w:szCs w:val="22"/>
    </w:rPr>
  </w:style>
  <w:style w:type="paragraph" w:styleId="ab">
    <w:name w:val="caption"/>
    <w:basedOn w:val="a"/>
    <w:next w:val="a"/>
    <w:unhideWhenUsed/>
    <w:qFormat/>
    <w:rsid w:val="00037D2D"/>
    <w:rPr>
      <w:sz w:val="20"/>
      <w:szCs w:val="20"/>
    </w:rPr>
  </w:style>
  <w:style w:type="character" w:customStyle="1" w:styleId="10">
    <w:name w:val="標題 1 字元"/>
    <w:link w:val="1"/>
    <w:rsid w:val="009570FE"/>
    <w:rPr>
      <w:rFonts w:ascii="Calibri Light" w:eastAsia="新細明體" w:hAnsi="Calibri Light" w:cs="Times New Roman"/>
      <w:b/>
      <w:bCs/>
      <w:kern w:val="52"/>
      <w:sz w:val="52"/>
      <w:szCs w:val="52"/>
    </w:rPr>
  </w:style>
  <w:style w:type="paragraph" w:styleId="ac">
    <w:name w:val="TOC Heading"/>
    <w:basedOn w:val="1"/>
    <w:next w:val="a"/>
    <w:uiPriority w:val="39"/>
    <w:unhideWhenUsed/>
    <w:qFormat/>
    <w:rsid w:val="00106236"/>
    <w:pPr>
      <w:keepLines/>
      <w:widowControl/>
      <w:spacing w:before="240" w:after="0" w:line="259" w:lineRule="auto"/>
      <w:outlineLvl w:val="9"/>
    </w:pPr>
    <w:rPr>
      <w:b w:val="0"/>
      <w:bCs w:val="0"/>
      <w:color w:val="2E74B5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rsid w:val="00106236"/>
  </w:style>
  <w:style w:type="character" w:styleId="ad">
    <w:name w:val="Hyperlink"/>
    <w:uiPriority w:val="99"/>
    <w:unhideWhenUsed/>
    <w:rsid w:val="00106236"/>
    <w:rPr>
      <w:color w:val="0563C1"/>
      <w:u w:val="single"/>
    </w:rPr>
  </w:style>
  <w:style w:type="character" w:styleId="ae">
    <w:name w:val="Emphasis"/>
    <w:uiPriority w:val="20"/>
    <w:qFormat/>
    <w:rsid w:val="00960E32"/>
    <w:rPr>
      <w:i/>
      <w:iCs/>
    </w:rPr>
  </w:style>
  <w:style w:type="paragraph" w:styleId="af">
    <w:name w:val="Balloon Text"/>
    <w:basedOn w:val="a"/>
    <w:link w:val="af0"/>
    <w:rsid w:val="007876F5"/>
    <w:rPr>
      <w:rFonts w:ascii="Calibri Light" w:hAnsi="Calibri Light"/>
      <w:sz w:val="18"/>
      <w:szCs w:val="18"/>
    </w:rPr>
  </w:style>
  <w:style w:type="character" w:customStyle="1" w:styleId="af0">
    <w:name w:val="註解方塊文字 字元"/>
    <w:link w:val="af"/>
    <w:rsid w:val="007876F5"/>
    <w:rPr>
      <w:rFonts w:ascii="Calibri Light" w:eastAsia="新細明體" w:hAnsi="Calibri Light" w:cs="Times New Roman"/>
      <w:kern w:val="2"/>
      <w:sz w:val="18"/>
      <w:szCs w:val="18"/>
    </w:rPr>
  </w:style>
  <w:style w:type="paragraph" w:styleId="af1">
    <w:name w:val="Title"/>
    <w:basedOn w:val="a"/>
    <w:next w:val="a"/>
    <w:link w:val="af2"/>
    <w:qFormat/>
    <w:rsid w:val="006638AE"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character" w:customStyle="1" w:styleId="af2">
    <w:name w:val="標題 字元"/>
    <w:link w:val="af1"/>
    <w:rsid w:val="006638AE"/>
    <w:rPr>
      <w:rFonts w:ascii="Calibri Light" w:hAnsi="Calibri Light" w:cs="Times New Roman"/>
      <w:b/>
      <w:bCs/>
      <w:kern w:val="2"/>
      <w:sz w:val="32"/>
      <w:szCs w:val="32"/>
    </w:rPr>
  </w:style>
  <w:style w:type="table" w:styleId="4">
    <w:name w:val="Plain Table 4"/>
    <w:basedOn w:val="a1"/>
    <w:uiPriority w:val="44"/>
    <w:rsid w:val="00576A8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31">
    <w:name w:val="Plain Table 3"/>
    <w:basedOn w:val="a1"/>
    <w:uiPriority w:val="43"/>
    <w:rsid w:val="00576A8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21">
    <w:name w:val="Plain Table 2"/>
    <w:basedOn w:val="a1"/>
    <w:uiPriority w:val="42"/>
    <w:rsid w:val="00576A8C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20">
    <w:name w:val="標題 2 字元"/>
    <w:link w:val="2"/>
    <w:rsid w:val="00DA164D"/>
    <w:rPr>
      <w:rFonts w:ascii="Cambria" w:hAnsi="Cambria"/>
      <w:b/>
      <w:bCs/>
      <w:kern w:val="2"/>
      <w:sz w:val="48"/>
      <w:szCs w:val="48"/>
    </w:rPr>
  </w:style>
  <w:style w:type="paragraph" w:styleId="22">
    <w:name w:val="toc 2"/>
    <w:basedOn w:val="a"/>
    <w:next w:val="a"/>
    <w:autoRedefine/>
    <w:uiPriority w:val="39"/>
    <w:rsid w:val="00090794"/>
    <w:pPr>
      <w:ind w:leftChars="200" w:left="480"/>
    </w:pPr>
  </w:style>
  <w:style w:type="character" w:customStyle="1" w:styleId="30">
    <w:name w:val="標題 3 字元"/>
    <w:link w:val="3"/>
    <w:semiHidden/>
    <w:rsid w:val="00090794"/>
    <w:rPr>
      <w:rFonts w:ascii="Calibri Light" w:eastAsia="新細明體" w:hAnsi="Calibri Light" w:cs="Times New Roman"/>
      <w:b/>
      <w:bCs/>
      <w:kern w:val="2"/>
      <w:sz w:val="36"/>
      <w:szCs w:val="36"/>
    </w:rPr>
  </w:style>
  <w:style w:type="paragraph" w:styleId="32">
    <w:name w:val="toc 3"/>
    <w:basedOn w:val="a"/>
    <w:next w:val="a"/>
    <w:autoRedefine/>
    <w:uiPriority w:val="39"/>
    <w:rsid w:val="00660B95"/>
    <w:pPr>
      <w:ind w:leftChars="400" w:left="960"/>
    </w:pPr>
  </w:style>
  <w:style w:type="paragraph" w:customStyle="1" w:styleId="af3">
    <w:name w:val="標"/>
    <w:basedOn w:val="a"/>
    <w:rsid w:val="00BD44B3"/>
    <w:pPr>
      <w:adjustRightInd w:val="0"/>
      <w:spacing w:after="240" w:line="0" w:lineRule="atLeast"/>
      <w:jc w:val="center"/>
      <w:textAlignment w:val="baseline"/>
    </w:pPr>
    <w:rPr>
      <w:rFonts w:eastAsia="細明體"/>
      <w:b/>
      <w:kern w:val="0"/>
      <w:sz w:val="28"/>
      <w:szCs w:val="20"/>
    </w:rPr>
  </w:style>
  <w:style w:type="table" w:styleId="4-4">
    <w:name w:val="Grid Table 4 Accent 4"/>
    <w:basedOn w:val="a1"/>
    <w:uiPriority w:val="49"/>
    <w:rsid w:val="0025109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af4">
    <w:name w:val="Grid Table Light"/>
    <w:basedOn w:val="a1"/>
    <w:uiPriority w:val="40"/>
    <w:rsid w:val="0067068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a">
    <w:name w:val="清單段落 字元"/>
    <w:aliases w:val="標1 字元,(二) 字元,標題 (4) 字元,List Paragraph 字元,1.1.1.1清單段落 字元,列點 字元,12 20 字元,表名 字元,標題一 字元,lp1 字元,FooterText 字元,numbered 字元,List Paragraph1 字元,Paragraphe de liste1 字元,卑南壹 字元,清單段落3 字元,清單段落31 字元,一、清單段落 字元"/>
    <w:link w:val="a9"/>
    <w:uiPriority w:val="34"/>
    <w:locked/>
    <w:rsid w:val="00F5127E"/>
    <w:rPr>
      <w:rFonts w:ascii="Calibri" w:hAnsi="Calibri"/>
      <w:kern w:val="2"/>
      <w:sz w:val="24"/>
      <w:szCs w:val="22"/>
    </w:rPr>
  </w:style>
  <w:style w:type="table" w:styleId="2-4">
    <w:name w:val="Grid Table 2 Accent 4"/>
    <w:basedOn w:val="a1"/>
    <w:uiPriority w:val="47"/>
    <w:rsid w:val="00B9245A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3-4">
    <w:name w:val="Grid Table 3 Accent 4"/>
    <w:basedOn w:val="a1"/>
    <w:uiPriority w:val="48"/>
    <w:rsid w:val="00B9245A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character" w:customStyle="1" w:styleId="a5">
    <w:name w:val="頁首 字元"/>
    <w:basedOn w:val="a0"/>
    <w:link w:val="a4"/>
    <w:uiPriority w:val="99"/>
    <w:rsid w:val="002A6962"/>
    <w:rPr>
      <w:kern w:val="2"/>
      <w:szCs w:val="24"/>
    </w:rPr>
  </w:style>
  <w:style w:type="character" w:customStyle="1" w:styleId="12">
    <w:name w:val="未解析的提及1"/>
    <w:basedOn w:val="a0"/>
    <w:uiPriority w:val="99"/>
    <w:semiHidden/>
    <w:unhideWhenUsed/>
    <w:rsid w:val="006D43B2"/>
    <w:rPr>
      <w:color w:val="605E5C"/>
      <w:shd w:val="clear" w:color="auto" w:fill="E1DFDD"/>
    </w:rPr>
  </w:style>
  <w:style w:type="character" w:styleId="af5">
    <w:name w:val="annotation reference"/>
    <w:basedOn w:val="a0"/>
    <w:rsid w:val="008A12A8"/>
    <w:rPr>
      <w:sz w:val="18"/>
      <w:szCs w:val="18"/>
    </w:rPr>
  </w:style>
  <w:style w:type="paragraph" w:styleId="af6">
    <w:name w:val="annotation text"/>
    <w:basedOn w:val="a"/>
    <w:link w:val="af7"/>
    <w:rsid w:val="008A12A8"/>
  </w:style>
  <w:style w:type="character" w:customStyle="1" w:styleId="af7">
    <w:name w:val="註解文字 字元"/>
    <w:basedOn w:val="a0"/>
    <w:link w:val="af6"/>
    <w:rsid w:val="008A12A8"/>
    <w:rPr>
      <w:kern w:val="2"/>
      <w:sz w:val="24"/>
      <w:szCs w:val="24"/>
    </w:rPr>
  </w:style>
  <w:style w:type="paragraph" w:styleId="af8">
    <w:name w:val="annotation subject"/>
    <w:basedOn w:val="af6"/>
    <w:next w:val="af6"/>
    <w:link w:val="af9"/>
    <w:semiHidden/>
    <w:unhideWhenUsed/>
    <w:rsid w:val="008A12A8"/>
    <w:rPr>
      <w:b/>
      <w:bCs/>
    </w:rPr>
  </w:style>
  <w:style w:type="character" w:customStyle="1" w:styleId="af9">
    <w:name w:val="註解主旨 字元"/>
    <w:basedOn w:val="af7"/>
    <w:link w:val="af8"/>
    <w:semiHidden/>
    <w:rsid w:val="008A12A8"/>
    <w:rPr>
      <w:b/>
      <w:bCs/>
      <w:kern w:val="2"/>
      <w:sz w:val="24"/>
      <w:szCs w:val="24"/>
    </w:rPr>
  </w:style>
  <w:style w:type="paragraph" w:styleId="afa">
    <w:name w:val="footnote text"/>
    <w:basedOn w:val="a"/>
    <w:link w:val="afb"/>
    <w:rsid w:val="00A93A16"/>
    <w:pPr>
      <w:snapToGrid w:val="0"/>
    </w:pPr>
    <w:rPr>
      <w:sz w:val="20"/>
      <w:szCs w:val="20"/>
    </w:rPr>
  </w:style>
  <w:style w:type="character" w:customStyle="1" w:styleId="afb">
    <w:name w:val="註腳文字 字元"/>
    <w:basedOn w:val="a0"/>
    <w:link w:val="afa"/>
    <w:rsid w:val="00A93A16"/>
    <w:rPr>
      <w:kern w:val="2"/>
    </w:rPr>
  </w:style>
  <w:style w:type="character" w:styleId="afc">
    <w:name w:val="footnote reference"/>
    <w:basedOn w:val="a0"/>
    <w:rsid w:val="00A93A16"/>
    <w:rPr>
      <w:vertAlign w:val="superscript"/>
    </w:rPr>
  </w:style>
  <w:style w:type="character" w:customStyle="1" w:styleId="UnresolvedMention">
    <w:name w:val="Unresolved Mention"/>
    <w:basedOn w:val="a0"/>
    <w:uiPriority w:val="99"/>
    <w:semiHidden/>
    <w:unhideWhenUsed/>
    <w:rsid w:val="006214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46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5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8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2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iproject@legendinno.com.tw" TargetMode="Externa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4D0ECE-8E90-453F-B87F-5C92E9CA7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3</Pages>
  <Words>221</Words>
  <Characters>1265</Characters>
  <Application>Microsoft Office Word</Application>
  <DocSecurity>0</DocSecurity>
  <Lines>10</Lines>
  <Paragraphs>2</Paragraphs>
  <ScaleCrop>false</ScaleCrop>
  <Company>itri</Company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IR-07-0001進駐點檢表</dc:title>
  <dc:subject/>
  <dc:creator>930516</dc:creator>
  <cp:keywords/>
  <dc:description/>
  <cp:lastModifiedBy>誠研創新Legendinno</cp:lastModifiedBy>
  <cp:revision>40</cp:revision>
  <cp:lastPrinted>2025-10-30T10:09:00Z</cp:lastPrinted>
  <dcterms:created xsi:type="dcterms:W3CDTF">2025-11-05T07:04:00Z</dcterms:created>
  <dcterms:modified xsi:type="dcterms:W3CDTF">2026-02-10T06:50:00Z</dcterms:modified>
</cp:coreProperties>
</file>